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EED8A" w14:textId="77777777" w:rsidR="00EE40AF" w:rsidRDefault="00EE40AF" w:rsidP="00C728FD">
      <w:pPr>
        <w:jc w:val="center"/>
        <w:outlineLvl w:val="0"/>
        <w:rPr>
          <w:b/>
          <w:bCs/>
        </w:rPr>
      </w:pPr>
    </w:p>
    <w:p w14:paraId="7451ABBD" w14:textId="77777777" w:rsidR="008B304F" w:rsidRPr="00881057" w:rsidRDefault="00450C15" w:rsidP="00C728FD">
      <w:pPr>
        <w:jc w:val="center"/>
        <w:outlineLvl w:val="0"/>
        <w:rPr>
          <w:b/>
          <w:bCs/>
        </w:rPr>
      </w:pPr>
      <w:r w:rsidRPr="00881057">
        <w:rPr>
          <w:b/>
          <w:bCs/>
        </w:rPr>
        <w:t>MARATHON COUNTY METROPOLITAN PLANNING COMMISSION</w:t>
      </w:r>
    </w:p>
    <w:p w14:paraId="7C36748E" w14:textId="77777777" w:rsidR="00054D3E" w:rsidRPr="00881057" w:rsidRDefault="00BA6071" w:rsidP="00395B80">
      <w:pPr>
        <w:jc w:val="center"/>
        <w:outlineLvl w:val="0"/>
        <w:rPr>
          <w:b/>
          <w:bCs/>
        </w:rPr>
      </w:pPr>
      <w:r w:rsidRPr="001B492B">
        <w:rPr>
          <w:b/>
          <w:bCs/>
        </w:rPr>
        <w:t>Minutes</w:t>
      </w:r>
    </w:p>
    <w:p w14:paraId="50227860" w14:textId="39920DE8" w:rsidR="008B304F" w:rsidRPr="00881057" w:rsidRDefault="00D21592" w:rsidP="00395B80">
      <w:pPr>
        <w:jc w:val="center"/>
        <w:outlineLvl w:val="0"/>
        <w:rPr>
          <w:b/>
          <w:bCs/>
        </w:rPr>
      </w:pPr>
      <w:r>
        <w:rPr>
          <w:b/>
          <w:bCs/>
        </w:rPr>
        <w:t>March</w:t>
      </w:r>
      <w:r w:rsidR="009304E3">
        <w:rPr>
          <w:b/>
          <w:bCs/>
        </w:rPr>
        <w:t xml:space="preserve"> 8</w:t>
      </w:r>
      <w:r w:rsidR="00917054">
        <w:rPr>
          <w:b/>
          <w:bCs/>
        </w:rPr>
        <w:t>, 202</w:t>
      </w:r>
      <w:r w:rsidR="009304E3">
        <w:rPr>
          <w:b/>
          <w:bCs/>
        </w:rPr>
        <w:t>2</w:t>
      </w:r>
    </w:p>
    <w:p w14:paraId="5570E067" w14:textId="77777777" w:rsidR="0011535A" w:rsidRPr="00881057" w:rsidRDefault="0011535A" w:rsidP="0011535A">
      <w:pPr>
        <w:outlineLvl w:val="0"/>
        <w:rPr>
          <w:color w:val="000000"/>
        </w:rPr>
      </w:pPr>
    </w:p>
    <w:p w14:paraId="09A8062D" w14:textId="4E6C1C72" w:rsidR="0060312B" w:rsidRPr="00767441" w:rsidRDefault="0062582B" w:rsidP="002665D1">
      <w:pPr>
        <w:tabs>
          <w:tab w:val="left" w:pos="1710"/>
        </w:tabs>
        <w:ind w:left="1890" w:hanging="1890"/>
        <w:jc w:val="both"/>
        <w:rPr>
          <w:bCs/>
          <w:iCs/>
        </w:rPr>
      </w:pPr>
      <w:r>
        <w:rPr>
          <w:b/>
          <w:bCs/>
          <w:i/>
          <w:iCs/>
        </w:rPr>
        <w:t>Meeting Attendance</w:t>
      </w:r>
      <w:r w:rsidR="00410A70" w:rsidRPr="006E6EEE">
        <w:rPr>
          <w:b/>
          <w:bCs/>
          <w:i/>
          <w:iCs/>
        </w:rPr>
        <w:t>:</w:t>
      </w:r>
      <w:r w:rsidR="003A39BD">
        <w:rPr>
          <w:bCs/>
          <w:iCs/>
        </w:rPr>
        <w:t xml:space="preserve"> </w:t>
      </w:r>
      <w:r w:rsidR="008075FD" w:rsidRPr="00377D7C">
        <w:rPr>
          <w:bCs/>
          <w:iCs/>
        </w:rPr>
        <w:t>John Robinson</w:t>
      </w:r>
      <w:r w:rsidR="000D6AEE" w:rsidRPr="00377D7C">
        <w:rPr>
          <w:bCs/>
          <w:iCs/>
        </w:rPr>
        <w:t xml:space="preserve"> – </w:t>
      </w:r>
      <w:r w:rsidR="00A8535B" w:rsidRPr="00377D7C">
        <w:rPr>
          <w:bCs/>
          <w:iCs/>
        </w:rPr>
        <w:t>Chair</w:t>
      </w:r>
      <w:r w:rsidR="000D6AEE" w:rsidRPr="00377D7C">
        <w:rPr>
          <w:bCs/>
          <w:iCs/>
        </w:rPr>
        <w:t>,</w:t>
      </w:r>
      <w:r w:rsidR="008075FD" w:rsidRPr="00377D7C">
        <w:rPr>
          <w:bCs/>
          <w:iCs/>
        </w:rPr>
        <w:t xml:space="preserve"> </w:t>
      </w:r>
      <w:r w:rsidR="003A485E" w:rsidRPr="00377D7C">
        <w:rPr>
          <w:bCs/>
          <w:iCs/>
        </w:rPr>
        <w:t>George Peterson – Vice-C</w:t>
      </w:r>
      <w:r w:rsidR="002D0206" w:rsidRPr="00377D7C">
        <w:rPr>
          <w:bCs/>
          <w:iCs/>
        </w:rPr>
        <w:t xml:space="preserve">hair, </w:t>
      </w:r>
      <w:r w:rsidR="005D12B2" w:rsidRPr="00377D7C">
        <w:t>Katie Rosenberg</w:t>
      </w:r>
      <w:r w:rsidR="00076BBC" w:rsidRPr="00377D7C">
        <w:t>,</w:t>
      </w:r>
      <w:r w:rsidR="007C7584" w:rsidRPr="00377D7C">
        <w:rPr>
          <w:bCs/>
          <w:iCs/>
        </w:rPr>
        <w:t xml:space="preserve"> </w:t>
      </w:r>
      <w:r w:rsidR="00510F1F" w:rsidRPr="00377D7C">
        <w:rPr>
          <w:bCs/>
          <w:iCs/>
        </w:rPr>
        <w:t>Jeff Gates (for Jacobson),</w:t>
      </w:r>
      <w:r w:rsidR="00E76C5B" w:rsidRPr="00377D7C">
        <w:rPr>
          <w:bCs/>
          <w:iCs/>
        </w:rPr>
        <w:t xml:space="preserve"> Tim </w:t>
      </w:r>
      <w:proofErr w:type="spellStart"/>
      <w:r w:rsidR="00E76C5B" w:rsidRPr="00377D7C">
        <w:rPr>
          <w:bCs/>
          <w:iCs/>
        </w:rPr>
        <w:t>Buttke</w:t>
      </w:r>
      <w:proofErr w:type="spellEnd"/>
      <w:r w:rsidR="00E76C5B" w:rsidRPr="00377D7C">
        <w:rPr>
          <w:bCs/>
          <w:iCs/>
        </w:rPr>
        <w:t>,</w:t>
      </w:r>
      <w:r w:rsidR="009D24A3" w:rsidRPr="00377D7C">
        <w:rPr>
          <w:bCs/>
          <w:iCs/>
        </w:rPr>
        <w:t xml:space="preserve"> </w:t>
      </w:r>
      <w:r w:rsidR="007C203F">
        <w:rPr>
          <w:bCs/>
          <w:iCs/>
        </w:rPr>
        <w:t xml:space="preserve">Jared </w:t>
      </w:r>
      <w:proofErr w:type="spellStart"/>
      <w:r w:rsidR="007C203F">
        <w:rPr>
          <w:bCs/>
          <w:iCs/>
        </w:rPr>
        <w:t>Wehner</w:t>
      </w:r>
      <w:proofErr w:type="spellEnd"/>
      <w:r w:rsidR="007C203F">
        <w:rPr>
          <w:bCs/>
          <w:iCs/>
        </w:rPr>
        <w:t xml:space="preserve"> </w:t>
      </w:r>
      <w:r w:rsidR="001E2FEC" w:rsidRPr="00377D7C">
        <w:t>(for Opall)</w:t>
      </w:r>
      <w:r w:rsidR="002665D1" w:rsidRPr="00377D7C">
        <w:t>,</w:t>
      </w:r>
      <w:r w:rsidR="001248E7" w:rsidRPr="00377D7C">
        <w:rPr>
          <w:bCs/>
          <w:iCs/>
        </w:rPr>
        <w:t xml:space="preserve"> </w:t>
      </w:r>
      <w:r w:rsidR="00377D7C" w:rsidRPr="00EC07AB">
        <w:rPr>
          <w:bCs/>
          <w:iCs/>
        </w:rPr>
        <w:t xml:space="preserve">Keith </w:t>
      </w:r>
      <w:proofErr w:type="spellStart"/>
      <w:r w:rsidR="00377D7C" w:rsidRPr="00EC07AB">
        <w:rPr>
          <w:bCs/>
          <w:iCs/>
        </w:rPr>
        <w:t>Rusch</w:t>
      </w:r>
      <w:proofErr w:type="spellEnd"/>
      <w:r w:rsidR="00377D7C" w:rsidRPr="00EC07AB">
        <w:rPr>
          <w:bCs/>
          <w:iCs/>
        </w:rPr>
        <w:t xml:space="preserve"> </w:t>
      </w:r>
      <w:r w:rsidR="001248E7" w:rsidRPr="00EC07AB">
        <w:rPr>
          <w:bCs/>
          <w:iCs/>
        </w:rPr>
        <w:t xml:space="preserve">(for </w:t>
      </w:r>
      <w:r w:rsidR="00377D7C" w:rsidRPr="00EC07AB">
        <w:rPr>
          <w:bCs/>
          <w:iCs/>
        </w:rPr>
        <w:t>Hoenisch</w:t>
      </w:r>
      <w:r w:rsidR="001248E7" w:rsidRPr="00EC07AB">
        <w:rPr>
          <w:bCs/>
          <w:iCs/>
        </w:rPr>
        <w:t>),</w:t>
      </w:r>
      <w:r w:rsidR="001248E7" w:rsidRPr="00377D7C">
        <w:rPr>
          <w:bCs/>
          <w:iCs/>
        </w:rPr>
        <w:t xml:space="preserve"> </w:t>
      </w:r>
      <w:r w:rsidR="002665D1" w:rsidRPr="00377D7C">
        <w:t xml:space="preserve">Brad </w:t>
      </w:r>
      <w:proofErr w:type="spellStart"/>
      <w:r w:rsidR="00BC6528" w:rsidRPr="00377D7C">
        <w:t>Sippel</w:t>
      </w:r>
      <w:proofErr w:type="spellEnd"/>
      <w:r w:rsidR="004D5ADD">
        <w:t xml:space="preserve">, </w:t>
      </w:r>
      <w:r w:rsidR="001248E7" w:rsidRPr="00377D7C">
        <w:rPr>
          <w:bCs/>
          <w:iCs/>
        </w:rPr>
        <w:t>Greg Seubert,</w:t>
      </w:r>
      <w:r w:rsidR="00352FE2" w:rsidRPr="00377D7C">
        <w:t xml:space="preserve"> </w:t>
      </w:r>
      <w:r w:rsidR="004D5ADD">
        <w:t>Keith Donner</w:t>
      </w:r>
      <w:r w:rsidR="00145746">
        <w:t xml:space="preserve"> (for Maloney)</w:t>
      </w:r>
      <w:r w:rsidR="004D5ADD">
        <w:t xml:space="preserve">, Mark </w:t>
      </w:r>
      <w:proofErr w:type="spellStart"/>
      <w:r w:rsidR="00B2354E">
        <w:t>Thuot</w:t>
      </w:r>
      <w:proofErr w:type="spellEnd"/>
      <w:r w:rsidR="00B2354E">
        <w:t xml:space="preserve"> (</w:t>
      </w:r>
      <w:r w:rsidR="004D5ADD">
        <w:t>for H</w:t>
      </w:r>
      <w:r w:rsidR="00B2354E">
        <w:t>oehn</w:t>
      </w:r>
      <w:r w:rsidR="004D5ADD">
        <w:t xml:space="preserve">), </w:t>
      </w:r>
      <w:r w:rsidR="00352FE2" w:rsidRPr="00377D7C">
        <w:rPr>
          <w:bCs/>
          <w:iCs/>
        </w:rPr>
        <w:t>Andrew Lynch</w:t>
      </w:r>
      <w:r w:rsidR="00622A4A" w:rsidRPr="00377D7C">
        <w:rPr>
          <w:bCs/>
          <w:iCs/>
        </w:rPr>
        <w:t>,</w:t>
      </w:r>
      <w:r w:rsidR="00377D7C" w:rsidRPr="00377D7C">
        <w:rPr>
          <w:bCs/>
          <w:iCs/>
        </w:rPr>
        <w:t xml:space="preserve"> </w:t>
      </w:r>
      <w:r w:rsidR="00914E14">
        <w:rPr>
          <w:bCs/>
          <w:iCs/>
        </w:rPr>
        <w:t xml:space="preserve">Dave </w:t>
      </w:r>
      <w:proofErr w:type="spellStart"/>
      <w:r w:rsidR="00BC6528">
        <w:rPr>
          <w:bCs/>
          <w:iCs/>
        </w:rPr>
        <w:t>Meuret</w:t>
      </w:r>
      <w:proofErr w:type="spellEnd"/>
      <w:r w:rsidR="00145746">
        <w:rPr>
          <w:bCs/>
          <w:iCs/>
        </w:rPr>
        <w:t xml:space="preserve"> (</w:t>
      </w:r>
      <w:r w:rsidR="00145746" w:rsidRPr="004A520B">
        <w:rPr>
          <w:bCs/>
          <w:iCs/>
        </w:rPr>
        <w:t>for Wickham)</w:t>
      </w:r>
      <w:r w:rsidR="00914E14" w:rsidRPr="004A520B">
        <w:rPr>
          <w:bCs/>
          <w:iCs/>
        </w:rPr>
        <w:t>,</w:t>
      </w:r>
      <w:r w:rsidR="00914E14">
        <w:rPr>
          <w:bCs/>
          <w:iCs/>
        </w:rPr>
        <w:t xml:space="preserve"> Jordan </w:t>
      </w:r>
      <w:proofErr w:type="spellStart"/>
      <w:r w:rsidR="00914E14">
        <w:rPr>
          <w:bCs/>
          <w:iCs/>
        </w:rPr>
        <w:t>Kelbley</w:t>
      </w:r>
      <w:proofErr w:type="spellEnd"/>
      <w:r w:rsidR="00145746">
        <w:rPr>
          <w:bCs/>
          <w:iCs/>
        </w:rPr>
        <w:t>,</w:t>
      </w:r>
      <w:r w:rsidR="008465F2">
        <w:rPr>
          <w:bCs/>
          <w:iCs/>
        </w:rPr>
        <w:t xml:space="preserve"> </w:t>
      </w:r>
      <w:r w:rsidR="00EC07AB">
        <w:rPr>
          <w:bCs/>
          <w:iCs/>
        </w:rPr>
        <w:t xml:space="preserve">Darryl Landeau, </w:t>
      </w:r>
      <w:r w:rsidR="007C203F">
        <w:rPr>
          <w:bCs/>
          <w:iCs/>
        </w:rPr>
        <w:t xml:space="preserve">Kathi </w:t>
      </w:r>
      <w:proofErr w:type="spellStart"/>
      <w:r w:rsidR="007C203F">
        <w:rPr>
          <w:bCs/>
          <w:iCs/>
        </w:rPr>
        <w:t>Zoern</w:t>
      </w:r>
      <w:proofErr w:type="spellEnd"/>
      <w:r w:rsidR="007C203F">
        <w:rPr>
          <w:bCs/>
          <w:iCs/>
        </w:rPr>
        <w:t xml:space="preserve">, Ben </w:t>
      </w:r>
      <w:proofErr w:type="spellStart"/>
      <w:r w:rsidR="007C203F">
        <w:rPr>
          <w:bCs/>
          <w:iCs/>
        </w:rPr>
        <w:t>Roskoskey</w:t>
      </w:r>
      <w:proofErr w:type="spellEnd"/>
      <w:r w:rsidR="007C203F">
        <w:rPr>
          <w:bCs/>
          <w:iCs/>
        </w:rPr>
        <w:t xml:space="preserve">, Michael </w:t>
      </w:r>
      <w:proofErr w:type="spellStart"/>
      <w:r w:rsidR="007C203F">
        <w:rPr>
          <w:bCs/>
          <w:iCs/>
        </w:rPr>
        <w:t>Wodalski</w:t>
      </w:r>
      <w:proofErr w:type="spellEnd"/>
    </w:p>
    <w:p w14:paraId="52AFCF15" w14:textId="33727A70" w:rsidR="00A63999" w:rsidRDefault="00A63999" w:rsidP="002665D1">
      <w:pPr>
        <w:tabs>
          <w:tab w:val="left" w:pos="1710"/>
        </w:tabs>
        <w:ind w:left="1890" w:hanging="1890"/>
        <w:jc w:val="both"/>
        <w:rPr>
          <w:bCs/>
          <w:iCs/>
        </w:rPr>
      </w:pPr>
    </w:p>
    <w:p w14:paraId="71263EC2" w14:textId="77777777" w:rsidR="0060312B" w:rsidRDefault="0060312B" w:rsidP="0060312B">
      <w:pPr>
        <w:tabs>
          <w:tab w:val="left" w:pos="1890"/>
        </w:tabs>
        <w:ind w:left="1890" w:hanging="1890"/>
        <w:jc w:val="both"/>
        <w:rPr>
          <w:bCs/>
          <w:iCs/>
        </w:rPr>
      </w:pPr>
    </w:p>
    <w:p w14:paraId="6B6AD6A9" w14:textId="0E01ABBE" w:rsidR="006A01F4" w:rsidRPr="00D15D09" w:rsidRDefault="00820B86" w:rsidP="00D15D09">
      <w:pPr>
        <w:pStyle w:val="ListParagraph"/>
        <w:numPr>
          <w:ilvl w:val="0"/>
          <w:numId w:val="30"/>
        </w:numPr>
        <w:tabs>
          <w:tab w:val="left" w:pos="1890"/>
        </w:tabs>
        <w:ind w:left="360" w:hanging="450"/>
        <w:jc w:val="both"/>
        <w:rPr>
          <w:bCs/>
          <w:iCs/>
          <w:u w:val="single"/>
        </w:rPr>
      </w:pPr>
      <w:r w:rsidRPr="00D15D09">
        <w:rPr>
          <w:bCs/>
          <w:iCs/>
          <w:u w:val="single"/>
        </w:rPr>
        <w:t>Call to Order</w:t>
      </w:r>
    </w:p>
    <w:p w14:paraId="7CBA0BD3" w14:textId="698AAD58" w:rsidR="00D954A1" w:rsidRDefault="007B5C03" w:rsidP="00F22FE1">
      <w:pPr>
        <w:tabs>
          <w:tab w:val="left" w:pos="1080"/>
        </w:tabs>
        <w:spacing w:after="120"/>
        <w:ind w:left="360"/>
        <w:jc w:val="both"/>
      </w:pPr>
      <w:r>
        <w:t>In t</w:t>
      </w:r>
      <w:r w:rsidR="00820B86" w:rsidRPr="002B0C04">
        <w:t xml:space="preserve">he presence of a quorum, </w:t>
      </w:r>
      <w:r>
        <w:t xml:space="preserve">with </w:t>
      </w:r>
      <w:r w:rsidR="00820B86" w:rsidRPr="002B0C04">
        <w:t xml:space="preserve">the agenda being properly signed and posted, the meeting was called to order </w:t>
      </w:r>
      <w:r w:rsidR="00325508">
        <w:t xml:space="preserve">by </w:t>
      </w:r>
      <w:r w:rsidR="009E3199">
        <w:t>Chair Robinson</w:t>
      </w:r>
      <w:r w:rsidR="00FD59C5">
        <w:t xml:space="preserve"> </w:t>
      </w:r>
      <w:r w:rsidR="00A91912">
        <w:t>at</w:t>
      </w:r>
      <w:r w:rsidR="00824C30">
        <w:t xml:space="preserve"> </w:t>
      </w:r>
      <w:r w:rsidR="007279FD">
        <w:t>2:00</w:t>
      </w:r>
      <w:r w:rsidR="002C018C">
        <w:t xml:space="preserve"> </w:t>
      </w:r>
      <w:r w:rsidR="00820B86" w:rsidRPr="002B0C04">
        <w:t xml:space="preserve">p.m. </w:t>
      </w:r>
      <w:r w:rsidR="000377CE">
        <w:t xml:space="preserve">at 210 River Drive, Wausau and virtually </w:t>
      </w:r>
      <w:r w:rsidR="00551AA5">
        <w:t xml:space="preserve">via </w:t>
      </w:r>
      <w:r w:rsidR="000377CE">
        <w:t>WebEx</w:t>
      </w:r>
      <w:r w:rsidR="00551AA5">
        <w:t>.</w:t>
      </w:r>
    </w:p>
    <w:p w14:paraId="61AC7BE9" w14:textId="77777777" w:rsidR="00D15D09" w:rsidRPr="00D15D09" w:rsidRDefault="00D15D09" w:rsidP="00D15D09">
      <w:pPr>
        <w:pStyle w:val="ListParagraph"/>
        <w:numPr>
          <w:ilvl w:val="0"/>
          <w:numId w:val="2"/>
        </w:numPr>
        <w:tabs>
          <w:tab w:val="left" w:pos="-720"/>
          <w:tab w:val="left" w:pos="0"/>
          <w:tab w:val="left" w:pos="396"/>
          <w:tab w:val="left" w:pos="1296"/>
          <w:tab w:val="left" w:pos="1800"/>
        </w:tabs>
        <w:autoSpaceDE w:val="0"/>
        <w:autoSpaceDN w:val="0"/>
        <w:adjustRightInd w:val="0"/>
        <w:spacing w:before="60" w:after="60"/>
        <w:ind w:right="648"/>
        <w:jc w:val="both"/>
        <w:rPr>
          <w:bCs/>
          <w:iCs/>
          <w:vanish/>
          <w:u w:val="single"/>
        </w:rPr>
      </w:pPr>
    </w:p>
    <w:p w14:paraId="2F45AFA1" w14:textId="0021731B" w:rsidR="00526BB8" w:rsidRPr="00551AA5" w:rsidRDefault="00526BB8" w:rsidP="00434163">
      <w:pPr>
        <w:pStyle w:val="ListParagraph"/>
        <w:numPr>
          <w:ilvl w:val="0"/>
          <w:numId w:val="2"/>
        </w:numPr>
        <w:tabs>
          <w:tab w:val="left" w:pos="-720"/>
          <w:tab w:val="left" w:pos="450"/>
          <w:tab w:val="num" w:pos="540"/>
          <w:tab w:val="left" w:pos="1296"/>
          <w:tab w:val="left" w:pos="1800"/>
        </w:tabs>
        <w:autoSpaceDE w:val="0"/>
        <w:autoSpaceDN w:val="0"/>
        <w:adjustRightInd w:val="0"/>
        <w:spacing w:after="120"/>
        <w:ind w:left="360" w:hanging="360"/>
        <w:jc w:val="both"/>
      </w:pPr>
      <w:r w:rsidRPr="00434163">
        <w:rPr>
          <w:u w:val="single"/>
        </w:rPr>
        <w:t>Public Comment</w:t>
      </w:r>
      <w:r w:rsidR="00A60A38">
        <w:t xml:space="preserve"> –</w:t>
      </w:r>
      <w:r w:rsidR="002446DD">
        <w:t xml:space="preserve"> </w:t>
      </w:r>
      <w:r w:rsidR="00C929D7" w:rsidRPr="00DF2144">
        <w:rPr>
          <w:smallCaps/>
        </w:rPr>
        <w:t>None</w:t>
      </w:r>
    </w:p>
    <w:p w14:paraId="1F6F7E7E" w14:textId="065ACAD8" w:rsidR="00947EC6" w:rsidRPr="00D30F70" w:rsidRDefault="00FD3E3F" w:rsidP="00240B15">
      <w:pPr>
        <w:numPr>
          <w:ilvl w:val="0"/>
          <w:numId w:val="2"/>
        </w:numPr>
        <w:tabs>
          <w:tab w:val="left" w:pos="-720"/>
          <w:tab w:val="left" w:pos="0"/>
          <w:tab w:val="left" w:pos="396"/>
          <w:tab w:val="num" w:pos="540"/>
          <w:tab w:val="left" w:pos="1296"/>
          <w:tab w:val="left" w:pos="1800"/>
        </w:tabs>
        <w:autoSpaceDE w:val="0"/>
        <w:autoSpaceDN w:val="0"/>
        <w:adjustRightInd w:val="0"/>
        <w:spacing w:before="60"/>
        <w:ind w:left="547" w:right="648" w:hanging="547"/>
        <w:jc w:val="both"/>
        <w:rPr>
          <w:bCs/>
          <w:iCs/>
          <w:u w:val="single"/>
        </w:rPr>
      </w:pPr>
      <w:r>
        <w:rPr>
          <w:bCs/>
          <w:iCs/>
          <w:u w:val="single"/>
        </w:rPr>
        <w:t>A</w:t>
      </w:r>
      <w:r w:rsidR="00673F23">
        <w:rPr>
          <w:bCs/>
          <w:iCs/>
          <w:u w:val="single"/>
        </w:rPr>
        <w:t xml:space="preserve">pprove Minutes </w:t>
      </w:r>
      <w:r w:rsidR="00D21592">
        <w:rPr>
          <w:bCs/>
          <w:iCs/>
          <w:u w:val="single"/>
        </w:rPr>
        <w:t>February 8</w:t>
      </w:r>
      <w:r w:rsidR="00317A72">
        <w:rPr>
          <w:bCs/>
          <w:iCs/>
          <w:u w:val="single"/>
        </w:rPr>
        <w:t>,</w:t>
      </w:r>
      <w:r w:rsidR="00287A2B">
        <w:rPr>
          <w:bCs/>
          <w:iCs/>
          <w:u w:val="single"/>
        </w:rPr>
        <w:t xml:space="preserve"> </w:t>
      </w:r>
      <w:r w:rsidR="0023060A">
        <w:rPr>
          <w:bCs/>
          <w:iCs/>
          <w:u w:val="single"/>
        </w:rPr>
        <w:t>202</w:t>
      </w:r>
      <w:r w:rsidR="009304E3">
        <w:rPr>
          <w:bCs/>
          <w:iCs/>
          <w:u w:val="single"/>
        </w:rPr>
        <w:t>2</w:t>
      </w:r>
      <w:r w:rsidR="0023060A">
        <w:rPr>
          <w:bCs/>
          <w:iCs/>
          <w:u w:val="single"/>
        </w:rPr>
        <w:t>,</w:t>
      </w:r>
      <w:r w:rsidR="00BB679C" w:rsidRPr="00D30F70">
        <w:rPr>
          <w:bCs/>
          <w:iCs/>
          <w:u w:val="single"/>
        </w:rPr>
        <w:t xml:space="preserve"> meeting</w:t>
      </w:r>
    </w:p>
    <w:p w14:paraId="20534F36" w14:textId="0F14CFF2" w:rsidR="00C50527" w:rsidRDefault="00947EC6" w:rsidP="00BF1054">
      <w:pPr>
        <w:tabs>
          <w:tab w:val="left" w:pos="-720"/>
          <w:tab w:val="left" w:pos="0"/>
          <w:tab w:val="left" w:pos="360"/>
          <w:tab w:val="left" w:pos="1296"/>
          <w:tab w:val="left" w:pos="1800"/>
        </w:tabs>
        <w:spacing w:after="120"/>
        <w:ind w:left="360" w:right="43"/>
        <w:jc w:val="both"/>
      </w:pPr>
      <w:r w:rsidRPr="00D30F70">
        <w:rPr>
          <w:u w:val="single"/>
        </w:rPr>
        <w:t>Action:</w:t>
      </w:r>
      <w:r w:rsidRPr="00D30F70">
        <w:t xml:space="preserve"> </w:t>
      </w:r>
      <w:bookmarkStart w:id="0" w:name="_Hlk87359682"/>
      <w:r w:rsidRPr="00D30F70">
        <w:rPr>
          <w:b/>
          <w:smallCaps/>
        </w:rPr>
        <w:t>Motion / second by</w:t>
      </w:r>
      <w:r w:rsidR="00A360ED">
        <w:rPr>
          <w:b/>
          <w:smallCaps/>
        </w:rPr>
        <w:t xml:space="preserve"> </w:t>
      </w:r>
      <w:proofErr w:type="spellStart"/>
      <w:r w:rsidR="002D4953">
        <w:rPr>
          <w:b/>
          <w:smallCaps/>
        </w:rPr>
        <w:t>Rusch</w:t>
      </w:r>
      <w:proofErr w:type="spellEnd"/>
      <w:r w:rsidR="00C929D7">
        <w:rPr>
          <w:b/>
          <w:smallCaps/>
        </w:rPr>
        <w:t xml:space="preserve"> </w:t>
      </w:r>
      <w:r w:rsidR="00547023">
        <w:rPr>
          <w:b/>
          <w:smallCaps/>
        </w:rPr>
        <w:t>/</w:t>
      </w:r>
      <w:r w:rsidR="004F19E2">
        <w:rPr>
          <w:b/>
          <w:smallCaps/>
        </w:rPr>
        <w:t xml:space="preserve"> </w:t>
      </w:r>
      <w:r w:rsidR="002D4953">
        <w:rPr>
          <w:b/>
          <w:smallCaps/>
        </w:rPr>
        <w:t>Donner</w:t>
      </w:r>
      <w:r w:rsidR="009A2353">
        <w:rPr>
          <w:b/>
          <w:smallCaps/>
        </w:rPr>
        <w:t xml:space="preserve"> </w:t>
      </w:r>
      <w:r w:rsidR="00510F1F">
        <w:rPr>
          <w:b/>
          <w:smallCaps/>
        </w:rPr>
        <w:t xml:space="preserve">to </w:t>
      </w:r>
      <w:r w:rsidR="00526BB8" w:rsidRPr="00D30F70">
        <w:rPr>
          <w:b/>
          <w:smallCaps/>
        </w:rPr>
        <w:t>approve the</w:t>
      </w:r>
      <w:r w:rsidR="00434163">
        <w:rPr>
          <w:b/>
          <w:smallCaps/>
        </w:rPr>
        <w:t xml:space="preserve"> </w:t>
      </w:r>
      <w:r w:rsidR="00D21592">
        <w:rPr>
          <w:b/>
          <w:smallCaps/>
        </w:rPr>
        <w:t>February 8</w:t>
      </w:r>
      <w:r w:rsidR="00811022">
        <w:rPr>
          <w:b/>
          <w:smallCaps/>
        </w:rPr>
        <w:t xml:space="preserve">, </w:t>
      </w:r>
      <w:r w:rsidR="0023060A">
        <w:rPr>
          <w:b/>
          <w:smallCaps/>
        </w:rPr>
        <w:t>202</w:t>
      </w:r>
      <w:r w:rsidR="00D16D93">
        <w:rPr>
          <w:b/>
          <w:smallCaps/>
        </w:rPr>
        <w:t>2</w:t>
      </w:r>
      <w:r w:rsidR="0023060A">
        <w:rPr>
          <w:b/>
          <w:smallCaps/>
        </w:rPr>
        <w:t>,</w:t>
      </w:r>
      <w:r w:rsidR="00811022">
        <w:rPr>
          <w:b/>
          <w:smallCaps/>
        </w:rPr>
        <w:t xml:space="preserve"> minutes</w:t>
      </w:r>
      <w:r w:rsidR="00283232">
        <w:rPr>
          <w:b/>
          <w:smallCaps/>
        </w:rPr>
        <w:t>.</w:t>
      </w:r>
      <w:r w:rsidRPr="00D30F70">
        <w:rPr>
          <w:b/>
          <w:smallCaps/>
        </w:rPr>
        <w:t xml:space="preserve">  M</w:t>
      </w:r>
      <w:r w:rsidRPr="00D30F70">
        <w:rPr>
          <w:b/>
          <w:bCs/>
          <w:smallCaps/>
        </w:rPr>
        <w:t>otion carrie</w:t>
      </w:r>
      <w:r w:rsidR="00A60A38" w:rsidRPr="00D30F70">
        <w:rPr>
          <w:b/>
          <w:bCs/>
          <w:smallCaps/>
        </w:rPr>
        <w:t>d</w:t>
      </w:r>
      <w:r w:rsidRPr="00D30F70">
        <w:rPr>
          <w:b/>
          <w:bCs/>
          <w:smallCaps/>
        </w:rPr>
        <w:t xml:space="preserve"> by voice vote, no dissent.</w:t>
      </w:r>
      <w:r w:rsidR="007E2005" w:rsidRPr="007E2005">
        <w:t xml:space="preserve"> </w:t>
      </w:r>
      <w:bookmarkEnd w:id="0"/>
    </w:p>
    <w:p w14:paraId="3707357D" w14:textId="5062E682" w:rsidR="007279FD" w:rsidRPr="0023060A" w:rsidRDefault="00D21592" w:rsidP="007279FD">
      <w:pPr>
        <w:pStyle w:val="ListParagraph"/>
        <w:numPr>
          <w:ilvl w:val="0"/>
          <w:numId w:val="2"/>
        </w:numPr>
        <w:tabs>
          <w:tab w:val="left" w:pos="360"/>
        </w:tabs>
        <w:jc w:val="both"/>
        <w:rPr>
          <w:u w:val="single"/>
        </w:rPr>
      </w:pPr>
      <w:r>
        <w:rPr>
          <w:u w:val="single"/>
        </w:rPr>
        <w:t>2022-2025 Transportation Improvement Program Amendment</w:t>
      </w:r>
    </w:p>
    <w:p w14:paraId="424A7308" w14:textId="442768A2" w:rsidR="001654EF" w:rsidRPr="006945D7" w:rsidRDefault="007279FD" w:rsidP="003A5F70">
      <w:pPr>
        <w:pStyle w:val="ListParagraph"/>
        <w:tabs>
          <w:tab w:val="left" w:pos="360"/>
        </w:tabs>
        <w:ind w:left="360" w:right="29"/>
        <w:jc w:val="both"/>
      </w:pPr>
      <w:r w:rsidRPr="00810E0F">
        <w:rPr>
          <w:u w:val="single"/>
        </w:rPr>
        <w:t>Discussion</w:t>
      </w:r>
      <w:r w:rsidRPr="005764F7">
        <w:t>:</w:t>
      </w:r>
      <w:r w:rsidR="005764F7" w:rsidRPr="005764F7">
        <w:t xml:space="preserve"> </w:t>
      </w:r>
      <w:r w:rsidR="0094481F">
        <w:t>Included in the packet is an amendment to the Transportation Improvement Program with a resolution adopting</w:t>
      </w:r>
      <w:r w:rsidR="002D4953">
        <w:t xml:space="preserve"> the </w:t>
      </w:r>
      <w:r w:rsidR="0094481F">
        <w:t xml:space="preserve">2022 </w:t>
      </w:r>
      <w:r w:rsidR="002D4953">
        <w:t>P</w:t>
      </w:r>
      <w:r w:rsidR="0094481F">
        <w:t xml:space="preserve">ublic </w:t>
      </w:r>
      <w:r w:rsidR="002D4953">
        <w:t>T</w:t>
      </w:r>
      <w:r w:rsidR="0094481F">
        <w:t xml:space="preserve">ransit </w:t>
      </w:r>
      <w:r w:rsidR="002D4953">
        <w:t>A</w:t>
      </w:r>
      <w:r w:rsidR="0094481F">
        <w:t xml:space="preserve">gency </w:t>
      </w:r>
      <w:r w:rsidR="002D4953">
        <w:t>S</w:t>
      </w:r>
      <w:r w:rsidR="0094481F">
        <w:t xml:space="preserve">afety </w:t>
      </w:r>
      <w:r w:rsidR="002D4953">
        <w:t>P</w:t>
      </w:r>
      <w:r w:rsidR="0094481F">
        <w:t>lan (PTASP) that</w:t>
      </w:r>
      <w:r w:rsidR="002D4953">
        <w:t xml:space="preserve"> was approved last meeting but needs to be included in the TIP. The second item </w:t>
      </w:r>
      <w:r w:rsidR="0094481F">
        <w:t>is</w:t>
      </w:r>
      <w:r w:rsidR="002D4953">
        <w:t xml:space="preserve"> changes to the </w:t>
      </w:r>
      <w:r w:rsidR="0094481F">
        <w:t>TIP</w:t>
      </w:r>
      <w:r w:rsidR="002D4953">
        <w:t xml:space="preserve"> </w:t>
      </w:r>
      <w:r w:rsidR="0094481F">
        <w:t>T</w:t>
      </w:r>
      <w:r w:rsidR="002D4953">
        <w:t>able 1</w:t>
      </w:r>
      <w:r w:rsidR="001F2334">
        <w:t xml:space="preserve"> and TIP Table 2</w:t>
      </w:r>
      <w:r w:rsidR="0094481F">
        <w:t xml:space="preserve"> spreadsheet</w:t>
      </w:r>
      <w:r w:rsidR="001F2334">
        <w:t>s</w:t>
      </w:r>
      <w:r w:rsidR="008A1DB9">
        <w:t xml:space="preserve"> with the changes being highlighted in red</w:t>
      </w:r>
      <w:r w:rsidR="002D4953">
        <w:t>.</w:t>
      </w:r>
    </w:p>
    <w:p w14:paraId="3C741048" w14:textId="5935AB8D" w:rsidR="0088703B" w:rsidRPr="0088703B" w:rsidRDefault="007279FD" w:rsidP="0088703B">
      <w:pPr>
        <w:pStyle w:val="ListParagraph"/>
        <w:tabs>
          <w:tab w:val="left" w:pos="360"/>
        </w:tabs>
        <w:ind w:left="360" w:right="29"/>
        <w:jc w:val="both"/>
      </w:pPr>
      <w:r w:rsidRPr="006945D7">
        <w:rPr>
          <w:u w:val="single"/>
        </w:rPr>
        <w:t>Action:</w:t>
      </w:r>
      <w:r w:rsidRPr="006945D7">
        <w:t xml:space="preserve"> </w:t>
      </w:r>
      <w:r w:rsidR="005764F7" w:rsidRPr="00D30F70">
        <w:rPr>
          <w:b/>
          <w:smallCaps/>
        </w:rPr>
        <w:t>Motion / second by</w:t>
      </w:r>
      <w:r w:rsidR="005764F7">
        <w:rPr>
          <w:b/>
          <w:smallCaps/>
        </w:rPr>
        <w:t xml:space="preserve"> </w:t>
      </w:r>
      <w:r w:rsidR="00964E31">
        <w:rPr>
          <w:b/>
          <w:smallCaps/>
        </w:rPr>
        <w:t>Peterson</w:t>
      </w:r>
      <w:r w:rsidR="001654EF">
        <w:rPr>
          <w:b/>
          <w:smallCaps/>
        </w:rPr>
        <w:t xml:space="preserve"> / </w:t>
      </w:r>
      <w:proofErr w:type="spellStart"/>
      <w:r w:rsidR="00964E31">
        <w:rPr>
          <w:b/>
          <w:smallCaps/>
        </w:rPr>
        <w:t>Wehner</w:t>
      </w:r>
      <w:proofErr w:type="spellEnd"/>
      <w:r w:rsidR="005764F7">
        <w:rPr>
          <w:b/>
          <w:smallCaps/>
        </w:rPr>
        <w:t xml:space="preserve"> to adop</w:t>
      </w:r>
      <w:r w:rsidR="006E02E9">
        <w:rPr>
          <w:b/>
          <w:smallCaps/>
        </w:rPr>
        <w:t>t</w:t>
      </w:r>
      <w:r w:rsidR="005764F7">
        <w:rPr>
          <w:b/>
          <w:smallCaps/>
        </w:rPr>
        <w:t xml:space="preserve"> the </w:t>
      </w:r>
      <w:r w:rsidR="00964E31">
        <w:rPr>
          <w:b/>
          <w:smallCaps/>
        </w:rPr>
        <w:t xml:space="preserve">2022-2025 Transportation Improvement Program </w:t>
      </w:r>
      <w:r w:rsidR="00A850AE">
        <w:rPr>
          <w:b/>
          <w:smallCaps/>
        </w:rPr>
        <w:t>Resolution #2-22</w:t>
      </w:r>
      <w:r w:rsidR="00E31888">
        <w:rPr>
          <w:b/>
          <w:smallCaps/>
        </w:rPr>
        <w:t xml:space="preserve"> for the Wausau Metropolitan Area as presented</w:t>
      </w:r>
      <w:r w:rsidR="005764F7">
        <w:rPr>
          <w:b/>
          <w:smallCaps/>
        </w:rPr>
        <w:t>.</w:t>
      </w:r>
      <w:r w:rsidR="005764F7" w:rsidRPr="00D30F70">
        <w:rPr>
          <w:b/>
          <w:smallCaps/>
        </w:rPr>
        <w:t xml:space="preserve">  M</w:t>
      </w:r>
      <w:r w:rsidR="005764F7" w:rsidRPr="00D30F70">
        <w:rPr>
          <w:b/>
          <w:bCs/>
          <w:smallCaps/>
        </w:rPr>
        <w:t>otion carried by voice vote, no dissent.</w:t>
      </w:r>
      <w:r w:rsidR="005764F7" w:rsidRPr="007E2005">
        <w:t xml:space="preserve"> </w:t>
      </w:r>
    </w:p>
    <w:p w14:paraId="629315E6" w14:textId="4E00A453" w:rsidR="00B818EC" w:rsidRDefault="007279FD" w:rsidP="004B5571">
      <w:pPr>
        <w:pStyle w:val="ListParagraph"/>
        <w:tabs>
          <w:tab w:val="left" w:pos="360"/>
        </w:tabs>
        <w:spacing w:after="120"/>
        <w:ind w:left="360"/>
        <w:jc w:val="both"/>
        <w:rPr>
          <w:smallCaps/>
        </w:rPr>
      </w:pPr>
      <w:r w:rsidRPr="006945D7">
        <w:rPr>
          <w:u w:val="single"/>
        </w:rPr>
        <w:t>Follow Through:</w:t>
      </w:r>
      <w:r w:rsidRPr="006945D7">
        <w:t xml:space="preserve"> </w:t>
      </w:r>
      <w:r w:rsidR="00E6512F">
        <w:rPr>
          <w:smallCaps/>
        </w:rPr>
        <w:t xml:space="preserve">Staff will </w:t>
      </w:r>
      <w:r w:rsidR="00B33EC6">
        <w:rPr>
          <w:smallCaps/>
        </w:rPr>
        <w:t xml:space="preserve">send </w:t>
      </w:r>
      <w:proofErr w:type="spellStart"/>
      <w:r w:rsidR="00B33EC6">
        <w:rPr>
          <w:smallCaps/>
        </w:rPr>
        <w:t>the</w:t>
      </w:r>
      <w:proofErr w:type="spellEnd"/>
      <w:r w:rsidR="00B33EC6">
        <w:rPr>
          <w:smallCaps/>
        </w:rPr>
        <w:t xml:space="preserve"> resolution to FHWA and WisDOT.</w:t>
      </w:r>
    </w:p>
    <w:p w14:paraId="78253E6A" w14:textId="22214C20" w:rsidR="001654EF" w:rsidRPr="00095BE2" w:rsidRDefault="00D45DCD" w:rsidP="001654EF">
      <w:pPr>
        <w:pStyle w:val="ListParagraph"/>
        <w:numPr>
          <w:ilvl w:val="0"/>
          <w:numId w:val="2"/>
        </w:numPr>
        <w:tabs>
          <w:tab w:val="left" w:pos="360"/>
        </w:tabs>
        <w:ind w:left="360" w:hanging="360"/>
        <w:jc w:val="both"/>
        <w:rPr>
          <w:u w:val="single"/>
        </w:rPr>
      </w:pPr>
      <w:r>
        <w:rPr>
          <w:u w:val="single"/>
        </w:rPr>
        <w:t>Transportation Alternatives Program (TAP) Project Selection</w:t>
      </w:r>
    </w:p>
    <w:p w14:paraId="54C59966" w14:textId="1922E36D" w:rsidR="001654EF" w:rsidRPr="00095BE2" w:rsidRDefault="001654EF" w:rsidP="001654EF">
      <w:pPr>
        <w:pStyle w:val="ListParagraph"/>
        <w:tabs>
          <w:tab w:val="left" w:pos="360"/>
        </w:tabs>
        <w:ind w:left="360" w:right="29"/>
        <w:jc w:val="both"/>
        <w:rPr>
          <w:smallCaps/>
        </w:rPr>
      </w:pPr>
      <w:r w:rsidRPr="00095BE2">
        <w:rPr>
          <w:u w:val="single"/>
        </w:rPr>
        <w:t>Discussion:</w:t>
      </w:r>
      <w:r w:rsidR="00B33EC6">
        <w:t xml:space="preserve"> </w:t>
      </w:r>
      <w:r w:rsidR="00B33EC6">
        <w:rPr>
          <w:bCs/>
          <w:iCs/>
        </w:rPr>
        <w:t>Lynch shared at the January 27</w:t>
      </w:r>
      <w:r w:rsidR="00B33EC6" w:rsidRPr="0001747C">
        <w:rPr>
          <w:bCs/>
          <w:iCs/>
          <w:vertAlign w:val="superscript"/>
        </w:rPr>
        <w:t>th</w:t>
      </w:r>
      <w:r w:rsidR="00B33EC6">
        <w:rPr>
          <w:bCs/>
          <w:iCs/>
        </w:rPr>
        <w:t xml:space="preserve"> Bicycle Pedestrian Sub-committee </w:t>
      </w:r>
      <w:proofErr w:type="gramStart"/>
      <w:r w:rsidR="00B33EC6">
        <w:rPr>
          <w:bCs/>
          <w:iCs/>
        </w:rPr>
        <w:t>meeting,</w:t>
      </w:r>
      <w:proofErr w:type="gramEnd"/>
      <w:r w:rsidR="00B33EC6">
        <w:rPr>
          <w:bCs/>
          <w:iCs/>
        </w:rPr>
        <w:t xml:space="preserve"> the members ranked the two projects that applied to the TAP funding.  The committee ranked the projects in the following order: The City of Schofield project - Business 51 Pedestrian Bridge and Bypass Trail; and City of Wausau - Business Campus East-West Trail.</w:t>
      </w:r>
      <w:r w:rsidR="00143308">
        <w:rPr>
          <w:bCs/>
          <w:iCs/>
        </w:rPr>
        <w:t xml:space="preserve"> </w:t>
      </w:r>
    </w:p>
    <w:p w14:paraId="3B9AB02D" w14:textId="1EB50EB9" w:rsidR="001654EF" w:rsidRPr="006E02E9" w:rsidRDefault="001654EF" w:rsidP="001654EF">
      <w:pPr>
        <w:pStyle w:val="ListParagraph"/>
        <w:tabs>
          <w:tab w:val="left" w:pos="360"/>
        </w:tabs>
        <w:ind w:left="360" w:right="29"/>
        <w:jc w:val="both"/>
        <w:rPr>
          <w:smallCaps/>
        </w:rPr>
      </w:pPr>
      <w:r w:rsidRPr="006E02E9">
        <w:rPr>
          <w:u w:val="single"/>
        </w:rPr>
        <w:t>Action:</w:t>
      </w:r>
      <w:r w:rsidRPr="006E02E9">
        <w:t xml:space="preserve"> </w:t>
      </w:r>
      <w:r w:rsidR="00B33EC6" w:rsidRPr="00D30F70">
        <w:rPr>
          <w:b/>
          <w:smallCaps/>
        </w:rPr>
        <w:t>Motion / second by</w:t>
      </w:r>
      <w:r w:rsidR="00B33EC6">
        <w:rPr>
          <w:b/>
          <w:smallCaps/>
        </w:rPr>
        <w:t xml:space="preserve"> </w:t>
      </w:r>
      <w:r w:rsidR="00B33EC6">
        <w:rPr>
          <w:b/>
          <w:smallCaps/>
        </w:rPr>
        <w:t>Rosenberg</w:t>
      </w:r>
      <w:r w:rsidR="00B33EC6">
        <w:rPr>
          <w:b/>
          <w:smallCaps/>
        </w:rPr>
        <w:t xml:space="preserve"> / </w:t>
      </w:r>
      <w:r w:rsidR="00B33EC6">
        <w:rPr>
          <w:b/>
          <w:smallCaps/>
        </w:rPr>
        <w:t>Donner</w:t>
      </w:r>
      <w:r w:rsidR="00B33EC6">
        <w:rPr>
          <w:b/>
          <w:smallCaps/>
        </w:rPr>
        <w:t xml:space="preserve"> to </w:t>
      </w:r>
      <w:r w:rsidR="00B33EC6">
        <w:rPr>
          <w:b/>
          <w:smallCaps/>
        </w:rPr>
        <w:t xml:space="preserve">recommend the ranking of the projects per the Bicycle and Pedestrian Sub-committees recommendations of the City of Schofield being first and the City of Wausau second </w:t>
      </w:r>
      <w:r w:rsidR="00B33EC6">
        <w:rPr>
          <w:b/>
          <w:smallCaps/>
        </w:rPr>
        <w:t>as presented.</w:t>
      </w:r>
      <w:r w:rsidR="00B33EC6" w:rsidRPr="00D30F70">
        <w:rPr>
          <w:b/>
          <w:smallCaps/>
        </w:rPr>
        <w:t xml:space="preserve">  M</w:t>
      </w:r>
      <w:r w:rsidR="00B33EC6" w:rsidRPr="00D30F70">
        <w:rPr>
          <w:b/>
          <w:bCs/>
          <w:smallCaps/>
        </w:rPr>
        <w:t>otion carried by voice vote, no dissent.</w:t>
      </w:r>
    </w:p>
    <w:p w14:paraId="38658B2F" w14:textId="3CF589EF" w:rsidR="001654EF" w:rsidRPr="006945D7" w:rsidRDefault="001654EF" w:rsidP="001654EF">
      <w:pPr>
        <w:pStyle w:val="ListParagraph"/>
        <w:tabs>
          <w:tab w:val="left" w:pos="360"/>
        </w:tabs>
        <w:spacing w:after="120"/>
        <w:ind w:left="360"/>
        <w:jc w:val="both"/>
      </w:pPr>
      <w:r w:rsidRPr="006E02E9">
        <w:rPr>
          <w:u w:val="single"/>
        </w:rPr>
        <w:t>Follow Through:</w:t>
      </w:r>
      <w:r w:rsidRPr="006E02E9">
        <w:t xml:space="preserve"> </w:t>
      </w:r>
      <w:r w:rsidR="00B33EC6">
        <w:rPr>
          <w:smallCaps/>
        </w:rPr>
        <w:t>Staff will share the recommendation with the bicycle-pedestrian sub-committee.</w:t>
      </w:r>
    </w:p>
    <w:p w14:paraId="45A63476" w14:textId="77777777" w:rsidR="00A850AE" w:rsidRDefault="00A850AE">
      <w:pPr>
        <w:rPr>
          <w:u w:val="single"/>
        </w:rPr>
      </w:pPr>
      <w:r>
        <w:rPr>
          <w:u w:val="single"/>
        </w:rPr>
        <w:br w:type="page"/>
      </w:r>
    </w:p>
    <w:p w14:paraId="2A9965F0" w14:textId="7B0338C7" w:rsidR="001654EF" w:rsidRPr="00095BE2" w:rsidRDefault="00D45DCD" w:rsidP="001654EF">
      <w:pPr>
        <w:pStyle w:val="ListParagraph"/>
        <w:numPr>
          <w:ilvl w:val="0"/>
          <w:numId w:val="2"/>
        </w:numPr>
        <w:tabs>
          <w:tab w:val="left" w:pos="360"/>
        </w:tabs>
        <w:ind w:left="360" w:hanging="360"/>
        <w:jc w:val="both"/>
        <w:rPr>
          <w:u w:val="single"/>
        </w:rPr>
      </w:pPr>
      <w:r>
        <w:rPr>
          <w:u w:val="single"/>
        </w:rPr>
        <w:lastRenderedPageBreak/>
        <w:t>Bipartisan Infrastructure Law (BIL) Local Project Solicitation 2023-2026</w:t>
      </w:r>
    </w:p>
    <w:p w14:paraId="460AECA6" w14:textId="6AA1BD96" w:rsidR="001654EF" w:rsidRPr="00095BE2" w:rsidRDefault="001654EF" w:rsidP="001654EF">
      <w:pPr>
        <w:pStyle w:val="ListParagraph"/>
        <w:tabs>
          <w:tab w:val="left" w:pos="360"/>
        </w:tabs>
        <w:ind w:left="360" w:right="29"/>
        <w:jc w:val="both"/>
        <w:rPr>
          <w:smallCaps/>
        </w:rPr>
      </w:pPr>
      <w:r w:rsidRPr="00095BE2">
        <w:rPr>
          <w:u w:val="single"/>
        </w:rPr>
        <w:t>Discussion:</w:t>
      </w:r>
      <w:r w:rsidRPr="00095BE2">
        <w:t xml:space="preserve"> </w:t>
      </w:r>
      <w:r w:rsidR="00A850AE">
        <w:rPr>
          <w:bCs/>
          <w:iCs/>
        </w:rPr>
        <w:t>Lynch attended a webinar last Thursday that was hosted by Senator Baldwin and Secretary Thompson on the Federal Fiscal Year 23 (FFY23). There is also a webinar this Thursday on FFY23. Secretary Thompson mentioned the state acquired funding for statewide funding of EB charging stations within 50 miles off interstates and highways. Next TAP will be available in August 2022.</w:t>
      </w:r>
      <w:r w:rsidR="00A850AE" w:rsidRPr="00E67989">
        <w:rPr>
          <w:bCs/>
          <w:iCs/>
        </w:rPr>
        <w:t xml:space="preserve"> </w:t>
      </w:r>
    </w:p>
    <w:p w14:paraId="2C2574A6" w14:textId="3D4EFDEA" w:rsidR="001654EF" w:rsidRPr="006945D7" w:rsidRDefault="001654EF" w:rsidP="001654EF">
      <w:pPr>
        <w:pStyle w:val="ListParagraph"/>
        <w:tabs>
          <w:tab w:val="left" w:pos="360"/>
        </w:tabs>
        <w:ind w:left="360" w:right="29"/>
        <w:jc w:val="both"/>
        <w:rPr>
          <w:smallCaps/>
        </w:rPr>
      </w:pPr>
      <w:r w:rsidRPr="006945D7">
        <w:rPr>
          <w:u w:val="single"/>
        </w:rPr>
        <w:t>Action:</w:t>
      </w:r>
      <w:r w:rsidRPr="006945D7">
        <w:t xml:space="preserve"> </w:t>
      </w:r>
      <w:r w:rsidRPr="006945D7">
        <w:rPr>
          <w:smallCaps/>
        </w:rPr>
        <w:t>None at this time.</w:t>
      </w:r>
    </w:p>
    <w:p w14:paraId="21B01DBC" w14:textId="6458E141" w:rsidR="001654EF" w:rsidRDefault="001654EF" w:rsidP="001654EF">
      <w:pPr>
        <w:pStyle w:val="ListParagraph"/>
        <w:tabs>
          <w:tab w:val="left" w:pos="360"/>
        </w:tabs>
        <w:spacing w:after="120"/>
        <w:ind w:left="360"/>
        <w:jc w:val="both"/>
        <w:rPr>
          <w:smallCaps/>
        </w:rPr>
      </w:pPr>
      <w:r w:rsidRPr="006945D7">
        <w:rPr>
          <w:u w:val="single"/>
        </w:rPr>
        <w:t>Follow Through:</w:t>
      </w:r>
      <w:r w:rsidRPr="006945D7">
        <w:t xml:space="preserve"> </w:t>
      </w:r>
      <w:r w:rsidR="00A850AE" w:rsidRPr="00A850AE">
        <w:rPr>
          <w:smallCaps/>
        </w:rPr>
        <w:t>The link will be emailed to the commission.</w:t>
      </w:r>
    </w:p>
    <w:p w14:paraId="71106296" w14:textId="77346C22" w:rsidR="007279FD" w:rsidRPr="00095BE2" w:rsidRDefault="001654EF" w:rsidP="00D15D09">
      <w:pPr>
        <w:pStyle w:val="ListParagraph"/>
        <w:numPr>
          <w:ilvl w:val="0"/>
          <w:numId w:val="2"/>
        </w:numPr>
        <w:tabs>
          <w:tab w:val="left" w:pos="360"/>
        </w:tabs>
        <w:ind w:left="360" w:hanging="360"/>
        <w:jc w:val="both"/>
        <w:rPr>
          <w:u w:val="single"/>
        </w:rPr>
      </w:pPr>
      <w:r>
        <w:rPr>
          <w:u w:val="single"/>
        </w:rPr>
        <w:t xml:space="preserve">Municipal Water System Planning </w:t>
      </w:r>
    </w:p>
    <w:p w14:paraId="1CA31658" w14:textId="5252D8A1" w:rsidR="005F025C" w:rsidRDefault="007279FD" w:rsidP="005F025C">
      <w:pPr>
        <w:pStyle w:val="ListParagraph"/>
        <w:tabs>
          <w:tab w:val="left" w:pos="360"/>
        </w:tabs>
        <w:ind w:left="360" w:right="29"/>
        <w:jc w:val="both"/>
      </w:pPr>
      <w:r w:rsidRPr="00095BE2">
        <w:rPr>
          <w:u w:val="single"/>
        </w:rPr>
        <w:t>Discussion:</w:t>
      </w:r>
      <w:r w:rsidR="002665D1" w:rsidRPr="00095BE2">
        <w:t xml:space="preserve"> </w:t>
      </w:r>
      <w:r w:rsidR="004403E6">
        <w:t>R</w:t>
      </w:r>
      <w:r w:rsidR="00CC273B">
        <w:t xml:space="preserve">obinson </w:t>
      </w:r>
      <w:r w:rsidR="00A62184">
        <w:t xml:space="preserve">shared at the last meeting this was brought up for discussion due to the recent wells impacted with PFAS. Numerous local municipalities are having more wells have higher amounts of PFAS. </w:t>
      </w:r>
      <w:r w:rsidR="00CC273B">
        <w:t>Rosenberg has conversed with the EPA</w:t>
      </w:r>
      <w:r w:rsidR="00A62184">
        <w:t xml:space="preserve"> and the issue isn’t just in the Wausau Metro area the PFAS are showing up throughout the state</w:t>
      </w:r>
      <w:r w:rsidR="00CC273B">
        <w:t xml:space="preserve">. </w:t>
      </w:r>
      <w:r w:rsidR="00A62184">
        <w:t>Currently there is $</w:t>
      </w:r>
      <w:r w:rsidR="00CC273B">
        <w:t xml:space="preserve">10 billion </w:t>
      </w:r>
      <w:r w:rsidR="00A62184">
        <w:t xml:space="preserve">available in the </w:t>
      </w:r>
      <w:r w:rsidR="000A7E20">
        <w:t>Infrastructure</w:t>
      </w:r>
      <w:r w:rsidR="00A62184">
        <w:t xml:space="preserve"> Bill</w:t>
      </w:r>
      <w:r w:rsidR="00CC273B">
        <w:t xml:space="preserve"> to </w:t>
      </w:r>
      <w:r w:rsidR="000A7E20">
        <w:t>help with the emerging</w:t>
      </w:r>
      <w:r w:rsidR="00CC273B">
        <w:t xml:space="preserve"> </w:t>
      </w:r>
      <w:r w:rsidR="00431658">
        <w:t>contaminants</w:t>
      </w:r>
      <w:r w:rsidR="00CC273B">
        <w:t xml:space="preserve"> and explore the options that could be available. </w:t>
      </w:r>
      <w:r w:rsidR="00CC273B" w:rsidRPr="000A7E20">
        <w:rPr>
          <w:highlight w:val="yellow"/>
        </w:rPr>
        <w:t>Collaboration within the communities should be done.</w:t>
      </w:r>
      <w:r w:rsidR="00CC273B">
        <w:t xml:space="preserve"> </w:t>
      </w:r>
    </w:p>
    <w:p w14:paraId="2CF924DE" w14:textId="77777777" w:rsidR="006F7FCC" w:rsidRPr="006945D7" w:rsidRDefault="006F7FCC" w:rsidP="006F7FCC">
      <w:pPr>
        <w:pStyle w:val="ListParagraph"/>
        <w:tabs>
          <w:tab w:val="left" w:pos="360"/>
        </w:tabs>
        <w:ind w:left="360" w:right="29"/>
        <w:jc w:val="both"/>
        <w:rPr>
          <w:smallCaps/>
        </w:rPr>
      </w:pPr>
      <w:r w:rsidRPr="006945D7">
        <w:rPr>
          <w:u w:val="single"/>
        </w:rPr>
        <w:t>Action:</w:t>
      </w:r>
      <w:r w:rsidRPr="006945D7">
        <w:t xml:space="preserve"> </w:t>
      </w:r>
      <w:r w:rsidRPr="006945D7">
        <w:rPr>
          <w:smallCaps/>
        </w:rPr>
        <w:t>None at this time.</w:t>
      </w:r>
    </w:p>
    <w:p w14:paraId="6D081DA8" w14:textId="77777777" w:rsidR="006F7FCC" w:rsidRPr="006945D7" w:rsidRDefault="006F7FCC" w:rsidP="006F7FCC">
      <w:pPr>
        <w:pStyle w:val="ListParagraph"/>
        <w:tabs>
          <w:tab w:val="left" w:pos="360"/>
        </w:tabs>
        <w:spacing w:after="120"/>
        <w:ind w:left="360"/>
        <w:jc w:val="both"/>
      </w:pPr>
      <w:r w:rsidRPr="006945D7">
        <w:rPr>
          <w:u w:val="single"/>
        </w:rPr>
        <w:t>Follow Through:</w:t>
      </w:r>
      <w:r w:rsidRPr="006945D7">
        <w:t xml:space="preserve"> </w:t>
      </w:r>
      <w:r w:rsidRPr="006945D7">
        <w:rPr>
          <w:smallCaps/>
        </w:rPr>
        <w:t>For informational purposes only.</w:t>
      </w:r>
    </w:p>
    <w:p w14:paraId="6B49CBAA" w14:textId="398D94E0" w:rsidR="00D15D09" w:rsidRDefault="00D15D09" w:rsidP="00D15D09">
      <w:pPr>
        <w:pStyle w:val="ListParagraph"/>
        <w:numPr>
          <w:ilvl w:val="0"/>
          <w:numId w:val="2"/>
        </w:numPr>
        <w:ind w:left="360" w:hanging="360"/>
      </w:pPr>
      <w:r w:rsidRPr="00D15D09">
        <w:rPr>
          <w:u w:val="single"/>
        </w:rPr>
        <w:t>Next Meeting Date:</w:t>
      </w:r>
      <w:r>
        <w:t xml:space="preserve"> </w:t>
      </w:r>
      <w:r w:rsidR="00D45DCD">
        <w:t>April 12</w:t>
      </w:r>
      <w:r w:rsidR="00C457EB">
        <w:t>, 2022</w:t>
      </w:r>
      <w:r w:rsidR="00D43587" w:rsidRPr="004B5571">
        <w:t>,</w:t>
      </w:r>
      <w:r w:rsidRPr="004B5571">
        <w:t xml:space="preserve"> at 2 PM, in the Large Conference Room at 210 River Drive, Wausau, WI and </w:t>
      </w:r>
      <w:proofErr w:type="spellStart"/>
      <w:r w:rsidRPr="004B5571">
        <w:t>Webex</w:t>
      </w:r>
      <w:proofErr w:type="spellEnd"/>
      <w:r w:rsidRPr="004B5571">
        <w:t xml:space="preserve">. </w:t>
      </w:r>
    </w:p>
    <w:p w14:paraId="3B2D1C29" w14:textId="77777777" w:rsidR="00042A03" w:rsidRPr="003A0220" w:rsidRDefault="003A0220" w:rsidP="003545FF">
      <w:pPr>
        <w:pStyle w:val="QuickI"/>
        <w:widowControl/>
        <w:numPr>
          <w:ilvl w:val="0"/>
          <w:numId w:val="2"/>
        </w:numPr>
        <w:tabs>
          <w:tab w:val="left" w:pos="-720"/>
          <w:tab w:val="left" w:pos="360"/>
          <w:tab w:val="left" w:pos="1800"/>
        </w:tabs>
        <w:spacing w:before="60"/>
        <w:jc w:val="both"/>
        <w:rPr>
          <w:rFonts w:ascii="Arial" w:hAnsi="Arial" w:cs="Arial"/>
          <w:bCs/>
          <w:iCs/>
          <w:sz w:val="22"/>
          <w:szCs w:val="22"/>
        </w:rPr>
      </w:pPr>
      <w:r>
        <w:rPr>
          <w:rFonts w:ascii="Arial" w:hAnsi="Arial" w:cs="Arial"/>
          <w:bCs/>
          <w:iCs/>
          <w:sz w:val="22"/>
          <w:szCs w:val="22"/>
          <w:u w:val="single"/>
        </w:rPr>
        <w:t>Adjourn</w:t>
      </w:r>
    </w:p>
    <w:p w14:paraId="67E0823D" w14:textId="17155171" w:rsidR="003A0220" w:rsidRDefault="00042A03" w:rsidP="00BF1054">
      <w:pPr>
        <w:keepNext/>
        <w:tabs>
          <w:tab w:val="left" w:pos="-720"/>
          <w:tab w:val="left" w:pos="360"/>
          <w:tab w:val="num" w:pos="450"/>
          <w:tab w:val="left" w:pos="720"/>
          <w:tab w:val="left" w:pos="1296"/>
          <w:tab w:val="left" w:pos="1800"/>
        </w:tabs>
        <w:autoSpaceDE w:val="0"/>
        <w:autoSpaceDN w:val="0"/>
        <w:adjustRightInd w:val="0"/>
        <w:ind w:left="360"/>
        <w:jc w:val="both"/>
        <w:rPr>
          <w:b/>
          <w:smallCaps/>
        </w:rPr>
      </w:pPr>
      <w:r w:rsidRPr="002B0C04">
        <w:rPr>
          <w:u w:val="single"/>
        </w:rPr>
        <w:t>Action:</w:t>
      </w:r>
      <w:r w:rsidR="00FD4E61">
        <w:t xml:space="preserve"> </w:t>
      </w:r>
      <w:r w:rsidR="009F50A6" w:rsidRPr="002B0C04">
        <w:t>There being no further business to come before the members,</w:t>
      </w:r>
      <w:r w:rsidR="009F50A6" w:rsidRPr="002B0C04">
        <w:rPr>
          <w:b/>
          <w:smallCaps/>
        </w:rPr>
        <w:t xml:space="preserve"> </w:t>
      </w:r>
      <w:r w:rsidR="004F566B" w:rsidRPr="00D30F70">
        <w:rPr>
          <w:b/>
          <w:smallCaps/>
        </w:rPr>
        <w:t>Motion / second by</w:t>
      </w:r>
      <w:r w:rsidR="00CD0ABB">
        <w:rPr>
          <w:b/>
          <w:smallCaps/>
        </w:rPr>
        <w:t xml:space="preserve"> </w:t>
      </w:r>
      <w:r w:rsidR="00964E31">
        <w:rPr>
          <w:b/>
          <w:smallCaps/>
        </w:rPr>
        <w:t xml:space="preserve">Rosenberg </w:t>
      </w:r>
      <w:r w:rsidR="004F566B">
        <w:rPr>
          <w:b/>
          <w:smallCaps/>
        </w:rPr>
        <w:t>/</w:t>
      </w:r>
      <w:r w:rsidR="00964E31">
        <w:rPr>
          <w:b/>
          <w:smallCaps/>
        </w:rPr>
        <w:t xml:space="preserve"> Donner</w:t>
      </w:r>
      <w:r w:rsidR="0064140E">
        <w:rPr>
          <w:b/>
          <w:smallCaps/>
        </w:rPr>
        <w:t xml:space="preserve"> </w:t>
      </w:r>
      <w:r w:rsidR="004F566B">
        <w:rPr>
          <w:b/>
          <w:smallCaps/>
        </w:rPr>
        <w:t>to</w:t>
      </w:r>
      <w:r w:rsidR="009320A7">
        <w:rPr>
          <w:b/>
          <w:smallCaps/>
        </w:rPr>
        <w:t xml:space="preserve"> a</w:t>
      </w:r>
      <w:r w:rsidR="000A26F4">
        <w:rPr>
          <w:b/>
          <w:smallCaps/>
        </w:rPr>
        <w:t xml:space="preserve">djourn </w:t>
      </w:r>
      <w:r w:rsidR="009F50A6" w:rsidRPr="002B0C04">
        <w:rPr>
          <w:b/>
          <w:smallCaps/>
        </w:rPr>
        <w:t xml:space="preserve">the meeting </w:t>
      </w:r>
      <w:r w:rsidR="005E0156">
        <w:rPr>
          <w:b/>
          <w:smallCaps/>
        </w:rPr>
        <w:t xml:space="preserve">of the Marathon County Metropolitan Planning Commission </w:t>
      </w:r>
      <w:r w:rsidR="00B36FDE">
        <w:rPr>
          <w:b/>
          <w:smallCaps/>
        </w:rPr>
        <w:t>at</w:t>
      </w:r>
      <w:r w:rsidR="000176FB">
        <w:rPr>
          <w:b/>
          <w:smallCaps/>
        </w:rPr>
        <w:t xml:space="preserve"> </w:t>
      </w:r>
      <w:r w:rsidR="004B5571">
        <w:rPr>
          <w:b/>
          <w:smallCaps/>
        </w:rPr>
        <w:t xml:space="preserve"> </w:t>
      </w:r>
      <w:r w:rsidR="00145746" w:rsidRPr="004A520B">
        <w:rPr>
          <w:b/>
          <w:smallCaps/>
        </w:rPr>
        <w:t>2:</w:t>
      </w:r>
      <w:r w:rsidR="0003162A">
        <w:rPr>
          <w:b/>
          <w:smallCaps/>
        </w:rPr>
        <w:t>40</w:t>
      </w:r>
      <w:r w:rsidR="00145746">
        <w:rPr>
          <w:b/>
          <w:smallCaps/>
        </w:rPr>
        <w:t xml:space="preserve"> </w:t>
      </w:r>
      <w:r w:rsidR="009F50A6" w:rsidRPr="00612F16">
        <w:rPr>
          <w:b/>
          <w:smallCaps/>
        </w:rPr>
        <w:t>pm</w:t>
      </w:r>
      <w:r w:rsidRPr="002B0C04">
        <w:rPr>
          <w:b/>
          <w:smallCaps/>
        </w:rPr>
        <w:t xml:space="preserve">. </w:t>
      </w:r>
      <w:r w:rsidR="00C8620C">
        <w:rPr>
          <w:b/>
          <w:smallCaps/>
        </w:rPr>
        <w:t>Motion carries</w:t>
      </w:r>
      <w:r w:rsidR="00DA7910">
        <w:rPr>
          <w:b/>
          <w:smallCaps/>
        </w:rPr>
        <w:t>.</w:t>
      </w:r>
    </w:p>
    <w:p w14:paraId="271E4C46" w14:textId="77777777" w:rsidR="00BB7CBB" w:rsidRDefault="00BB7CBB" w:rsidP="00BB7CBB">
      <w:pPr>
        <w:keepNext/>
        <w:tabs>
          <w:tab w:val="left" w:pos="-720"/>
          <w:tab w:val="num" w:pos="0"/>
          <w:tab w:val="left" w:pos="360"/>
          <w:tab w:val="left" w:pos="720"/>
          <w:tab w:val="left" w:pos="1296"/>
          <w:tab w:val="left" w:pos="1800"/>
        </w:tabs>
        <w:autoSpaceDE w:val="0"/>
        <w:autoSpaceDN w:val="0"/>
        <w:adjustRightInd w:val="0"/>
        <w:jc w:val="both"/>
      </w:pPr>
    </w:p>
    <w:p w14:paraId="2AF14976" w14:textId="77777777" w:rsidR="00CA1B09" w:rsidRPr="002B0C04" w:rsidRDefault="00CA1B09" w:rsidP="001B261B">
      <w:pPr>
        <w:tabs>
          <w:tab w:val="num" w:pos="0"/>
          <w:tab w:val="left" w:pos="360"/>
          <w:tab w:val="left" w:pos="480"/>
        </w:tabs>
        <w:jc w:val="both"/>
      </w:pPr>
      <w:r w:rsidRPr="002B0C04">
        <w:t>Submitted by:</w:t>
      </w:r>
    </w:p>
    <w:p w14:paraId="059BEB8B" w14:textId="28085C03" w:rsidR="00CA1B09" w:rsidRPr="002B0C04" w:rsidRDefault="00AF163C" w:rsidP="001B261B">
      <w:pPr>
        <w:tabs>
          <w:tab w:val="num" w:pos="0"/>
          <w:tab w:val="left" w:pos="360"/>
          <w:tab w:val="left" w:pos="480"/>
        </w:tabs>
        <w:jc w:val="both"/>
      </w:pPr>
      <w:r>
        <w:t>Dave Mack, MP</w:t>
      </w:r>
      <w:r w:rsidR="00C8620C">
        <w:t>O Director</w:t>
      </w:r>
    </w:p>
    <w:p w14:paraId="491852D8" w14:textId="20074589" w:rsidR="00A72DD8" w:rsidRDefault="00431444" w:rsidP="001B261B">
      <w:pPr>
        <w:tabs>
          <w:tab w:val="num" w:pos="0"/>
          <w:tab w:val="left" w:pos="360"/>
          <w:tab w:val="left" w:pos="480"/>
        </w:tabs>
        <w:jc w:val="both"/>
      </w:pPr>
      <w:r w:rsidRPr="002B0C04">
        <w:t>Marathon County</w:t>
      </w:r>
      <w:r w:rsidR="00060B68">
        <w:t xml:space="preserve"> </w:t>
      </w:r>
      <w:r w:rsidR="000809D3" w:rsidRPr="002B0C04">
        <w:t>Conservation, Planning and Zoning</w:t>
      </w:r>
    </w:p>
    <w:p w14:paraId="38DFB235" w14:textId="1B841D69" w:rsidR="00612F16" w:rsidRDefault="00AF163C" w:rsidP="00C8620C">
      <w:pPr>
        <w:tabs>
          <w:tab w:val="num" w:pos="0"/>
          <w:tab w:val="left" w:pos="360"/>
          <w:tab w:val="left" w:pos="480"/>
        </w:tabs>
        <w:jc w:val="both"/>
      </w:pPr>
      <w:r>
        <w:t>DM</w:t>
      </w:r>
      <w:r w:rsidR="00DA7381" w:rsidRPr="002B0C04">
        <w:t>:</w:t>
      </w:r>
      <w:r w:rsidR="00B513FB">
        <w:t xml:space="preserve"> </w:t>
      </w:r>
      <w:r w:rsidR="00631CBC">
        <w:t>BI</w:t>
      </w:r>
    </w:p>
    <w:p w14:paraId="23069C2A" w14:textId="5CC50413" w:rsidR="001A59BC" w:rsidRDefault="001A59BC" w:rsidP="00C8620C">
      <w:pPr>
        <w:tabs>
          <w:tab w:val="num" w:pos="0"/>
          <w:tab w:val="left" w:pos="360"/>
          <w:tab w:val="left" w:pos="480"/>
        </w:tabs>
        <w:jc w:val="both"/>
      </w:pPr>
    </w:p>
    <w:sectPr w:rsidR="001A59BC" w:rsidSect="00536146">
      <w:headerReference w:type="default" r:id="rId8"/>
      <w:footerReference w:type="even" r:id="rId9"/>
      <w:footerReference w:type="default" r:id="rId10"/>
      <w:headerReference w:type="first" r:id="rId11"/>
      <w:type w:val="continuous"/>
      <w:pgSz w:w="12240" w:h="15840" w:code="1"/>
      <w:pgMar w:top="1440" w:right="1080" w:bottom="1440" w:left="1080" w:header="576" w:footer="576" w:gutter="0"/>
      <w:paperSrc w:first="7" w:other="7"/>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B44E6" w14:textId="77777777" w:rsidR="00D716D4" w:rsidRDefault="00D716D4">
      <w:r>
        <w:separator/>
      </w:r>
    </w:p>
  </w:endnote>
  <w:endnote w:type="continuationSeparator" w:id="0">
    <w:p w14:paraId="48F78615" w14:textId="77777777" w:rsidR="00D716D4" w:rsidRDefault="00D716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84617" w14:textId="77777777" w:rsidR="00D716D4" w:rsidRDefault="00D716D4" w:rsidP="006A017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505DAB7" w14:textId="77777777" w:rsidR="00D716D4" w:rsidRDefault="00D716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82CAF" w14:textId="77777777" w:rsidR="00D716D4" w:rsidRDefault="00D716D4">
    <w:pPr>
      <w:pStyle w:val="Footer"/>
      <w:jc w:val="center"/>
      <w:rPr>
        <w:noProof/>
      </w:rPr>
    </w:pPr>
    <w:r>
      <w:fldChar w:fldCharType="begin"/>
    </w:r>
    <w:r>
      <w:instrText xml:space="preserve"> PAGE   \* MERGEFORMAT </w:instrText>
    </w:r>
    <w:r>
      <w:fldChar w:fldCharType="separate"/>
    </w:r>
    <w:r w:rsidR="00F94FA7">
      <w:rPr>
        <w:noProof/>
      </w:rPr>
      <w:t>2</w:t>
    </w:r>
    <w:r>
      <w:rPr>
        <w:noProof/>
      </w:rPr>
      <w:fldChar w:fldCharType="end"/>
    </w:r>
  </w:p>
  <w:p w14:paraId="3F56E694" w14:textId="77777777" w:rsidR="00D716D4" w:rsidRDefault="00D716D4">
    <w:pPr>
      <w:pStyle w:val="Footer"/>
      <w:jc w:val="center"/>
      <w:rPr>
        <w:noProof/>
      </w:rPr>
    </w:pPr>
  </w:p>
  <w:p w14:paraId="03D88DAB" w14:textId="23334849" w:rsidR="00D716D4" w:rsidRPr="00E76A84" w:rsidRDefault="00D716D4" w:rsidP="0085553C">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7E10A" w14:textId="77777777" w:rsidR="00D716D4" w:rsidRDefault="00D716D4">
      <w:r>
        <w:separator/>
      </w:r>
    </w:p>
  </w:footnote>
  <w:footnote w:type="continuationSeparator" w:id="0">
    <w:p w14:paraId="63725B92" w14:textId="77777777" w:rsidR="00D716D4" w:rsidRDefault="00D716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2FB46" w14:textId="77777777" w:rsidR="00D716D4" w:rsidRDefault="00D716D4" w:rsidP="008765EA">
    <w:pPr>
      <w:pStyle w:val="Header"/>
      <w:rPr>
        <w:b/>
        <w:bCs/>
      </w:rPr>
    </w:pPr>
    <w:r w:rsidRPr="005D3E02">
      <w:rPr>
        <w:b/>
        <w:bCs/>
      </w:rPr>
      <w:t>MARATHON COUNTY METROPOLITAN PLANNING COMMISSION</w:t>
    </w:r>
  </w:p>
  <w:p w14:paraId="624153A8" w14:textId="7F3346E5" w:rsidR="009304E3" w:rsidRDefault="009304E3" w:rsidP="008765EA">
    <w:pPr>
      <w:pStyle w:val="Header"/>
      <w:rPr>
        <w:bCs/>
      </w:rPr>
    </w:pPr>
    <w:r>
      <w:rPr>
        <w:bCs/>
      </w:rPr>
      <w:t>February 8</w:t>
    </w:r>
    <w:r w:rsidR="00D716D4">
      <w:rPr>
        <w:bCs/>
      </w:rPr>
      <w:t>, 202</w:t>
    </w:r>
    <w:r>
      <w:rPr>
        <w:bCs/>
      </w:rPr>
      <w:t>2</w:t>
    </w:r>
  </w:p>
  <w:p w14:paraId="0E50002F" w14:textId="77777777" w:rsidR="00D716D4" w:rsidRPr="00F2116C" w:rsidRDefault="00D716D4" w:rsidP="008765EA">
    <w:pPr>
      <w:pStyle w:val="Header"/>
    </w:pPr>
  </w:p>
  <w:p w14:paraId="2E23B808" w14:textId="77777777" w:rsidR="00D716D4" w:rsidRDefault="00D716D4" w:rsidP="008765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F89BB" w14:textId="23005740" w:rsidR="00222BFF" w:rsidRDefault="00222BFF" w:rsidP="00222BFF">
    <w:pPr>
      <w:pStyle w:val="Header"/>
      <w:jc w:val="center"/>
    </w:pPr>
    <w:r>
      <w:rPr>
        <w:noProof/>
      </w:rPr>
      <w:drawing>
        <wp:inline distT="0" distB="0" distL="0" distR="0" wp14:anchorId="1970A4E4" wp14:editId="6D036F1F">
          <wp:extent cx="1200785" cy="878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0785" cy="87820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1F5EDEA6"/>
    <w:lvl w:ilvl="0">
      <w:start w:val="1"/>
      <w:numFmt w:val="decimal"/>
      <w:lvlText w:val="%1."/>
      <w:lvlJc w:val="left"/>
      <w:pPr>
        <w:ind w:left="0" w:firstLine="0"/>
      </w:pPr>
      <w:rPr>
        <w:rFonts w:hint="default"/>
      </w:rPr>
    </w:lvl>
    <w:lvl w:ilvl="1">
      <w:start w:val="1"/>
      <w:numFmt w:val="upperLetter"/>
      <w:lvlText w:val="%2."/>
      <w:lvlJc w:val="left"/>
      <w:pPr>
        <w:ind w:left="0" w:firstLine="0"/>
      </w:pPr>
      <w:rPr>
        <w:rFonts w:hint="default"/>
        <w:b w:val="0"/>
      </w:rPr>
    </w:lvl>
    <w:lvl w:ilvl="2">
      <w:start w:val="1"/>
      <w:numFmt w:val="decimal"/>
      <w:lvlText w:val="%3."/>
      <w:lvlJc w:val="left"/>
      <w:pPr>
        <w:ind w:left="0" w:firstLine="0"/>
      </w:pPr>
      <w:rPr>
        <w:rFonts w:hint="default"/>
      </w:rPr>
    </w:lvl>
    <w:lvl w:ilvl="3">
      <w:start w:val="1"/>
      <w:numFmt w:val="lowerLetter"/>
      <w:lvlText w:val="%4."/>
      <w:lvlJc w:val="left"/>
      <w:pPr>
        <w:ind w:left="0" w:firstLine="0"/>
      </w:pPr>
      <w:rPr>
        <w:rFonts w:hint="default"/>
      </w:rPr>
    </w:lvl>
    <w:lvl w:ilvl="4">
      <w:start w:val="1"/>
      <w:numFmt w:val="decimal"/>
      <w:lvlText w:val="(%5)"/>
      <w:lvlJc w:val="left"/>
      <w:pPr>
        <w:ind w:left="0" w:firstLine="0"/>
      </w:pPr>
      <w:rPr>
        <w:rFonts w:hint="default"/>
      </w:rPr>
    </w:lvl>
    <w:lvl w:ilvl="5">
      <w:start w:val="1"/>
      <w:numFmt w:val="lowerLetter"/>
      <w:lvlText w:val="(%6)"/>
      <w:lvlJc w:val="left"/>
      <w:pPr>
        <w:ind w:left="0" w:firstLine="0"/>
      </w:pPr>
      <w:rPr>
        <w:rFonts w:hint="default"/>
      </w:rPr>
    </w:lvl>
    <w:lvl w:ilvl="6">
      <w:start w:val="1"/>
      <w:numFmt w:val="lowerRoman"/>
      <w:lvlText w:val="%7)"/>
      <w:lvlJc w:val="left"/>
      <w:pPr>
        <w:ind w:left="0" w:firstLine="0"/>
      </w:pPr>
      <w:rPr>
        <w:rFonts w:hint="default"/>
      </w:rPr>
    </w:lvl>
    <w:lvl w:ilvl="7">
      <w:start w:val="1"/>
      <w:numFmt w:val="lowerLetter"/>
      <w:lvlText w:val="%8)"/>
      <w:lvlJc w:val="left"/>
      <w:pPr>
        <w:ind w:left="0" w:firstLine="0"/>
      </w:pPr>
      <w:rPr>
        <w:rFonts w:hint="default"/>
      </w:rPr>
    </w:lvl>
    <w:lvl w:ilvl="8">
      <w:numFmt w:val="decimal"/>
      <w:lvlText w:val=""/>
      <w:lvlJc w:val="left"/>
      <w:pPr>
        <w:ind w:left="0" w:firstLine="0"/>
      </w:pPr>
      <w:rPr>
        <w:rFonts w:hint="default"/>
      </w:rPr>
    </w:lvl>
  </w:abstractNum>
  <w:abstractNum w:abstractNumId="1" w15:restartNumberingAfterBreak="0">
    <w:nsid w:val="0733712B"/>
    <w:multiLevelType w:val="hybridMultilevel"/>
    <w:tmpl w:val="A1C0E3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ED3F79"/>
    <w:multiLevelType w:val="hybridMultilevel"/>
    <w:tmpl w:val="90FA29A8"/>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 w15:restartNumberingAfterBreak="0">
    <w:nsid w:val="0AE34635"/>
    <w:multiLevelType w:val="hybridMultilevel"/>
    <w:tmpl w:val="3C1EDD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23480C"/>
    <w:multiLevelType w:val="hybridMultilevel"/>
    <w:tmpl w:val="9940CF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B48CE"/>
    <w:multiLevelType w:val="hybridMultilevel"/>
    <w:tmpl w:val="77CAD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912CAE"/>
    <w:multiLevelType w:val="hybridMultilevel"/>
    <w:tmpl w:val="B9E286D6"/>
    <w:lvl w:ilvl="0" w:tplc="1E760774">
      <w:start w:val="1"/>
      <w:numFmt w:val="bullet"/>
      <w:lvlText w:val="▫"/>
      <w:lvlJc w:val="left"/>
      <w:pPr>
        <w:ind w:left="783" w:hanging="360"/>
      </w:pPr>
      <w:rPr>
        <w:rFonts w:ascii="Arial" w:hAnsi="Aria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7" w15:restartNumberingAfterBreak="0">
    <w:nsid w:val="188305D1"/>
    <w:multiLevelType w:val="hybridMultilevel"/>
    <w:tmpl w:val="205E3C2A"/>
    <w:lvl w:ilvl="0" w:tplc="D74034A0">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AC029F"/>
    <w:multiLevelType w:val="hybridMultilevel"/>
    <w:tmpl w:val="97E4798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19F86ED0"/>
    <w:multiLevelType w:val="hybridMultilevel"/>
    <w:tmpl w:val="C258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50184A"/>
    <w:multiLevelType w:val="hybridMultilevel"/>
    <w:tmpl w:val="DCF68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FE03ED"/>
    <w:multiLevelType w:val="hybridMultilevel"/>
    <w:tmpl w:val="A456F7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37062F"/>
    <w:multiLevelType w:val="hybridMultilevel"/>
    <w:tmpl w:val="BA364BB2"/>
    <w:lvl w:ilvl="0" w:tplc="F5124388">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2C795A"/>
    <w:multiLevelType w:val="hybridMultilevel"/>
    <w:tmpl w:val="76225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4F4010"/>
    <w:multiLevelType w:val="hybridMultilevel"/>
    <w:tmpl w:val="DF684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90692C"/>
    <w:multiLevelType w:val="hybridMultilevel"/>
    <w:tmpl w:val="8AC2A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F33053"/>
    <w:multiLevelType w:val="hybridMultilevel"/>
    <w:tmpl w:val="2194A24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3702121A"/>
    <w:multiLevelType w:val="hybridMultilevel"/>
    <w:tmpl w:val="3E001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95575B"/>
    <w:multiLevelType w:val="hybridMultilevel"/>
    <w:tmpl w:val="DBCA9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725650"/>
    <w:multiLevelType w:val="hybridMultilevel"/>
    <w:tmpl w:val="48BA7348"/>
    <w:lvl w:ilvl="0" w:tplc="C69C07BE">
      <w:start w:val="2"/>
      <w:numFmt w:val="upperRoman"/>
      <w:pStyle w:val="Level1"/>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47491003"/>
    <w:multiLevelType w:val="hybridMultilevel"/>
    <w:tmpl w:val="0B0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A32E7"/>
    <w:multiLevelType w:val="hybridMultilevel"/>
    <w:tmpl w:val="262CD36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D72FE"/>
    <w:multiLevelType w:val="hybridMultilevel"/>
    <w:tmpl w:val="8EBC46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8C4605"/>
    <w:multiLevelType w:val="hybridMultilevel"/>
    <w:tmpl w:val="C2B2DF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744BE3"/>
    <w:multiLevelType w:val="hybridMultilevel"/>
    <w:tmpl w:val="0E0A0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2847B2"/>
    <w:multiLevelType w:val="hybridMultilevel"/>
    <w:tmpl w:val="8FD2F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F91ECE"/>
    <w:multiLevelType w:val="hybridMultilevel"/>
    <w:tmpl w:val="E3DCF00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7" w15:restartNumberingAfterBreak="0">
    <w:nsid w:val="5E6F1B41"/>
    <w:multiLevelType w:val="hybridMultilevel"/>
    <w:tmpl w:val="960E09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874EE5"/>
    <w:multiLevelType w:val="hybridMultilevel"/>
    <w:tmpl w:val="E682BF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C77CC1"/>
    <w:multiLevelType w:val="hybridMultilevel"/>
    <w:tmpl w:val="BD0C0A1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76F38CF"/>
    <w:multiLevelType w:val="hybridMultilevel"/>
    <w:tmpl w:val="331E7334"/>
    <w:lvl w:ilvl="0" w:tplc="641CFD7E">
      <w:start w:val="1"/>
      <w:numFmt w:val="decimal"/>
      <w:lvlText w:val="%1."/>
      <w:lvlJc w:val="left"/>
      <w:pPr>
        <w:ind w:left="1187" w:hanging="533"/>
      </w:pPr>
      <w:rPr>
        <w:rFonts w:ascii="Arial" w:eastAsia="Arial" w:hAnsi="Arial" w:hint="default"/>
        <w:w w:val="99"/>
        <w:sz w:val="22"/>
        <w:szCs w:val="22"/>
      </w:rPr>
    </w:lvl>
    <w:lvl w:ilvl="1" w:tplc="5CC2193A">
      <w:start w:val="1"/>
      <w:numFmt w:val="bullet"/>
      <w:lvlText w:val="•"/>
      <w:lvlJc w:val="left"/>
      <w:pPr>
        <w:ind w:left="2134" w:hanging="533"/>
      </w:pPr>
      <w:rPr>
        <w:rFonts w:hint="default"/>
      </w:rPr>
    </w:lvl>
    <w:lvl w:ilvl="2" w:tplc="1C3EF12E">
      <w:start w:val="1"/>
      <w:numFmt w:val="bullet"/>
      <w:lvlText w:val="•"/>
      <w:lvlJc w:val="left"/>
      <w:pPr>
        <w:ind w:left="3082" w:hanging="533"/>
      </w:pPr>
      <w:rPr>
        <w:rFonts w:hint="default"/>
      </w:rPr>
    </w:lvl>
    <w:lvl w:ilvl="3" w:tplc="19BA395A">
      <w:start w:val="1"/>
      <w:numFmt w:val="bullet"/>
      <w:lvlText w:val="•"/>
      <w:lvlJc w:val="left"/>
      <w:pPr>
        <w:ind w:left="4029" w:hanging="533"/>
      </w:pPr>
      <w:rPr>
        <w:rFonts w:hint="default"/>
      </w:rPr>
    </w:lvl>
    <w:lvl w:ilvl="4" w:tplc="AE5C9F68">
      <w:start w:val="1"/>
      <w:numFmt w:val="bullet"/>
      <w:lvlText w:val="•"/>
      <w:lvlJc w:val="left"/>
      <w:pPr>
        <w:ind w:left="4976" w:hanging="533"/>
      </w:pPr>
      <w:rPr>
        <w:rFonts w:hint="default"/>
      </w:rPr>
    </w:lvl>
    <w:lvl w:ilvl="5" w:tplc="E8581C38">
      <w:start w:val="1"/>
      <w:numFmt w:val="bullet"/>
      <w:lvlText w:val="•"/>
      <w:lvlJc w:val="left"/>
      <w:pPr>
        <w:ind w:left="5923" w:hanging="533"/>
      </w:pPr>
      <w:rPr>
        <w:rFonts w:hint="default"/>
      </w:rPr>
    </w:lvl>
    <w:lvl w:ilvl="6" w:tplc="F75AF096">
      <w:start w:val="1"/>
      <w:numFmt w:val="bullet"/>
      <w:lvlText w:val="•"/>
      <w:lvlJc w:val="left"/>
      <w:pPr>
        <w:ind w:left="6871" w:hanging="533"/>
      </w:pPr>
      <w:rPr>
        <w:rFonts w:hint="default"/>
      </w:rPr>
    </w:lvl>
    <w:lvl w:ilvl="7" w:tplc="4F106AF8">
      <w:start w:val="1"/>
      <w:numFmt w:val="bullet"/>
      <w:lvlText w:val="•"/>
      <w:lvlJc w:val="left"/>
      <w:pPr>
        <w:ind w:left="7818" w:hanging="533"/>
      </w:pPr>
      <w:rPr>
        <w:rFonts w:hint="default"/>
      </w:rPr>
    </w:lvl>
    <w:lvl w:ilvl="8" w:tplc="4E3A6DC4">
      <w:start w:val="1"/>
      <w:numFmt w:val="bullet"/>
      <w:lvlText w:val="•"/>
      <w:lvlJc w:val="left"/>
      <w:pPr>
        <w:ind w:left="8765" w:hanging="533"/>
      </w:pPr>
      <w:rPr>
        <w:rFonts w:hint="default"/>
      </w:rPr>
    </w:lvl>
  </w:abstractNum>
  <w:abstractNum w:abstractNumId="31" w15:restartNumberingAfterBreak="0">
    <w:nsid w:val="79770A7B"/>
    <w:multiLevelType w:val="hybridMultilevel"/>
    <w:tmpl w:val="E1EE1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0"/>
  </w:num>
  <w:num w:numId="3">
    <w:abstractNumId w:val="3"/>
  </w:num>
  <w:num w:numId="4">
    <w:abstractNumId w:val="21"/>
  </w:num>
  <w:num w:numId="5">
    <w:abstractNumId w:val="25"/>
  </w:num>
  <w:num w:numId="6">
    <w:abstractNumId w:val="2"/>
  </w:num>
  <w:num w:numId="7">
    <w:abstractNumId w:val="17"/>
  </w:num>
  <w:num w:numId="8">
    <w:abstractNumId w:val="14"/>
  </w:num>
  <w:num w:numId="9">
    <w:abstractNumId w:val="11"/>
  </w:num>
  <w:num w:numId="10">
    <w:abstractNumId w:val="16"/>
  </w:num>
  <w:num w:numId="11">
    <w:abstractNumId w:val="20"/>
  </w:num>
  <w:num w:numId="12">
    <w:abstractNumId w:val="31"/>
  </w:num>
  <w:num w:numId="13">
    <w:abstractNumId w:val="24"/>
  </w:num>
  <w:num w:numId="14">
    <w:abstractNumId w:val="15"/>
  </w:num>
  <w:num w:numId="15">
    <w:abstractNumId w:val="18"/>
  </w:num>
  <w:num w:numId="16">
    <w:abstractNumId w:val="29"/>
  </w:num>
  <w:num w:numId="17">
    <w:abstractNumId w:val="6"/>
  </w:num>
  <w:num w:numId="18">
    <w:abstractNumId w:val="9"/>
  </w:num>
  <w:num w:numId="19">
    <w:abstractNumId w:val="8"/>
  </w:num>
  <w:num w:numId="20">
    <w:abstractNumId w:val="30"/>
  </w:num>
  <w:num w:numId="21">
    <w:abstractNumId w:val="1"/>
  </w:num>
  <w:num w:numId="22">
    <w:abstractNumId w:val="7"/>
  </w:num>
  <w:num w:numId="23">
    <w:abstractNumId w:val="22"/>
  </w:num>
  <w:num w:numId="24">
    <w:abstractNumId w:val="23"/>
  </w:num>
  <w:num w:numId="25">
    <w:abstractNumId w:val="5"/>
  </w:num>
  <w:num w:numId="26">
    <w:abstractNumId w:val="27"/>
  </w:num>
  <w:num w:numId="27">
    <w:abstractNumId w:val="13"/>
  </w:num>
  <w:num w:numId="28">
    <w:abstractNumId w:val="28"/>
  </w:num>
  <w:num w:numId="29">
    <w:abstractNumId w:val="4"/>
  </w:num>
  <w:num w:numId="30">
    <w:abstractNumId w:val="10"/>
  </w:num>
  <w:num w:numId="31">
    <w:abstractNumId w:val="12"/>
  </w:num>
  <w:num w:numId="32">
    <w:abstractNumId w:val="2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63"/>
  <w:displayHorizontalDrawingGridEvery w:val="0"/>
  <w:displayVerticalDrawingGridEvery w:val="2"/>
  <w:characterSpacingControl w:val="doNotCompress"/>
  <w:hdrShapeDefaults>
    <o:shapedefaults v:ext="edit" spidmax="4608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sTQ3MjAysLA0NDJW0lEKTi0uzszPAykwrAUAaKgbviwAAAA="/>
  </w:docVars>
  <w:rsids>
    <w:rsidRoot w:val="00BE57B1"/>
    <w:rsid w:val="000014CE"/>
    <w:rsid w:val="00001926"/>
    <w:rsid w:val="00002E55"/>
    <w:rsid w:val="000035C3"/>
    <w:rsid w:val="00003B83"/>
    <w:rsid w:val="00003D76"/>
    <w:rsid w:val="000047C2"/>
    <w:rsid w:val="00004B6D"/>
    <w:rsid w:val="00005188"/>
    <w:rsid w:val="0000545D"/>
    <w:rsid w:val="0000596A"/>
    <w:rsid w:val="00005E59"/>
    <w:rsid w:val="000069A4"/>
    <w:rsid w:val="00006B0A"/>
    <w:rsid w:val="00006D97"/>
    <w:rsid w:val="000072A0"/>
    <w:rsid w:val="000072E3"/>
    <w:rsid w:val="0000797C"/>
    <w:rsid w:val="00010FEF"/>
    <w:rsid w:val="0001119F"/>
    <w:rsid w:val="00012FFF"/>
    <w:rsid w:val="000131BE"/>
    <w:rsid w:val="00014553"/>
    <w:rsid w:val="00015931"/>
    <w:rsid w:val="00016398"/>
    <w:rsid w:val="0001674C"/>
    <w:rsid w:val="000168EC"/>
    <w:rsid w:val="000169A6"/>
    <w:rsid w:val="000170A5"/>
    <w:rsid w:val="0001721A"/>
    <w:rsid w:val="000176FB"/>
    <w:rsid w:val="00020AF0"/>
    <w:rsid w:val="00021556"/>
    <w:rsid w:val="000224C9"/>
    <w:rsid w:val="00023B97"/>
    <w:rsid w:val="00023BAD"/>
    <w:rsid w:val="00023E91"/>
    <w:rsid w:val="00024415"/>
    <w:rsid w:val="00025195"/>
    <w:rsid w:val="00025726"/>
    <w:rsid w:val="0002577F"/>
    <w:rsid w:val="00025F8A"/>
    <w:rsid w:val="00030575"/>
    <w:rsid w:val="00030810"/>
    <w:rsid w:val="00030BDF"/>
    <w:rsid w:val="00030EDC"/>
    <w:rsid w:val="0003162A"/>
    <w:rsid w:val="00032377"/>
    <w:rsid w:val="00032395"/>
    <w:rsid w:val="0003263A"/>
    <w:rsid w:val="00035200"/>
    <w:rsid w:val="000356B7"/>
    <w:rsid w:val="0003624B"/>
    <w:rsid w:val="00036D73"/>
    <w:rsid w:val="000377CE"/>
    <w:rsid w:val="00037EAF"/>
    <w:rsid w:val="00040AE5"/>
    <w:rsid w:val="00041366"/>
    <w:rsid w:val="000417C4"/>
    <w:rsid w:val="000425C6"/>
    <w:rsid w:val="00042A03"/>
    <w:rsid w:val="0004358B"/>
    <w:rsid w:val="000439A7"/>
    <w:rsid w:val="00043AF7"/>
    <w:rsid w:val="00043BB8"/>
    <w:rsid w:val="000450BF"/>
    <w:rsid w:val="0004521C"/>
    <w:rsid w:val="0004698F"/>
    <w:rsid w:val="000477B7"/>
    <w:rsid w:val="00050581"/>
    <w:rsid w:val="0005072C"/>
    <w:rsid w:val="00050E8C"/>
    <w:rsid w:val="00051753"/>
    <w:rsid w:val="0005225C"/>
    <w:rsid w:val="00052746"/>
    <w:rsid w:val="0005289C"/>
    <w:rsid w:val="00052AED"/>
    <w:rsid w:val="00052F37"/>
    <w:rsid w:val="00054B52"/>
    <w:rsid w:val="00054D3E"/>
    <w:rsid w:val="000558C0"/>
    <w:rsid w:val="00056696"/>
    <w:rsid w:val="0005719C"/>
    <w:rsid w:val="00057651"/>
    <w:rsid w:val="00060B68"/>
    <w:rsid w:val="00061BA3"/>
    <w:rsid w:val="00061FCC"/>
    <w:rsid w:val="00062E2B"/>
    <w:rsid w:val="00062FF1"/>
    <w:rsid w:val="000639BD"/>
    <w:rsid w:val="00063A7C"/>
    <w:rsid w:val="00064402"/>
    <w:rsid w:val="0006526E"/>
    <w:rsid w:val="000674BA"/>
    <w:rsid w:val="00067A17"/>
    <w:rsid w:val="00067A69"/>
    <w:rsid w:val="00067A73"/>
    <w:rsid w:val="0007008E"/>
    <w:rsid w:val="000708B4"/>
    <w:rsid w:val="00070F8E"/>
    <w:rsid w:val="0007215D"/>
    <w:rsid w:val="00072767"/>
    <w:rsid w:val="00072803"/>
    <w:rsid w:val="000730FA"/>
    <w:rsid w:val="00073495"/>
    <w:rsid w:val="0007381D"/>
    <w:rsid w:val="00074259"/>
    <w:rsid w:val="000742DC"/>
    <w:rsid w:val="00074A15"/>
    <w:rsid w:val="00074E7E"/>
    <w:rsid w:val="00075978"/>
    <w:rsid w:val="00075E5A"/>
    <w:rsid w:val="00076BBC"/>
    <w:rsid w:val="00076F31"/>
    <w:rsid w:val="00077507"/>
    <w:rsid w:val="00077F55"/>
    <w:rsid w:val="000809D3"/>
    <w:rsid w:val="00082483"/>
    <w:rsid w:val="00082683"/>
    <w:rsid w:val="00082BE0"/>
    <w:rsid w:val="00082E63"/>
    <w:rsid w:val="000843CF"/>
    <w:rsid w:val="000844A1"/>
    <w:rsid w:val="00085081"/>
    <w:rsid w:val="000871ED"/>
    <w:rsid w:val="000874D6"/>
    <w:rsid w:val="00092113"/>
    <w:rsid w:val="000948D9"/>
    <w:rsid w:val="000950E1"/>
    <w:rsid w:val="00095BE2"/>
    <w:rsid w:val="000966D7"/>
    <w:rsid w:val="00096ABD"/>
    <w:rsid w:val="000971C9"/>
    <w:rsid w:val="00097CA6"/>
    <w:rsid w:val="00097EEB"/>
    <w:rsid w:val="000A1386"/>
    <w:rsid w:val="000A1696"/>
    <w:rsid w:val="000A1AFF"/>
    <w:rsid w:val="000A26F4"/>
    <w:rsid w:val="000A2889"/>
    <w:rsid w:val="000A394E"/>
    <w:rsid w:val="000A3B25"/>
    <w:rsid w:val="000A5933"/>
    <w:rsid w:val="000A5BBD"/>
    <w:rsid w:val="000A6635"/>
    <w:rsid w:val="000A6F50"/>
    <w:rsid w:val="000A7E20"/>
    <w:rsid w:val="000B00F0"/>
    <w:rsid w:val="000B02E7"/>
    <w:rsid w:val="000B0D04"/>
    <w:rsid w:val="000B1501"/>
    <w:rsid w:val="000B2C16"/>
    <w:rsid w:val="000B3CD4"/>
    <w:rsid w:val="000B5093"/>
    <w:rsid w:val="000B535B"/>
    <w:rsid w:val="000B5360"/>
    <w:rsid w:val="000B6643"/>
    <w:rsid w:val="000C0B9D"/>
    <w:rsid w:val="000C1095"/>
    <w:rsid w:val="000C24A0"/>
    <w:rsid w:val="000C2F28"/>
    <w:rsid w:val="000C339A"/>
    <w:rsid w:val="000C38F1"/>
    <w:rsid w:val="000C5516"/>
    <w:rsid w:val="000C58DB"/>
    <w:rsid w:val="000C5901"/>
    <w:rsid w:val="000C5B33"/>
    <w:rsid w:val="000C6019"/>
    <w:rsid w:val="000C6952"/>
    <w:rsid w:val="000C77C9"/>
    <w:rsid w:val="000C7ED8"/>
    <w:rsid w:val="000D00B8"/>
    <w:rsid w:val="000D0563"/>
    <w:rsid w:val="000D0E61"/>
    <w:rsid w:val="000D1A5D"/>
    <w:rsid w:val="000D23A3"/>
    <w:rsid w:val="000D27B6"/>
    <w:rsid w:val="000D2AF2"/>
    <w:rsid w:val="000D2BF2"/>
    <w:rsid w:val="000D391E"/>
    <w:rsid w:val="000D4530"/>
    <w:rsid w:val="000D5A7A"/>
    <w:rsid w:val="000D6394"/>
    <w:rsid w:val="000D6AEE"/>
    <w:rsid w:val="000D7162"/>
    <w:rsid w:val="000D7436"/>
    <w:rsid w:val="000D7A8A"/>
    <w:rsid w:val="000D7B8A"/>
    <w:rsid w:val="000D7D7A"/>
    <w:rsid w:val="000D7E98"/>
    <w:rsid w:val="000D7F6F"/>
    <w:rsid w:val="000E01A4"/>
    <w:rsid w:val="000E1859"/>
    <w:rsid w:val="000E1E4F"/>
    <w:rsid w:val="000E2935"/>
    <w:rsid w:val="000E2FDB"/>
    <w:rsid w:val="000E309F"/>
    <w:rsid w:val="000E319C"/>
    <w:rsid w:val="000E3452"/>
    <w:rsid w:val="000E358B"/>
    <w:rsid w:val="000E5991"/>
    <w:rsid w:val="000E6722"/>
    <w:rsid w:val="000E6CF5"/>
    <w:rsid w:val="000E72ED"/>
    <w:rsid w:val="000E7DE1"/>
    <w:rsid w:val="000F09BB"/>
    <w:rsid w:val="000F0D83"/>
    <w:rsid w:val="000F0E38"/>
    <w:rsid w:val="000F181C"/>
    <w:rsid w:val="000F2081"/>
    <w:rsid w:val="000F26F3"/>
    <w:rsid w:val="000F2CAA"/>
    <w:rsid w:val="000F4234"/>
    <w:rsid w:val="000F4DD4"/>
    <w:rsid w:val="000F5131"/>
    <w:rsid w:val="000F5E56"/>
    <w:rsid w:val="000F74F2"/>
    <w:rsid w:val="001003C7"/>
    <w:rsid w:val="00100BC5"/>
    <w:rsid w:val="0010142B"/>
    <w:rsid w:val="0010205A"/>
    <w:rsid w:val="001035AE"/>
    <w:rsid w:val="001043D7"/>
    <w:rsid w:val="001054F8"/>
    <w:rsid w:val="001057A4"/>
    <w:rsid w:val="00105EE3"/>
    <w:rsid w:val="00105F56"/>
    <w:rsid w:val="00106CB7"/>
    <w:rsid w:val="00107AE4"/>
    <w:rsid w:val="0011093F"/>
    <w:rsid w:val="00110E56"/>
    <w:rsid w:val="00111D82"/>
    <w:rsid w:val="001122E1"/>
    <w:rsid w:val="00112A5B"/>
    <w:rsid w:val="00113005"/>
    <w:rsid w:val="00114387"/>
    <w:rsid w:val="001143A7"/>
    <w:rsid w:val="00114A41"/>
    <w:rsid w:val="00114A5C"/>
    <w:rsid w:val="00114E3C"/>
    <w:rsid w:val="00114F1E"/>
    <w:rsid w:val="0011535A"/>
    <w:rsid w:val="00115981"/>
    <w:rsid w:val="00115E24"/>
    <w:rsid w:val="00115F5B"/>
    <w:rsid w:val="001164AA"/>
    <w:rsid w:val="0011674F"/>
    <w:rsid w:val="0011702A"/>
    <w:rsid w:val="001172B0"/>
    <w:rsid w:val="00121527"/>
    <w:rsid w:val="00121D29"/>
    <w:rsid w:val="001226FB"/>
    <w:rsid w:val="00122BCD"/>
    <w:rsid w:val="001244BB"/>
    <w:rsid w:val="001245B2"/>
    <w:rsid w:val="0012488C"/>
    <w:rsid w:val="001248E7"/>
    <w:rsid w:val="00124BDA"/>
    <w:rsid w:val="0012542D"/>
    <w:rsid w:val="001254EB"/>
    <w:rsid w:val="00125874"/>
    <w:rsid w:val="0012594B"/>
    <w:rsid w:val="00125B6C"/>
    <w:rsid w:val="001266B3"/>
    <w:rsid w:val="00126AC6"/>
    <w:rsid w:val="00126B13"/>
    <w:rsid w:val="00126B8F"/>
    <w:rsid w:val="00130623"/>
    <w:rsid w:val="0013091E"/>
    <w:rsid w:val="00131D89"/>
    <w:rsid w:val="001320CB"/>
    <w:rsid w:val="0013221D"/>
    <w:rsid w:val="00132D78"/>
    <w:rsid w:val="00133E4D"/>
    <w:rsid w:val="00134C36"/>
    <w:rsid w:val="00134F40"/>
    <w:rsid w:val="00134F7D"/>
    <w:rsid w:val="00135511"/>
    <w:rsid w:val="00135FAF"/>
    <w:rsid w:val="0013767B"/>
    <w:rsid w:val="00137772"/>
    <w:rsid w:val="00137785"/>
    <w:rsid w:val="00140092"/>
    <w:rsid w:val="00140390"/>
    <w:rsid w:val="00141214"/>
    <w:rsid w:val="00141479"/>
    <w:rsid w:val="001423EC"/>
    <w:rsid w:val="00142A9C"/>
    <w:rsid w:val="00142B47"/>
    <w:rsid w:val="00143308"/>
    <w:rsid w:val="001435BF"/>
    <w:rsid w:val="0014422F"/>
    <w:rsid w:val="0014490F"/>
    <w:rsid w:val="00144A7A"/>
    <w:rsid w:val="00145746"/>
    <w:rsid w:val="00145E72"/>
    <w:rsid w:val="001465AF"/>
    <w:rsid w:val="00146DC5"/>
    <w:rsid w:val="00147938"/>
    <w:rsid w:val="001522E0"/>
    <w:rsid w:val="0015249A"/>
    <w:rsid w:val="0015431A"/>
    <w:rsid w:val="0015453F"/>
    <w:rsid w:val="001548C9"/>
    <w:rsid w:val="00154C04"/>
    <w:rsid w:val="00155141"/>
    <w:rsid w:val="00155235"/>
    <w:rsid w:val="001555D0"/>
    <w:rsid w:val="001559C8"/>
    <w:rsid w:val="00156672"/>
    <w:rsid w:val="00157CD5"/>
    <w:rsid w:val="001602F7"/>
    <w:rsid w:val="0016068C"/>
    <w:rsid w:val="00161EA1"/>
    <w:rsid w:val="00162D29"/>
    <w:rsid w:val="0016314B"/>
    <w:rsid w:val="0016353D"/>
    <w:rsid w:val="00163747"/>
    <w:rsid w:val="00163A4A"/>
    <w:rsid w:val="0016404A"/>
    <w:rsid w:val="001642F9"/>
    <w:rsid w:val="00164979"/>
    <w:rsid w:val="001652DB"/>
    <w:rsid w:val="001654EF"/>
    <w:rsid w:val="001659EE"/>
    <w:rsid w:val="00167089"/>
    <w:rsid w:val="001701D9"/>
    <w:rsid w:val="00171B97"/>
    <w:rsid w:val="00171E43"/>
    <w:rsid w:val="00172CF6"/>
    <w:rsid w:val="0017315C"/>
    <w:rsid w:val="001734A5"/>
    <w:rsid w:val="0017353E"/>
    <w:rsid w:val="00174B27"/>
    <w:rsid w:val="00176117"/>
    <w:rsid w:val="001764B2"/>
    <w:rsid w:val="001768B1"/>
    <w:rsid w:val="00176930"/>
    <w:rsid w:val="001778BF"/>
    <w:rsid w:val="00177903"/>
    <w:rsid w:val="00180825"/>
    <w:rsid w:val="00182108"/>
    <w:rsid w:val="00183C7C"/>
    <w:rsid w:val="00184DBE"/>
    <w:rsid w:val="0018501C"/>
    <w:rsid w:val="0018513A"/>
    <w:rsid w:val="00185145"/>
    <w:rsid w:val="00185A4D"/>
    <w:rsid w:val="00185A73"/>
    <w:rsid w:val="0018625B"/>
    <w:rsid w:val="00186DB2"/>
    <w:rsid w:val="001872BC"/>
    <w:rsid w:val="00187456"/>
    <w:rsid w:val="001874C2"/>
    <w:rsid w:val="00191342"/>
    <w:rsid w:val="001922B2"/>
    <w:rsid w:val="00192BF4"/>
    <w:rsid w:val="00193F61"/>
    <w:rsid w:val="00194301"/>
    <w:rsid w:val="00195DEE"/>
    <w:rsid w:val="00195E5B"/>
    <w:rsid w:val="00196CAC"/>
    <w:rsid w:val="00196D79"/>
    <w:rsid w:val="00197244"/>
    <w:rsid w:val="001A008E"/>
    <w:rsid w:val="001A00BE"/>
    <w:rsid w:val="001A0B1A"/>
    <w:rsid w:val="001A0F67"/>
    <w:rsid w:val="001A2F99"/>
    <w:rsid w:val="001A40D5"/>
    <w:rsid w:val="001A4DC7"/>
    <w:rsid w:val="001A5122"/>
    <w:rsid w:val="001A59BC"/>
    <w:rsid w:val="001A5BB0"/>
    <w:rsid w:val="001A7340"/>
    <w:rsid w:val="001A7BE6"/>
    <w:rsid w:val="001A7C3C"/>
    <w:rsid w:val="001B0300"/>
    <w:rsid w:val="001B0539"/>
    <w:rsid w:val="001B0FD2"/>
    <w:rsid w:val="001B175D"/>
    <w:rsid w:val="001B261B"/>
    <w:rsid w:val="001B28A9"/>
    <w:rsid w:val="001B3CEF"/>
    <w:rsid w:val="001B420D"/>
    <w:rsid w:val="001B492B"/>
    <w:rsid w:val="001B4D84"/>
    <w:rsid w:val="001B56C6"/>
    <w:rsid w:val="001B5728"/>
    <w:rsid w:val="001B5744"/>
    <w:rsid w:val="001B5A5D"/>
    <w:rsid w:val="001B6054"/>
    <w:rsid w:val="001B66E1"/>
    <w:rsid w:val="001B76AC"/>
    <w:rsid w:val="001C0C36"/>
    <w:rsid w:val="001C1128"/>
    <w:rsid w:val="001C17CC"/>
    <w:rsid w:val="001C1930"/>
    <w:rsid w:val="001C26A1"/>
    <w:rsid w:val="001C2D80"/>
    <w:rsid w:val="001C3C55"/>
    <w:rsid w:val="001C3FFD"/>
    <w:rsid w:val="001C40BB"/>
    <w:rsid w:val="001C4B07"/>
    <w:rsid w:val="001C5239"/>
    <w:rsid w:val="001D0672"/>
    <w:rsid w:val="001D0C7B"/>
    <w:rsid w:val="001D2AFD"/>
    <w:rsid w:val="001D2CD2"/>
    <w:rsid w:val="001D325A"/>
    <w:rsid w:val="001D33E3"/>
    <w:rsid w:val="001D3C76"/>
    <w:rsid w:val="001D4899"/>
    <w:rsid w:val="001D4D00"/>
    <w:rsid w:val="001D518F"/>
    <w:rsid w:val="001D5D4D"/>
    <w:rsid w:val="001D6A4D"/>
    <w:rsid w:val="001D6D2E"/>
    <w:rsid w:val="001E01E2"/>
    <w:rsid w:val="001E07F5"/>
    <w:rsid w:val="001E117E"/>
    <w:rsid w:val="001E1DD8"/>
    <w:rsid w:val="001E1E07"/>
    <w:rsid w:val="001E2FEC"/>
    <w:rsid w:val="001E36B1"/>
    <w:rsid w:val="001E39D1"/>
    <w:rsid w:val="001E41A8"/>
    <w:rsid w:val="001E487A"/>
    <w:rsid w:val="001E4F4E"/>
    <w:rsid w:val="001E5FA3"/>
    <w:rsid w:val="001E6967"/>
    <w:rsid w:val="001E7901"/>
    <w:rsid w:val="001F0808"/>
    <w:rsid w:val="001F1100"/>
    <w:rsid w:val="001F153F"/>
    <w:rsid w:val="001F15F4"/>
    <w:rsid w:val="001F181F"/>
    <w:rsid w:val="001F1F9B"/>
    <w:rsid w:val="001F2334"/>
    <w:rsid w:val="001F2364"/>
    <w:rsid w:val="001F238B"/>
    <w:rsid w:val="001F2DBD"/>
    <w:rsid w:val="001F3C48"/>
    <w:rsid w:val="001F3EAB"/>
    <w:rsid w:val="001F4B0E"/>
    <w:rsid w:val="001F4D5C"/>
    <w:rsid w:val="001F50BD"/>
    <w:rsid w:val="001F6D73"/>
    <w:rsid w:val="001F7858"/>
    <w:rsid w:val="0020042B"/>
    <w:rsid w:val="00200819"/>
    <w:rsid w:val="0020105A"/>
    <w:rsid w:val="0020170E"/>
    <w:rsid w:val="00201747"/>
    <w:rsid w:val="002034C4"/>
    <w:rsid w:val="00203537"/>
    <w:rsid w:val="00203A65"/>
    <w:rsid w:val="00204B09"/>
    <w:rsid w:val="00206403"/>
    <w:rsid w:val="0020656A"/>
    <w:rsid w:val="002075AD"/>
    <w:rsid w:val="0021045F"/>
    <w:rsid w:val="0021050C"/>
    <w:rsid w:val="00210D84"/>
    <w:rsid w:val="0021171D"/>
    <w:rsid w:val="002120E5"/>
    <w:rsid w:val="00213182"/>
    <w:rsid w:val="002134EC"/>
    <w:rsid w:val="00213BA4"/>
    <w:rsid w:val="002142CA"/>
    <w:rsid w:val="0021466C"/>
    <w:rsid w:val="00214BD9"/>
    <w:rsid w:val="00215363"/>
    <w:rsid w:val="0021536B"/>
    <w:rsid w:val="00215DFE"/>
    <w:rsid w:val="00216BBF"/>
    <w:rsid w:val="00217018"/>
    <w:rsid w:val="002173F2"/>
    <w:rsid w:val="00217696"/>
    <w:rsid w:val="002178D5"/>
    <w:rsid w:val="00220493"/>
    <w:rsid w:val="00220F03"/>
    <w:rsid w:val="00221196"/>
    <w:rsid w:val="00221345"/>
    <w:rsid w:val="002218EC"/>
    <w:rsid w:val="00222A4E"/>
    <w:rsid w:val="00222BFF"/>
    <w:rsid w:val="00222CFE"/>
    <w:rsid w:val="00223359"/>
    <w:rsid w:val="00223B9D"/>
    <w:rsid w:val="00224464"/>
    <w:rsid w:val="002248FC"/>
    <w:rsid w:val="00225816"/>
    <w:rsid w:val="0022596E"/>
    <w:rsid w:val="00225CC8"/>
    <w:rsid w:val="00226A70"/>
    <w:rsid w:val="00227110"/>
    <w:rsid w:val="0022735C"/>
    <w:rsid w:val="00227378"/>
    <w:rsid w:val="002273E5"/>
    <w:rsid w:val="0022781D"/>
    <w:rsid w:val="0023060A"/>
    <w:rsid w:val="002307CD"/>
    <w:rsid w:val="00230EEA"/>
    <w:rsid w:val="00231886"/>
    <w:rsid w:val="00231B39"/>
    <w:rsid w:val="00233EFB"/>
    <w:rsid w:val="00233F39"/>
    <w:rsid w:val="00234498"/>
    <w:rsid w:val="00234517"/>
    <w:rsid w:val="00234E6E"/>
    <w:rsid w:val="0023549E"/>
    <w:rsid w:val="002354FE"/>
    <w:rsid w:val="002357BE"/>
    <w:rsid w:val="002357F5"/>
    <w:rsid w:val="002360A1"/>
    <w:rsid w:val="00236CE0"/>
    <w:rsid w:val="00237D84"/>
    <w:rsid w:val="0024036A"/>
    <w:rsid w:val="00240B15"/>
    <w:rsid w:val="00240B92"/>
    <w:rsid w:val="002412A4"/>
    <w:rsid w:val="00241670"/>
    <w:rsid w:val="002419A7"/>
    <w:rsid w:val="00241B6F"/>
    <w:rsid w:val="00241D44"/>
    <w:rsid w:val="00242188"/>
    <w:rsid w:val="002440B0"/>
    <w:rsid w:val="002446DD"/>
    <w:rsid w:val="00244D1C"/>
    <w:rsid w:val="00245209"/>
    <w:rsid w:val="002456CA"/>
    <w:rsid w:val="00245F87"/>
    <w:rsid w:val="002462FF"/>
    <w:rsid w:val="002465E1"/>
    <w:rsid w:val="00246BFC"/>
    <w:rsid w:val="00247F79"/>
    <w:rsid w:val="00250183"/>
    <w:rsid w:val="002510EF"/>
    <w:rsid w:val="002516AE"/>
    <w:rsid w:val="00251F3E"/>
    <w:rsid w:val="0025368F"/>
    <w:rsid w:val="00254F9B"/>
    <w:rsid w:val="002553EA"/>
    <w:rsid w:val="002557C9"/>
    <w:rsid w:val="002557E3"/>
    <w:rsid w:val="00255E4A"/>
    <w:rsid w:val="00256441"/>
    <w:rsid w:val="00256707"/>
    <w:rsid w:val="00256905"/>
    <w:rsid w:val="002577AB"/>
    <w:rsid w:val="0026125F"/>
    <w:rsid w:val="0026211F"/>
    <w:rsid w:val="00262BA7"/>
    <w:rsid w:val="002630BE"/>
    <w:rsid w:val="00265333"/>
    <w:rsid w:val="00265CDF"/>
    <w:rsid w:val="002665D1"/>
    <w:rsid w:val="00267E17"/>
    <w:rsid w:val="002702BC"/>
    <w:rsid w:val="0027192B"/>
    <w:rsid w:val="00273097"/>
    <w:rsid w:val="002732D5"/>
    <w:rsid w:val="002747B6"/>
    <w:rsid w:val="00274ABD"/>
    <w:rsid w:val="002756AF"/>
    <w:rsid w:val="00275DFA"/>
    <w:rsid w:val="00275E13"/>
    <w:rsid w:val="002760A3"/>
    <w:rsid w:val="002762FD"/>
    <w:rsid w:val="002771CE"/>
    <w:rsid w:val="00277C09"/>
    <w:rsid w:val="00277E75"/>
    <w:rsid w:val="00281063"/>
    <w:rsid w:val="0028127B"/>
    <w:rsid w:val="00281579"/>
    <w:rsid w:val="0028170F"/>
    <w:rsid w:val="0028304A"/>
    <w:rsid w:val="00283232"/>
    <w:rsid w:val="0028335A"/>
    <w:rsid w:val="002834E2"/>
    <w:rsid w:val="002843D4"/>
    <w:rsid w:val="002851D5"/>
    <w:rsid w:val="002852E3"/>
    <w:rsid w:val="002866DD"/>
    <w:rsid w:val="00286DBA"/>
    <w:rsid w:val="0028738B"/>
    <w:rsid w:val="0028789B"/>
    <w:rsid w:val="00287A2B"/>
    <w:rsid w:val="00287CB7"/>
    <w:rsid w:val="00287E4B"/>
    <w:rsid w:val="00287E55"/>
    <w:rsid w:val="0029053F"/>
    <w:rsid w:val="002910B6"/>
    <w:rsid w:val="002919D9"/>
    <w:rsid w:val="002925D3"/>
    <w:rsid w:val="00293D0E"/>
    <w:rsid w:val="00293DB6"/>
    <w:rsid w:val="002942C9"/>
    <w:rsid w:val="002961B2"/>
    <w:rsid w:val="002962CB"/>
    <w:rsid w:val="0029690A"/>
    <w:rsid w:val="00296AAC"/>
    <w:rsid w:val="00296AE7"/>
    <w:rsid w:val="002A0051"/>
    <w:rsid w:val="002A1168"/>
    <w:rsid w:val="002A2CCD"/>
    <w:rsid w:val="002A3BF6"/>
    <w:rsid w:val="002A4479"/>
    <w:rsid w:val="002A49AF"/>
    <w:rsid w:val="002A4B20"/>
    <w:rsid w:val="002A4E0E"/>
    <w:rsid w:val="002A56B0"/>
    <w:rsid w:val="002A5ACC"/>
    <w:rsid w:val="002A6F98"/>
    <w:rsid w:val="002A6FD5"/>
    <w:rsid w:val="002A7D2F"/>
    <w:rsid w:val="002B07A4"/>
    <w:rsid w:val="002B0C04"/>
    <w:rsid w:val="002B0CFE"/>
    <w:rsid w:val="002B11A8"/>
    <w:rsid w:val="002B14BB"/>
    <w:rsid w:val="002B1629"/>
    <w:rsid w:val="002B1995"/>
    <w:rsid w:val="002B24C3"/>
    <w:rsid w:val="002B3551"/>
    <w:rsid w:val="002B3CD2"/>
    <w:rsid w:val="002B3D35"/>
    <w:rsid w:val="002B430D"/>
    <w:rsid w:val="002B51E6"/>
    <w:rsid w:val="002B5878"/>
    <w:rsid w:val="002B591C"/>
    <w:rsid w:val="002B5B59"/>
    <w:rsid w:val="002B5F87"/>
    <w:rsid w:val="002B628C"/>
    <w:rsid w:val="002B6942"/>
    <w:rsid w:val="002C018C"/>
    <w:rsid w:val="002C0724"/>
    <w:rsid w:val="002C07EA"/>
    <w:rsid w:val="002C21D5"/>
    <w:rsid w:val="002C2BB8"/>
    <w:rsid w:val="002C4BD4"/>
    <w:rsid w:val="002C6FF8"/>
    <w:rsid w:val="002C7FF8"/>
    <w:rsid w:val="002D0206"/>
    <w:rsid w:val="002D0797"/>
    <w:rsid w:val="002D1034"/>
    <w:rsid w:val="002D131A"/>
    <w:rsid w:val="002D17CD"/>
    <w:rsid w:val="002D1C4A"/>
    <w:rsid w:val="002D2E59"/>
    <w:rsid w:val="002D32BF"/>
    <w:rsid w:val="002D3901"/>
    <w:rsid w:val="002D4953"/>
    <w:rsid w:val="002D49D9"/>
    <w:rsid w:val="002D4EF7"/>
    <w:rsid w:val="002D683D"/>
    <w:rsid w:val="002D7A9F"/>
    <w:rsid w:val="002E0829"/>
    <w:rsid w:val="002E10FD"/>
    <w:rsid w:val="002E1DBC"/>
    <w:rsid w:val="002E4225"/>
    <w:rsid w:val="002E45B5"/>
    <w:rsid w:val="002E6E01"/>
    <w:rsid w:val="002E77F9"/>
    <w:rsid w:val="002E7CFF"/>
    <w:rsid w:val="002F0CDC"/>
    <w:rsid w:val="002F12F0"/>
    <w:rsid w:val="002F14DD"/>
    <w:rsid w:val="002F2FAF"/>
    <w:rsid w:val="002F30C1"/>
    <w:rsid w:val="002F3403"/>
    <w:rsid w:val="002F362B"/>
    <w:rsid w:val="002F3766"/>
    <w:rsid w:val="002F4A27"/>
    <w:rsid w:val="002F4D9D"/>
    <w:rsid w:val="002F50E2"/>
    <w:rsid w:val="002F5C38"/>
    <w:rsid w:val="002F5DE4"/>
    <w:rsid w:val="002F6E4D"/>
    <w:rsid w:val="002F7E8D"/>
    <w:rsid w:val="00300251"/>
    <w:rsid w:val="00300567"/>
    <w:rsid w:val="00301BB9"/>
    <w:rsid w:val="00302D99"/>
    <w:rsid w:val="00303131"/>
    <w:rsid w:val="00303712"/>
    <w:rsid w:val="00304393"/>
    <w:rsid w:val="00304DD2"/>
    <w:rsid w:val="003058D3"/>
    <w:rsid w:val="00305C54"/>
    <w:rsid w:val="00305ECA"/>
    <w:rsid w:val="003067BA"/>
    <w:rsid w:val="00306C2C"/>
    <w:rsid w:val="00307D1C"/>
    <w:rsid w:val="00310221"/>
    <w:rsid w:val="00311635"/>
    <w:rsid w:val="003123F5"/>
    <w:rsid w:val="00312EF2"/>
    <w:rsid w:val="0031390B"/>
    <w:rsid w:val="00314152"/>
    <w:rsid w:val="00314625"/>
    <w:rsid w:val="00317384"/>
    <w:rsid w:val="0031772C"/>
    <w:rsid w:val="00317A72"/>
    <w:rsid w:val="00317D8F"/>
    <w:rsid w:val="00320E4B"/>
    <w:rsid w:val="00320E56"/>
    <w:rsid w:val="0032158A"/>
    <w:rsid w:val="00322368"/>
    <w:rsid w:val="00322BA0"/>
    <w:rsid w:val="00323611"/>
    <w:rsid w:val="00323F37"/>
    <w:rsid w:val="00324299"/>
    <w:rsid w:val="00324B5D"/>
    <w:rsid w:val="00324F58"/>
    <w:rsid w:val="003253E0"/>
    <w:rsid w:val="00325508"/>
    <w:rsid w:val="0033085D"/>
    <w:rsid w:val="0033188D"/>
    <w:rsid w:val="003318A0"/>
    <w:rsid w:val="00333853"/>
    <w:rsid w:val="00333885"/>
    <w:rsid w:val="00333A0E"/>
    <w:rsid w:val="00334873"/>
    <w:rsid w:val="00335B6B"/>
    <w:rsid w:val="003368B6"/>
    <w:rsid w:val="00336AAE"/>
    <w:rsid w:val="003377DF"/>
    <w:rsid w:val="00337D85"/>
    <w:rsid w:val="0034061F"/>
    <w:rsid w:val="00341CB9"/>
    <w:rsid w:val="00342494"/>
    <w:rsid w:val="00342D51"/>
    <w:rsid w:val="00343145"/>
    <w:rsid w:val="00343A56"/>
    <w:rsid w:val="00345088"/>
    <w:rsid w:val="003450A5"/>
    <w:rsid w:val="00345B8D"/>
    <w:rsid w:val="00345CF4"/>
    <w:rsid w:val="003461BA"/>
    <w:rsid w:val="00346A22"/>
    <w:rsid w:val="00346D96"/>
    <w:rsid w:val="0034705A"/>
    <w:rsid w:val="00350C3F"/>
    <w:rsid w:val="00351AF8"/>
    <w:rsid w:val="00351F1E"/>
    <w:rsid w:val="00352C33"/>
    <w:rsid w:val="00352FE2"/>
    <w:rsid w:val="003532F8"/>
    <w:rsid w:val="003533CE"/>
    <w:rsid w:val="003540BF"/>
    <w:rsid w:val="003545FF"/>
    <w:rsid w:val="00354766"/>
    <w:rsid w:val="00354856"/>
    <w:rsid w:val="00355153"/>
    <w:rsid w:val="00357F51"/>
    <w:rsid w:val="003603FF"/>
    <w:rsid w:val="00360765"/>
    <w:rsid w:val="00361251"/>
    <w:rsid w:val="003617FA"/>
    <w:rsid w:val="00361981"/>
    <w:rsid w:val="00362BD6"/>
    <w:rsid w:val="00363571"/>
    <w:rsid w:val="00363C11"/>
    <w:rsid w:val="003644B5"/>
    <w:rsid w:val="0036457F"/>
    <w:rsid w:val="00364FFB"/>
    <w:rsid w:val="003654C0"/>
    <w:rsid w:val="003665F3"/>
    <w:rsid w:val="00367008"/>
    <w:rsid w:val="00367F6C"/>
    <w:rsid w:val="003704E7"/>
    <w:rsid w:val="0037204B"/>
    <w:rsid w:val="0037392E"/>
    <w:rsid w:val="0037394C"/>
    <w:rsid w:val="00375C36"/>
    <w:rsid w:val="00375DB8"/>
    <w:rsid w:val="00376703"/>
    <w:rsid w:val="003771E3"/>
    <w:rsid w:val="00377878"/>
    <w:rsid w:val="00377BD1"/>
    <w:rsid w:val="00377D7C"/>
    <w:rsid w:val="003803F7"/>
    <w:rsid w:val="003805C8"/>
    <w:rsid w:val="00380D1F"/>
    <w:rsid w:val="00382CDC"/>
    <w:rsid w:val="00383A86"/>
    <w:rsid w:val="0038432D"/>
    <w:rsid w:val="00384E37"/>
    <w:rsid w:val="00385904"/>
    <w:rsid w:val="00385BC4"/>
    <w:rsid w:val="00387A21"/>
    <w:rsid w:val="003902D0"/>
    <w:rsid w:val="00390CEE"/>
    <w:rsid w:val="00391801"/>
    <w:rsid w:val="00392398"/>
    <w:rsid w:val="00392D0B"/>
    <w:rsid w:val="0039383A"/>
    <w:rsid w:val="00393BBE"/>
    <w:rsid w:val="00394B47"/>
    <w:rsid w:val="00395AAF"/>
    <w:rsid w:val="00395B80"/>
    <w:rsid w:val="00395E2B"/>
    <w:rsid w:val="003962E6"/>
    <w:rsid w:val="00396D5B"/>
    <w:rsid w:val="00396FDC"/>
    <w:rsid w:val="00397291"/>
    <w:rsid w:val="003A0220"/>
    <w:rsid w:val="003A091C"/>
    <w:rsid w:val="003A0C5D"/>
    <w:rsid w:val="003A2111"/>
    <w:rsid w:val="003A34EB"/>
    <w:rsid w:val="003A35E3"/>
    <w:rsid w:val="003A39BD"/>
    <w:rsid w:val="003A485E"/>
    <w:rsid w:val="003A4A41"/>
    <w:rsid w:val="003A4B39"/>
    <w:rsid w:val="003A4F25"/>
    <w:rsid w:val="003A5F70"/>
    <w:rsid w:val="003A6A64"/>
    <w:rsid w:val="003B0889"/>
    <w:rsid w:val="003B0C14"/>
    <w:rsid w:val="003B10FF"/>
    <w:rsid w:val="003B1B3A"/>
    <w:rsid w:val="003B3005"/>
    <w:rsid w:val="003B3BA0"/>
    <w:rsid w:val="003B3DCB"/>
    <w:rsid w:val="003B44C9"/>
    <w:rsid w:val="003B4C54"/>
    <w:rsid w:val="003B4F24"/>
    <w:rsid w:val="003B54A1"/>
    <w:rsid w:val="003B7793"/>
    <w:rsid w:val="003C0834"/>
    <w:rsid w:val="003C2141"/>
    <w:rsid w:val="003C454E"/>
    <w:rsid w:val="003C5198"/>
    <w:rsid w:val="003C61F9"/>
    <w:rsid w:val="003C644A"/>
    <w:rsid w:val="003C795F"/>
    <w:rsid w:val="003C7D1B"/>
    <w:rsid w:val="003D0ECF"/>
    <w:rsid w:val="003D12D4"/>
    <w:rsid w:val="003D24C7"/>
    <w:rsid w:val="003D24FA"/>
    <w:rsid w:val="003D2D97"/>
    <w:rsid w:val="003D2EA2"/>
    <w:rsid w:val="003D30BF"/>
    <w:rsid w:val="003D3551"/>
    <w:rsid w:val="003D3B5A"/>
    <w:rsid w:val="003D3EF4"/>
    <w:rsid w:val="003D3F26"/>
    <w:rsid w:val="003D55F3"/>
    <w:rsid w:val="003D5D6D"/>
    <w:rsid w:val="003D609B"/>
    <w:rsid w:val="003D60C7"/>
    <w:rsid w:val="003E13F6"/>
    <w:rsid w:val="003E147B"/>
    <w:rsid w:val="003E24CA"/>
    <w:rsid w:val="003E2934"/>
    <w:rsid w:val="003E34B1"/>
    <w:rsid w:val="003E3541"/>
    <w:rsid w:val="003E37D7"/>
    <w:rsid w:val="003E4917"/>
    <w:rsid w:val="003E4CF3"/>
    <w:rsid w:val="003E62FA"/>
    <w:rsid w:val="003E65C7"/>
    <w:rsid w:val="003E713F"/>
    <w:rsid w:val="003E7384"/>
    <w:rsid w:val="003F0583"/>
    <w:rsid w:val="003F0E6C"/>
    <w:rsid w:val="003F1358"/>
    <w:rsid w:val="003F1A43"/>
    <w:rsid w:val="003F1B65"/>
    <w:rsid w:val="003F1EC0"/>
    <w:rsid w:val="003F2655"/>
    <w:rsid w:val="003F27FB"/>
    <w:rsid w:val="003F3B8F"/>
    <w:rsid w:val="003F4A34"/>
    <w:rsid w:val="003F5A57"/>
    <w:rsid w:val="003F5CE2"/>
    <w:rsid w:val="003F5E0D"/>
    <w:rsid w:val="003F6361"/>
    <w:rsid w:val="003F6532"/>
    <w:rsid w:val="003F699D"/>
    <w:rsid w:val="003F6A73"/>
    <w:rsid w:val="00400AF7"/>
    <w:rsid w:val="0040114C"/>
    <w:rsid w:val="00401C14"/>
    <w:rsid w:val="00402953"/>
    <w:rsid w:val="00403410"/>
    <w:rsid w:val="004038F9"/>
    <w:rsid w:val="00404337"/>
    <w:rsid w:val="004049B0"/>
    <w:rsid w:val="00404F5B"/>
    <w:rsid w:val="00405347"/>
    <w:rsid w:val="004056F0"/>
    <w:rsid w:val="0040589D"/>
    <w:rsid w:val="004058B6"/>
    <w:rsid w:val="004063AD"/>
    <w:rsid w:val="004065C2"/>
    <w:rsid w:val="0040668E"/>
    <w:rsid w:val="00406C75"/>
    <w:rsid w:val="00406F55"/>
    <w:rsid w:val="00407813"/>
    <w:rsid w:val="00407BEF"/>
    <w:rsid w:val="00410460"/>
    <w:rsid w:val="00410A70"/>
    <w:rsid w:val="00410E5B"/>
    <w:rsid w:val="00411099"/>
    <w:rsid w:val="0041190D"/>
    <w:rsid w:val="0041234D"/>
    <w:rsid w:val="00412487"/>
    <w:rsid w:val="0041280F"/>
    <w:rsid w:val="00412E04"/>
    <w:rsid w:val="00412F3B"/>
    <w:rsid w:val="0041312A"/>
    <w:rsid w:val="004157FC"/>
    <w:rsid w:val="00415858"/>
    <w:rsid w:val="00415D5A"/>
    <w:rsid w:val="00416431"/>
    <w:rsid w:val="004171FA"/>
    <w:rsid w:val="004172F6"/>
    <w:rsid w:val="0041752C"/>
    <w:rsid w:val="00417BE3"/>
    <w:rsid w:val="004200B2"/>
    <w:rsid w:val="004202A0"/>
    <w:rsid w:val="004208D3"/>
    <w:rsid w:val="00420DAC"/>
    <w:rsid w:val="004211D2"/>
    <w:rsid w:val="00422A82"/>
    <w:rsid w:val="00422F6D"/>
    <w:rsid w:val="00423045"/>
    <w:rsid w:val="00423BA3"/>
    <w:rsid w:val="00423BD0"/>
    <w:rsid w:val="00423FBA"/>
    <w:rsid w:val="00425037"/>
    <w:rsid w:val="00425860"/>
    <w:rsid w:val="004259E6"/>
    <w:rsid w:val="00425B14"/>
    <w:rsid w:val="0042728D"/>
    <w:rsid w:val="00427751"/>
    <w:rsid w:val="0042793C"/>
    <w:rsid w:val="00427A23"/>
    <w:rsid w:val="00427E01"/>
    <w:rsid w:val="00427F25"/>
    <w:rsid w:val="004301A7"/>
    <w:rsid w:val="0043079B"/>
    <w:rsid w:val="00430FE0"/>
    <w:rsid w:val="00431444"/>
    <w:rsid w:val="00431658"/>
    <w:rsid w:val="00431727"/>
    <w:rsid w:val="00433426"/>
    <w:rsid w:val="00433E0A"/>
    <w:rsid w:val="00434163"/>
    <w:rsid w:val="0043479D"/>
    <w:rsid w:val="00435B54"/>
    <w:rsid w:val="00435FF9"/>
    <w:rsid w:val="0043697F"/>
    <w:rsid w:val="0043745A"/>
    <w:rsid w:val="00440322"/>
    <w:rsid w:val="004403E6"/>
    <w:rsid w:val="004408AE"/>
    <w:rsid w:val="004428C3"/>
    <w:rsid w:val="0044302B"/>
    <w:rsid w:val="00443AC6"/>
    <w:rsid w:val="00445804"/>
    <w:rsid w:val="00445983"/>
    <w:rsid w:val="00445ADA"/>
    <w:rsid w:val="00447102"/>
    <w:rsid w:val="00447686"/>
    <w:rsid w:val="00447CB6"/>
    <w:rsid w:val="00447E75"/>
    <w:rsid w:val="00450C15"/>
    <w:rsid w:val="004519B3"/>
    <w:rsid w:val="0045378E"/>
    <w:rsid w:val="00453E30"/>
    <w:rsid w:val="00454696"/>
    <w:rsid w:val="0045469E"/>
    <w:rsid w:val="00454BF0"/>
    <w:rsid w:val="004554DF"/>
    <w:rsid w:val="00455995"/>
    <w:rsid w:val="00457BB4"/>
    <w:rsid w:val="00457D28"/>
    <w:rsid w:val="00457FC8"/>
    <w:rsid w:val="004604EB"/>
    <w:rsid w:val="00460DB7"/>
    <w:rsid w:val="00460EBF"/>
    <w:rsid w:val="00461B27"/>
    <w:rsid w:val="00462679"/>
    <w:rsid w:val="0046289E"/>
    <w:rsid w:val="00463913"/>
    <w:rsid w:val="00470FD1"/>
    <w:rsid w:val="004718AC"/>
    <w:rsid w:val="00471BA7"/>
    <w:rsid w:val="00475BC9"/>
    <w:rsid w:val="00476997"/>
    <w:rsid w:val="00476C83"/>
    <w:rsid w:val="0047796E"/>
    <w:rsid w:val="004801A9"/>
    <w:rsid w:val="00480F9B"/>
    <w:rsid w:val="00481406"/>
    <w:rsid w:val="004823ED"/>
    <w:rsid w:val="004827EB"/>
    <w:rsid w:val="00482CA8"/>
    <w:rsid w:val="0048337D"/>
    <w:rsid w:val="00483BC0"/>
    <w:rsid w:val="0048445E"/>
    <w:rsid w:val="00484611"/>
    <w:rsid w:val="00484CAE"/>
    <w:rsid w:val="00484EF5"/>
    <w:rsid w:val="00485063"/>
    <w:rsid w:val="00485B12"/>
    <w:rsid w:val="00486B8D"/>
    <w:rsid w:val="004872E4"/>
    <w:rsid w:val="00487526"/>
    <w:rsid w:val="004876C6"/>
    <w:rsid w:val="00487BA5"/>
    <w:rsid w:val="00490426"/>
    <w:rsid w:val="0049059A"/>
    <w:rsid w:val="00490ECC"/>
    <w:rsid w:val="0049137F"/>
    <w:rsid w:val="00491596"/>
    <w:rsid w:val="004919F1"/>
    <w:rsid w:val="00491C83"/>
    <w:rsid w:val="0049560A"/>
    <w:rsid w:val="0049561E"/>
    <w:rsid w:val="00496A88"/>
    <w:rsid w:val="0049734C"/>
    <w:rsid w:val="00497BAB"/>
    <w:rsid w:val="004A19B6"/>
    <w:rsid w:val="004A1E19"/>
    <w:rsid w:val="004A1EEF"/>
    <w:rsid w:val="004A3CF6"/>
    <w:rsid w:val="004A3ED0"/>
    <w:rsid w:val="004A3FAA"/>
    <w:rsid w:val="004A4636"/>
    <w:rsid w:val="004A4928"/>
    <w:rsid w:val="004A4F3A"/>
    <w:rsid w:val="004A520B"/>
    <w:rsid w:val="004A5BDF"/>
    <w:rsid w:val="004A6369"/>
    <w:rsid w:val="004A7F97"/>
    <w:rsid w:val="004B0AC2"/>
    <w:rsid w:val="004B0E14"/>
    <w:rsid w:val="004B1344"/>
    <w:rsid w:val="004B17D0"/>
    <w:rsid w:val="004B1813"/>
    <w:rsid w:val="004B1F60"/>
    <w:rsid w:val="004B2822"/>
    <w:rsid w:val="004B2980"/>
    <w:rsid w:val="004B2E72"/>
    <w:rsid w:val="004B3B48"/>
    <w:rsid w:val="004B40D5"/>
    <w:rsid w:val="004B4757"/>
    <w:rsid w:val="004B549F"/>
    <w:rsid w:val="004B5571"/>
    <w:rsid w:val="004B55FD"/>
    <w:rsid w:val="004B5ED3"/>
    <w:rsid w:val="004B604D"/>
    <w:rsid w:val="004B62D7"/>
    <w:rsid w:val="004B677E"/>
    <w:rsid w:val="004B6D35"/>
    <w:rsid w:val="004B7FE9"/>
    <w:rsid w:val="004C0135"/>
    <w:rsid w:val="004C1E7A"/>
    <w:rsid w:val="004C304F"/>
    <w:rsid w:val="004C3A25"/>
    <w:rsid w:val="004C3C59"/>
    <w:rsid w:val="004C524A"/>
    <w:rsid w:val="004C548F"/>
    <w:rsid w:val="004C5760"/>
    <w:rsid w:val="004C5F85"/>
    <w:rsid w:val="004C6233"/>
    <w:rsid w:val="004C6441"/>
    <w:rsid w:val="004C6557"/>
    <w:rsid w:val="004C6A71"/>
    <w:rsid w:val="004C6CAF"/>
    <w:rsid w:val="004C6FA8"/>
    <w:rsid w:val="004C7E4D"/>
    <w:rsid w:val="004D0F61"/>
    <w:rsid w:val="004D1002"/>
    <w:rsid w:val="004D1393"/>
    <w:rsid w:val="004D1E45"/>
    <w:rsid w:val="004D22A8"/>
    <w:rsid w:val="004D315E"/>
    <w:rsid w:val="004D527E"/>
    <w:rsid w:val="004D5AAB"/>
    <w:rsid w:val="004D5ADD"/>
    <w:rsid w:val="004D5B25"/>
    <w:rsid w:val="004D68EA"/>
    <w:rsid w:val="004D726A"/>
    <w:rsid w:val="004D7837"/>
    <w:rsid w:val="004E04D4"/>
    <w:rsid w:val="004E141B"/>
    <w:rsid w:val="004E1AF2"/>
    <w:rsid w:val="004E27A3"/>
    <w:rsid w:val="004E2905"/>
    <w:rsid w:val="004E3BD5"/>
    <w:rsid w:val="004E4C4C"/>
    <w:rsid w:val="004E59A8"/>
    <w:rsid w:val="004E6463"/>
    <w:rsid w:val="004E7067"/>
    <w:rsid w:val="004F00AD"/>
    <w:rsid w:val="004F05E2"/>
    <w:rsid w:val="004F0616"/>
    <w:rsid w:val="004F12CF"/>
    <w:rsid w:val="004F1317"/>
    <w:rsid w:val="004F14AF"/>
    <w:rsid w:val="004F178D"/>
    <w:rsid w:val="004F19E2"/>
    <w:rsid w:val="004F1F1D"/>
    <w:rsid w:val="004F22AF"/>
    <w:rsid w:val="004F3BEC"/>
    <w:rsid w:val="004F3D52"/>
    <w:rsid w:val="004F3D76"/>
    <w:rsid w:val="004F444E"/>
    <w:rsid w:val="004F4E5A"/>
    <w:rsid w:val="004F559F"/>
    <w:rsid w:val="004F566B"/>
    <w:rsid w:val="004F5820"/>
    <w:rsid w:val="004F5925"/>
    <w:rsid w:val="004F596F"/>
    <w:rsid w:val="004F5A3A"/>
    <w:rsid w:val="004F5CC0"/>
    <w:rsid w:val="004F6099"/>
    <w:rsid w:val="00500089"/>
    <w:rsid w:val="00500202"/>
    <w:rsid w:val="00500515"/>
    <w:rsid w:val="00500EDF"/>
    <w:rsid w:val="0050190F"/>
    <w:rsid w:val="00501B25"/>
    <w:rsid w:val="00501E1F"/>
    <w:rsid w:val="005023BA"/>
    <w:rsid w:val="00502F74"/>
    <w:rsid w:val="00503FD2"/>
    <w:rsid w:val="00504E29"/>
    <w:rsid w:val="00505745"/>
    <w:rsid w:val="00506315"/>
    <w:rsid w:val="00506AFF"/>
    <w:rsid w:val="00506D44"/>
    <w:rsid w:val="00507BD4"/>
    <w:rsid w:val="00507F2C"/>
    <w:rsid w:val="005107B2"/>
    <w:rsid w:val="00510C3C"/>
    <w:rsid w:val="00510F1F"/>
    <w:rsid w:val="005110DD"/>
    <w:rsid w:val="0051280B"/>
    <w:rsid w:val="00513061"/>
    <w:rsid w:val="00513461"/>
    <w:rsid w:val="0051394E"/>
    <w:rsid w:val="00514107"/>
    <w:rsid w:val="00514CFB"/>
    <w:rsid w:val="00515C75"/>
    <w:rsid w:val="00516728"/>
    <w:rsid w:val="00516A59"/>
    <w:rsid w:val="00517065"/>
    <w:rsid w:val="0052121C"/>
    <w:rsid w:val="005212FC"/>
    <w:rsid w:val="005218DA"/>
    <w:rsid w:val="00522364"/>
    <w:rsid w:val="0052297D"/>
    <w:rsid w:val="005233EC"/>
    <w:rsid w:val="00523620"/>
    <w:rsid w:val="00524DB8"/>
    <w:rsid w:val="005255E0"/>
    <w:rsid w:val="00526BB8"/>
    <w:rsid w:val="00526BE0"/>
    <w:rsid w:val="00526F20"/>
    <w:rsid w:val="00530285"/>
    <w:rsid w:val="00531736"/>
    <w:rsid w:val="00531B43"/>
    <w:rsid w:val="00531BD1"/>
    <w:rsid w:val="00531CFF"/>
    <w:rsid w:val="0053308E"/>
    <w:rsid w:val="00533361"/>
    <w:rsid w:val="00533919"/>
    <w:rsid w:val="00533E2C"/>
    <w:rsid w:val="005342D7"/>
    <w:rsid w:val="005359A6"/>
    <w:rsid w:val="00535BFF"/>
    <w:rsid w:val="00536146"/>
    <w:rsid w:val="0053653A"/>
    <w:rsid w:val="00536B56"/>
    <w:rsid w:val="00536C64"/>
    <w:rsid w:val="00537D17"/>
    <w:rsid w:val="00541795"/>
    <w:rsid w:val="00541841"/>
    <w:rsid w:val="005432CB"/>
    <w:rsid w:val="005433FF"/>
    <w:rsid w:val="0054349F"/>
    <w:rsid w:val="00543BF2"/>
    <w:rsid w:val="00545152"/>
    <w:rsid w:val="00545AC9"/>
    <w:rsid w:val="0054609F"/>
    <w:rsid w:val="005462E0"/>
    <w:rsid w:val="005462ED"/>
    <w:rsid w:val="0054648D"/>
    <w:rsid w:val="00547023"/>
    <w:rsid w:val="0055006D"/>
    <w:rsid w:val="00551621"/>
    <w:rsid w:val="00551AA5"/>
    <w:rsid w:val="00552EA8"/>
    <w:rsid w:val="00552F63"/>
    <w:rsid w:val="0055364A"/>
    <w:rsid w:val="005537C4"/>
    <w:rsid w:val="005538B3"/>
    <w:rsid w:val="00553F76"/>
    <w:rsid w:val="00554BC4"/>
    <w:rsid w:val="00554EA9"/>
    <w:rsid w:val="00555253"/>
    <w:rsid w:val="0055532A"/>
    <w:rsid w:val="005561F7"/>
    <w:rsid w:val="00556217"/>
    <w:rsid w:val="00556C13"/>
    <w:rsid w:val="00557729"/>
    <w:rsid w:val="00557AFD"/>
    <w:rsid w:val="005600FE"/>
    <w:rsid w:val="005606E7"/>
    <w:rsid w:val="005612FF"/>
    <w:rsid w:val="00561C26"/>
    <w:rsid w:val="00561ECC"/>
    <w:rsid w:val="00563228"/>
    <w:rsid w:val="00564E79"/>
    <w:rsid w:val="005651A3"/>
    <w:rsid w:val="0057086D"/>
    <w:rsid w:val="00570C91"/>
    <w:rsid w:val="0057137C"/>
    <w:rsid w:val="005723D8"/>
    <w:rsid w:val="00572677"/>
    <w:rsid w:val="00572FC4"/>
    <w:rsid w:val="005730FB"/>
    <w:rsid w:val="0057316E"/>
    <w:rsid w:val="005738CA"/>
    <w:rsid w:val="00573CEC"/>
    <w:rsid w:val="00574500"/>
    <w:rsid w:val="005746B3"/>
    <w:rsid w:val="0057482A"/>
    <w:rsid w:val="00574CAB"/>
    <w:rsid w:val="00575BC6"/>
    <w:rsid w:val="005764F7"/>
    <w:rsid w:val="00576B7C"/>
    <w:rsid w:val="00580126"/>
    <w:rsid w:val="00580C89"/>
    <w:rsid w:val="00580D89"/>
    <w:rsid w:val="00581059"/>
    <w:rsid w:val="005815DA"/>
    <w:rsid w:val="00581CCC"/>
    <w:rsid w:val="00581CEF"/>
    <w:rsid w:val="00582A2F"/>
    <w:rsid w:val="0058415D"/>
    <w:rsid w:val="005846D8"/>
    <w:rsid w:val="00584E4A"/>
    <w:rsid w:val="005851F3"/>
    <w:rsid w:val="0058525E"/>
    <w:rsid w:val="00585DC8"/>
    <w:rsid w:val="005877ED"/>
    <w:rsid w:val="0059078F"/>
    <w:rsid w:val="00594021"/>
    <w:rsid w:val="0059414A"/>
    <w:rsid w:val="00594627"/>
    <w:rsid w:val="005950DC"/>
    <w:rsid w:val="00595AF0"/>
    <w:rsid w:val="00596119"/>
    <w:rsid w:val="00597802"/>
    <w:rsid w:val="005A00B8"/>
    <w:rsid w:val="005A1710"/>
    <w:rsid w:val="005A2586"/>
    <w:rsid w:val="005A288E"/>
    <w:rsid w:val="005A2B71"/>
    <w:rsid w:val="005A301A"/>
    <w:rsid w:val="005A3E8B"/>
    <w:rsid w:val="005A42AA"/>
    <w:rsid w:val="005A59B9"/>
    <w:rsid w:val="005A5E1B"/>
    <w:rsid w:val="005A63D6"/>
    <w:rsid w:val="005A683A"/>
    <w:rsid w:val="005A785F"/>
    <w:rsid w:val="005B03BC"/>
    <w:rsid w:val="005B04AF"/>
    <w:rsid w:val="005B0B32"/>
    <w:rsid w:val="005B105C"/>
    <w:rsid w:val="005B17BF"/>
    <w:rsid w:val="005B189E"/>
    <w:rsid w:val="005B1D6A"/>
    <w:rsid w:val="005B1E0E"/>
    <w:rsid w:val="005B23E6"/>
    <w:rsid w:val="005B2A24"/>
    <w:rsid w:val="005B3032"/>
    <w:rsid w:val="005B4273"/>
    <w:rsid w:val="005B472D"/>
    <w:rsid w:val="005B49C9"/>
    <w:rsid w:val="005B4A45"/>
    <w:rsid w:val="005B5009"/>
    <w:rsid w:val="005B616C"/>
    <w:rsid w:val="005B6926"/>
    <w:rsid w:val="005B6AE1"/>
    <w:rsid w:val="005B7336"/>
    <w:rsid w:val="005B79EB"/>
    <w:rsid w:val="005C1191"/>
    <w:rsid w:val="005C15B3"/>
    <w:rsid w:val="005C3819"/>
    <w:rsid w:val="005C39A8"/>
    <w:rsid w:val="005C4BC4"/>
    <w:rsid w:val="005C510C"/>
    <w:rsid w:val="005C616B"/>
    <w:rsid w:val="005C626F"/>
    <w:rsid w:val="005C714F"/>
    <w:rsid w:val="005C754E"/>
    <w:rsid w:val="005C7725"/>
    <w:rsid w:val="005C783A"/>
    <w:rsid w:val="005C7E1E"/>
    <w:rsid w:val="005C7FEB"/>
    <w:rsid w:val="005D0828"/>
    <w:rsid w:val="005D0C45"/>
    <w:rsid w:val="005D12B2"/>
    <w:rsid w:val="005D1B0F"/>
    <w:rsid w:val="005D283E"/>
    <w:rsid w:val="005D3424"/>
    <w:rsid w:val="005D399E"/>
    <w:rsid w:val="005D3C6B"/>
    <w:rsid w:val="005D3E02"/>
    <w:rsid w:val="005D44FF"/>
    <w:rsid w:val="005D53DF"/>
    <w:rsid w:val="005D53E1"/>
    <w:rsid w:val="005D53F0"/>
    <w:rsid w:val="005D5CDC"/>
    <w:rsid w:val="005D5F2F"/>
    <w:rsid w:val="005D6048"/>
    <w:rsid w:val="005D6AD1"/>
    <w:rsid w:val="005D6F32"/>
    <w:rsid w:val="005D767B"/>
    <w:rsid w:val="005E0156"/>
    <w:rsid w:val="005E21CB"/>
    <w:rsid w:val="005E2380"/>
    <w:rsid w:val="005E29B5"/>
    <w:rsid w:val="005E2B57"/>
    <w:rsid w:val="005E4C27"/>
    <w:rsid w:val="005E543B"/>
    <w:rsid w:val="005E57F9"/>
    <w:rsid w:val="005E6283"/>
    <w:rsid w:val="005E6387"/>
    <w:rsid w:val="005E6D8E"/>
    <w:rsid w:val="005E752D"/>
    <w:rsid w:val="005E7588"/>
    <w:rsid w:val="005E765C"/>
    <w:rsid w:val="005E7776"/>
    <w:rsid w:val="005E7F7E"/>
    <w:rsid w:val="005F025C"/>
    <w:rsid w:val="005F041F"/>
    <w:rsid w:val="005F0A4F"/>
    <w:rsid w:val="005F1754"/>
    <w:rsid w:val="005F1DA3"/>
    <w:rsid w:val="005F256D"/>
    <w:rsid w:val="005F27D1"/>
    <w:rsid w:val="005F2CCA"/>
    <w:rsid w:val="005F3591"/>
    <w:rsid w:val="005F3A9F"/>
    <w:rsid w:val="005F4241"/>
    <w:rsid w:val="005F4574"/>
    <w:rsid w:val="005F4E3B"/>
    <w:rsid w:val="005F5657"/>
    <w:rsid w:val="005F56FF"/>
    <w:rsid w:val="005F5848"/>
    <w:rsid w:val="005F5CD4"/>
    <w:rsid w:val="005F600C"/>
    <w:rsid w:val="005F6D85"/>
    <w:rsid w:val="005F785C"/>
    <w:rsid w:val="005F78BA"/>
    <w:rsid w:val="00600284"/>
    <w:rsid w:val="006008F2"/>
    <w:rsid w:val="00602A5F"/>
    <w:rsid w:val="00602DA4"/>
    <w:rsid w:val="0060312B"/>
    <w:rsid w:val="006035E1"/>
    <w:rsid w:val="00603907"/>
    <w:rsid w:val="00603C05"/>
    <w:rsid w:val="00603C49"/>
    <w:rsid w:val="00605E36"/>
    <w:rsid w:val="00606192"/>
    <w:rsid w:val="006061AA"/>
    <w:rsid w:val="00606D0A"/>
    <w:rsid w:val="00606E56"/>
    <w:rsid w:val="006071A1"/>
    <w:rsid w:val="0060787A"/>
    <w:rsid w:val="006109AD"/>
    <w:rsid w:val="00611A8B"/>
    <w:rsid w:val="00611C92"/>
    <w:rsid w:val="00611DD7"/>
    <w:rsid w:val="00612F16"/>
    <w:rsid w:val="006130DD"/>
    <w:rsid w:val="006139B1"/>
    <w:rsid w:val="00614130"/>
    <w:rsid w:val="00615504"/>
    <w:rsid w:val="006167E2"/>
    <w:rsid w:val="00616D0F"/>
    <w:rsid w:val="00616DF3"/>
    <w:rsid w:val="00617158"/>
    <w:rsid w:val="00617EF7"/>
    <w:rsid w:val="0062005B"/>
    <w:rsid w:val="00620912"/>
    <w:rsid w:val="00620B98"/>
    <w:rsid w:val="00620CB1"/>
    <w:rsid w:val="0062112B"/>
    <w:rsid w:val="00621376"/>
    <w:rsid w:val="006223C0"/>
    <w:rsid w:val="00622A4A"/>
    <w:rsid w:val="006232F8"/>
    <w:rsid w:val="0062402D"/>
    <w:rsid w:val="00624DC7"/>
    <w:rsid w:val="0062582B"/>
    <w:rsid w:val="006268A6"/>
    <w:rsid w:val="00627C48"/>
    <w:rsid w:val="00627FA1"/>
    <w:rsid w:val="0063034B"/>
    <w:rsid w:val="00631115"/>
    <w:rsid w:val="00631744"/>
    <w:rsid w:val="00631CBC"/>
    <w:rsid w:val="006323F8"/>
    <w:rsid w:val="00633B1E"/>
    <w:rsid w:val="00634022"/>
    <w:rsid w:val="00634724"/>
    <w:rsid w:val="006349C7"/>
    <w:rsid w:val="006358AB"/>
    <w:rsid w:val="00635D4A"/>
    <w:rsid w:val="00636649"/>
    <w:rsid w:val="00636F2F"/>
    <w:rsid w:val="00637C39"/>
    <w:rsid w:val="0064073F"/>
    <w:rsid w:val="0064140E"/>
    <w:rsid w:val="006414C0"/>
    <w:rsid w:val="00643D9F"/>
    <w:rsid w:val="006453A8"/>
    <w:rsid w:val="00646685"/>
    <w:rsid w:val="006466BE"/>
    <w:rsid w:val="00646EAE"/>
    <w:rsid w:val="00647407"/>
    <w:rsid w:val="0065234C"/>
    <w:rsid w:val="00653212"/>
    <w:rsid w:val="0065329A"/>
    <w:rsid w:val="006538F0"/>
    <w:rsid w:val="00654E62"/>
    <w:rsid w:val="00655236"/>
    <w:rsid w:val="006559F0"/>
    <w:rsid w:val="006562F7"/>
    <w:rsid w:val="00656982"/>
    <w:rsid w:val="00657285"/>
    <w:rsid w:val="00660373"/>
    <w:rsid w:val="006603C7"/>
    <w:rsid w:val="00660CF7"/>
    <w:rsid w:val="00660F85"/>
    <w:rsid w:val="00662011"/>
    <w:rsid w:val="0066258F"/>
    <w:rsid w:val="006625EE"/>
    <w:rsid w:val="0066491C"/>
    <w:rsid w:val="00665074"/>
    <w:rsid w:val="00665588"/>
    <w:rsid w:val="0066562C"/>
    <w:rsid w:val="006667E7"/>
    <w:rsid w:val="006674BC"/>
    <w:rsid w:val="00667703"/>
    <w:rsid w:val="00667977"/>
    <w:rsid w:val="006700F8"/>
    <w:rsid w:val="00670405"/>
    <w:rsid w:val="0067127C"/>
    <w:rsid w:val="0067144C"/>
    <w:rsid w:val="00672091"/>
    <w:rsid w:val="006723BD"/>
    <w:rsid w:val="006723BE"/>
    <w:rsid w:val="00672471"/>
    <w:rsid w:val="006733BD"/>
    <w:rsid w:val="00673EB7"/>
    <w:rsid w:val="00673F23"/>
    <w:rsid w:val="00675075"/>
    <w:rsid w:val="00675FE9"/>
    <w:rsid w:val="006760DD"/>
    <w:rsid w:val="00677C09"/>
    <w:rsid w:val="00677C4C"/>
    <w:rsid w:val="006804A5"/>
    <w:rsid w:val="00680F14"/>
    <w:rsid w:val="0068165A"/>
    <w:rsid w:val="006819DA"/>
    <w:rsid w:val="00681CA7"/>
    <w:rsid w:val="00681CD2"/>
    <w:rsid w:val="00683221"/>
    <w:rsid w:val="0068373E"/>
    <w:rsid w:val="00684192"/>
    <w:rsid w:val="006843E3"/>
    <w:rsid w:val="006844BB"/>
    <w:rsid w:val="00684E2D"/>
    <w:rsid w:val="00684F8A"/>
    <w:rsid w:val="00685882"/>
    <w:rsid w:val="00685D6C"/>
    <w:rsid w:val="00685E58"/>
    <w:rsid w:val="0068626A"/>
    <w:rsid w:val="0068724E"/>
    <w:rsid w:val="006906AA"/>
    <w:rsid w:val="00691E9E"/>
    <w:rsid w:val="00693207"/>
    <w:rsid w:val="006945B3"/>
    <w:rsid w:val="006945D7"/>
    <w:rsid w:val="00694C30"/>
    <w:rsid w:val="00694E36"/>
    <w:rsid w:val="0069536B"/>
    <w:rsid w:val="00695AEE"/>
    <w:rsid w:val="00696A89"/>
    <w:rsid w:val="00696E7B"/>
    <w:rsid w:val="00697530"/>
    <w:rsid w:val="0069770C"/>
    <w:rsid w:val="00697DA1"/>
    <w:rsid w:val="00697EAD"/>
    <w:rsid w:val="006A0055"/>
    <w:rsid w:val="006A00C8"/>
    <w:rsid w:val="006A017A"/>
    <w:rsid w:val="006A01F4"/>
    <w:rsid w:val="006A1A81"/>
    <w:rsid w:val="006A1CC2"/>
    <w:rsid w:val="006A1EDA"/>
    <w:rsid w:val="006A2BDA"/>
    <w:rsid w:val="006A3391"/>
    <w:rsid w:val="006A3720"/>
    <w:rsid w:val="006A42A2"/>
    <w:rsid w:val="006A4C38"/>
    <w:rsid w:val="006A5DD8"/>
    <w:rsid w:val="006A5E68"/>
    <w:rsid w:val="006A7D6D"/>
    <w:rsid w:val="006B0928"/>
    <w:rsid w:val="006B1F0E"/>
    <w:rsid w:val="006B2023"/>
    <w:rsid w:val="006B24C1"/>
    <w:rsid w:val="006B2976"/>
    <w:rsid w:val="006B3230"/>
    <w:rsid w:val="006B3C18"/>
    <w:rsid w:val="006B47F3"/>
    <w:rsid w:val="006B4D2B"/>
    <w:rsid w:val="006B5077"/>
    <w:rsid w:val="006B5B54"/>
    <w:rsid w:val="006B5CE8"/>
    <w:rsid w:val="006B64D6"/>
    <w:rsid w:val="006B6BA3"/>
    <w:rsid w:val="006B79A2"/>
    <w:rsid w:val="006C07BA"/>
    <w:rsid w:val="006C0DE6"/>
    <w:rsid w:val="006C1128"/>
    <w:rsid w:val="006C25C5"/>
    <w:rsid w:val="006C2E77"/>
    <w:rsid w:val="006C2EF9"/>
    <w:rsid w:val="006C3723"/>
    <w:rsid w:val="006C38EB"/>
    <w:rsid w:val="006C478C"/>
    <w:rsid w:val="006C4797"/>
    <w:rsid w:val="006C5076"/>
    <w:rsid w:val="006C57F8"/>
    <w:rsid w:val="006C5FF2"/>
    <w:rsid w:val="006C7150"/>
    <w:rsid w:val="006C7428"/>
    <w:rsid w:val="006C7D1A"/>
    <w:rsid w:val="006C7F28"/>
    <w:rsid w:val="006D0DF3"/>
    <w:rsid w:val="006D0EBF"/>
    <w:rsid w:val="006D10ED"/>
    <w:rsid w:val="006D14C4"/>
    <w:rsid w:val="006D1C6B"/>
    <w:rsid w:val="006D20BF"/>
    <w:rsid w:val="006D43EC"/>
    <w:rsid w:val="006D44DC"/>
    <w:rsid w:val="006D47B5"/>
    <w:rsid w:val="006D4AED"/>
    <w:rsid w:val="006D4E08"/>
    <w:rsid w:val="006D5919"/>
    <w:rsid w:val="006D5DFF"/>
    <w:rsid w:val="006D66CE"/>
    <w:rsid w:val="006D680B"/>
    <w:rsid w:val="006D6DCB"/>
    <w:rsid w:val="006D6F9E"/>
    <w:rsid w:val="006D7616"/>
    <w:rsid w:val="006D7A4F"/>
    <w:rsid w:val="006D7BB3"/>
    <w:rsid w:val="006D7DE5"/>
    <w:rsid w:val="006D7F0D"/>
    <w:rsid w:val="006E0256"/>
    <w:rsid w:val="006E02E9"/>
    <w:rsid w:val="006E0C96"/>
    <w:rsid w:val="006E1832"/>
    <w:rsid w:val="006E2687"/>
    <w:rsid w:val="006E2A02"/>
    <w:rsid w:val="006E2D19"/>
    <w:rsid w:val="006E3663"/>
    <w:rsid w:val="006E3B57"/>
    <w:rsid w:val="006E47B9"/>
    <w:rsid w:val="006E49C4"/>
    <w:rsid w:val="006E4F84"/>
    <w:rsid w:val="006E56DA"/>
    <w:rsid w:val="006E5AD2"/>
    <w:rsid w:val="006E6902"/>
    <w:rsid w:val="006E6E25"/>
    <w:rsid w:val="006E6EEE"/>
    <w:rsid w:val="006E7651"/>
    <w:rsid w:val="006E7F8F"/>
    <w:rsid w:val="006F051E"/>
    <w:rsid w:val="006F0D04"/>
    <w:rsid w:val="006F0E87"/>
    <w:rsid w:val="006F10BF"/>
    <w:rsid w:val="006F1D4C"/>
    <w:rsid w:val="006F20CC"/>
    <w:rsid w:val="006F25C5"/>
    <w:rsid w:val="006F2AAC"/>
    <w:rsid w:val="006F3576"/>
    <w:rsid w:val="006F3EB6"/>
    <w:rsid w:val="006F6051"/>
    <w:rsid w:val="006F6789"/>
    <w:rsid w:val="006F6E4C"/>
    <w:rsid w:val="006F7502"/>
    <w:rsid w:val="006F7EB6"/>
    <w:rsid w:val="006F7FCC"/>
    <w:rsid w:val="00700193"/>
    <w:rsid w:val="007003FE"/>
    <w:rsid w:val="007004C2"/>
    <w:rsid w:val="00700AC0"/>
    <w:rsid w:val="00701365"/>
    <w:rsid w:val="007030F2"/>
    <w:rsid w:val="007033C2"/>
    <w:rsid w:val="00704267"/>
    <w:rsid w:val="00704978"/>
    <w:rsid w:val="0070517A"/>
    <w:rsid w:val="00706221"/>
    <w:rsid w:val="00707333"/>
    <w:rsid w:val="00707F62"/>
    <w:rsid w:val="0071094F"/>
    <w:rsid w:val="00710DAE"/>
    <w:rsid w:val="00711318"/>
    <w:rsid w:val="007114BD"/>
    <w:rsid w:val="00712309"/>
    <w:rsid w:val="0071293E"/>
    <w:rsid w:val="00712CDA"/>
    <w:rsid w:val="00713130"/>
    <w:rsid w:val="007135C9"/>
    <w:rsid w:val="00713683"/>
    <w:rsid w:val="007146F9"/>
    <w:rsid w:val="00714991"/>
    <w:rsid w:val="00714FAE"/>
    <w:rsid w:val="00715734"/>
    <w:rsid w:val="00716AB6"/>
    <w:rsid w:val="00716DA2"/>
    <w:rsid w:val="00717864"/>
    <w:rsid w:val="00717C8A"/>
    <w:rsid w:val="007223BB"/>
    <w:rsid w:val="00723044"/>
    <w:rsid w:val="007230ED"/>
    <w:rsid w:val="007239CF"/>
    <w:rsid w:val="007248C6"/>
    <w:rsid w:val="007255BA"/>
    <w:rsid w:val="00727352"/>
    <w:rsid w:val="00727913"/>
    <w:rsid w:val="007279FD"/>
    <w:rsid w:val="007300FD"/>
    <w:rsid w:val="00730FF2"/>
    <w:rsid w:val="0073100F"/>
    <w:rsid w:val="00731A02"/>
    <w:rsid w:val="0073254D"/>
    <w:rsid w:val="0073263F"/>
    <w:rsid w:val="00735CDC"/>
    <w:rsid w:val="0073630E"/>
    <w:rsid w:val="007363E6"/>
    <w:rsid w:val="00736DFF"/>
    <w:rsid w:val="00736E23"/>
    <w:rsid w:val="007403B9"/>
    <w:rsid w:val="00740676"/>
    <w:rsid w:val="00740709"/>
    <w:rsid w:val="00740BAE"/>
    <w:rsid w:val="007419D4"/>
    <w:rsid w:val="00741D1F"/>
    <w:rsid w:val="00741FE1"/>
    <w:rsid w:val="007429B0"/>
    <w:rsid w:val="00743D8D"/>
    <w:rsid w:val="0074456B"/>
    <w:rsid w:val="00744E87"/>
    <w:rsid w:val="00746F92"/>
    <w:rsid w:val="00747867"/>
    <w:rsid w:val="00747A1F"/>
    <w:rsid w:val="00747B78"/>
    <w:rsid w:val="00747FD6"/>
    <w:rsid w:val="00750842"/>
    <w:rsid w:val="007518EA"/>
    <w:rsid w:val="00751A57"/>
    <w:rsid w:val="0075206B"/>
    <w:rsid w:val="00752A14"/>
    <w:rsid w:val="00753113"/>
    <w:rsid w:val="007537B7"/>
    <w:rsid w:val="00754755"/>
    <w:rsid w:val="00754B26"/>
    <w:rsid w:val="0075602D"/>
    <w:rsid w:val="0075610C"/>
    <w:rsid w:val="00756C3A"/>
    <w:rsid w:val="00756F6C"/>
    <w:rsid w:val="007616DB"/>
    <w:rsid w:val="007629B8"/>
    <w:rsid w:val="00762E6B"/>
    <w:rsid w:val="007638DA"/>
    <w:rsid w:val="00763EA9"/>
    <w:rsid w:val="0076429F"/>
    <w:rsid w:val="0076576F"/>
    <w:rsid w:val="00766497"/>
    <w:rsid w:val="00767441"/>
    <w:rsid w:val="00767EE3"/>
    <w:rsid w:val="00770036"/>
    <w:rsid w:val="0077053D"/>
    <w:rsid w:val="0077115C"/>
    <w:rsid w:val="00771A31"/>
    <w:rsid w:val="00771C5F"/>
    <w:rsid w:val="00773D09"/>
    <w:rsid w:val="007751F1"/>
    <w:rsid w:val="00775735"/>
    <w:rsid w:val="00776BF4"/>
    <w:rsid w:val="00777B26"/>
    <w:rsid w:val="00777FEE"/>
    <w:rsid w:val="00780F11"/>
    <w:rsid w:val="00781275"/>
    <w:rsid w:val="007815B2"/>
    <w:rsid w:val="00782699"/>
    <w:rsid w:val="007826C5"/>
    <w:rsid w:val="0078303E"/>
    <w:rsid w:val="0078340B"/>
    <w:rsid w:val="007846CC"/>
    <w:rsid w:val="0078497F"/>
    <w:rsid w:val="00785006"/>
    <w:rsid w:val="00785153"/>
    <w:rsid w:val="007858D6"/>
    <w:rsid w:val="007868B5"/>
    <w:rsid w:val="007909ED"/>
    <w:rsid w:val="00791785"/>
    <w:rsid w:val="007921AC"/>
    <w:rsid w:val="00793ADE"/>
    <w:rsid w:val="0079458E"/>
    <w:rsid w:val="00794F59"/>
    <w:rsid w:val="00795BDF"/>
    <w:rsid w:val="00796D2D"/>
    <w:rsid w:val="0079748C"/>
    <w:rsid w:val="00797D84"/>
    <w:rsid w:val="007A1527"/>
    <w:rsid w:val="007A2676"/>
    <w:rsid w:val="007A2693"/>
    <w:rsid w:val="007A464C"/>
    <w:rsid w:val="007A4CB1"/>
    <w:rsid w:val="007A5917"/>
    <w:rsid w:val="007A5940"/>
    <w:rsid w:val="007A5B36"/>
    <w:rsid w:val="007A5C35"/>
    <w:rsid w:val="007B0692"/>
    <w:rsid w:val="007B1D49"/>
    <w:rsid w:val="007B1E19"/>
    <w:rsid w:val="007B269A"/>
    <w:rsid w:val="007B3B9F"/>
    <w:rsid w:val="007B3D42"/>
    <w:rsid w:val="007B5C03"/>
    <w:rsid w:val="007B6AFB"/>
    <w:rsid w:val="007B76DF"/>
    <w:rsid w:val="007C1302"/>
    <w:rsid w:val="007C203F"/>
    <w:rsid w:val="007C2C1E"/>
    <w:rsid w:val="007C2DBA"/>
    <w:rsid w:val="007C30B4"/>
    <w:rsid w:val="007C355B"/>
    <w:rsid w:val="007C401A"/>
    <w:rsid w:val="007C415C"/>
    <w:rsid w:val="007C4A44"/>
    <w:rsid w:val="007C5639"/>
    <w:rsid w:val="007C5F8B"/>
    <w:rsid w:val="007C5FE6"/>
    <w:rsid w:val="007C6934"/>
    <w:rsid w:val="007C6B3E"/>
    <w:rsid w:val="007C7584"/>
    <w:rsid w:val="007D01D5"/>
    <w:rsid w:val="007D0994"/>
    <w:rsid w:val="007D0B35"/>
    <w:rsid w:val="007D1FAE"/>
    <w:rsid w:val="007D2823"/>
    <w:rsid w:val="007D484F"/>
    <w:rsid w:val="007D50B8"/>
    <w:rsid w:val="007D5491"/>
    <w:rsid w:val="007D5BF9"/>
    <w:rsid w:val="007D5D59"/>
    <w:rsid w:val="007D6DB1"/>
    <w:rsid w:val="007D77CA"/>
    <w:rsid w:val="007E00A1"/>
    <w:rsid w:val="007E0241"/>
    <w:rsid w:val="007E0F26"/>
    <w:rsid w:val="007E18CF"/>
    <w:rsid w:val="007E1923"/>
    <w:rsid w:val="007E2005"/>
    <w:rsid w:val="007E29E4"/>
    <w:rsid w:val="007E2A5F"/>
    <w:rsid w:val="007E2BE1"/>
    <w:rsid w:val="007E40FA"/>
    <w:rsid w:val="007E4B66"/>
    <w:rsid w:val="007E4C68"/>
    <w:rsid w:val="007E53F3"/>
    <w:rsid w:val="007E56F0"/>
    <w:rsid w:val="007E6DEA"/>
    <w:rsid w:val="007E6F7A"/>
    <w:rsid w:val="007E764E"/>
    <w:rsid w:val="007E7DDC"/>
    <w:rsid w:val="007F0C0B"/>
    <w:rsid w:val="007F0EFE"/>
    <w:rsid w:val="007F11B2"/>
    <w:rsid w:val="007F134B"/>
    <w:rsid w:val="007F165E"/>
    <w:rsid w:val="007F207E"/>
    <w:rsid w:val="007F2D6C"/>
    <w:rsid w:val="007F2F3A"/>
    <w:rsid w:val="007F3253"/>
    <w:rsid w:val="007F3C04"/>
    <w:rsid w:val="007F425E"/>
    <w:rsid w:val="007F4299"/>
    <w:rsid w:val="007F45A6"/>
    <w:rsid w:val="007F46E7"/>
    <w:rsid w:val="007F48D4"/>
    <w:rsid w:val="007F4BAD"/>
    <w:rsid w:val="007F4BDD"/>
    <w:rsid w:val="007F4BFA"/>
    <w:rsid w:val="007F52C4"/>
    <w:rsid w:val="007F5EBF"/>
    <w:rsid w:val="007F5F70"/>
    <w:rsid w:val="007F65F8"/>
    <w:rsid w:val="007F65FB"/>
    <w:rsid w:val="007F68CE"/>
    <w:rsid w:val="007F6F99"/>
    <w:rsid w:val="007F71E5"/>
    <w:rsid w:val="007F7B14"/>
    <w:rsid w:val="00801381"/>
    <w:rsid w:val="008016CA"/>
    <w:rsid w:val="008019A7"/>
    <w:rsid w:val="00802955"/>
    <w:rsid w:val="0080332C"/>
    <w:rsid w:val="008035D3"/>
    <w:rsid w:val="00804310"/>
    <w:rsid w:val="00804DCD"/>
    <w:rsid w:val="008053F3"/>
    <w:rsid w:val="00806878"/>
    <w:rsid w:val="00806B2A"/>
    <w:rsid w:val="00807041"/>
    <w:rsid w:val="00807556"/>
    <w:rsid w:val="008075FD"/>
    <w:rsid w:val="008101CE"/>
    <w:rsid w:val="0081036E"/>
    <w:rsid w:val="008109D1"/>
    <w:rsid w:val="00810E0F"/>
    <w:rsid w:val="00811022"/>
    <w:rsid w:val="00811303"/>
    <w:rsid w:val="008125FC"/>
    <w:rsid w:val="00812941"/>
    <w:rsid w:val="008131B0"/>
    <w:rsid w:val="008135CD"/>
    <w:rsid w:val="00814E95"/>
    <w:rsid w:val="008163BF"/>
    <w:rsid w:val="00817C98"/>
    <w:rsid w:val="008201D7"/>
    <w:rsid w:val="00820663"/>
    <w:rsid w:val="00820B86"/>
    <w:rsid w:val="0082263D"/>
    <w:rsid w:val="008227B5"/>
    <w:rsid w:val="00822F8B"/>
    <w:rsid w:val="00824C30"/>
    <w:rsid w:val="00824C66"/>
    <w:rsid w:val="008250AC"/>
    <w:rsid w:val="00825B1D"/>
    <w:rsid w:val="00825CBC"/>
    <w:rsid w:val="008260D2"/>
    <w:rsid w:val="00826C90"/>
    <w:rsid w:val="0082714B"/>
    <w:rsid w:val="00827543"/>
    <w:rsid w:val="0082757D"/>
    <w:rsid w:val="00827D82"/>
    <w:rsid w:val="00827F15"/>
    <w:rsid w:val="0083085F"/>
    <w:rsid w:val="00831510"/>
    <w:rsid w:val="008317A9"/>
    <w:rsid w:val="00831E59"/>
    <w:rsid w:val="008328B4"/>
    <w:rsid w:val="00834A83"/>
    <w:rsid w:val="0083504E"/>
    <w:rsid w:val="008352C1"/>
    <w:rsid w:val="008369AD"/>
    <w:rsid w:val="00836DE9"/>
    <w:rsid w:val="0083705F"/>
    <w:rsid w:val="00837911"/>
    <w:rsid w:val="0084014F"/>
    <w:rsid w:val="0084100A"/>
    <w:rsid w:val="00841107"/>
    <w:rsid w:val="00842123"/>
    <w:rsid w:val="008421E3"/>
    <w:rsid w:val="00842205"/>
    <w:rsid w:val="00842385"/>
    <w:rsid w:val="00842D17"/>
    <w:rsid w:val="00843820"/>
    <w:rsid w:val="00843E62"/>
    <w:rsid w:val="00845214"/>
    <w:rsid w:val="0084536C"/>
    <w:rsid w:val="00845DC1"/>
    <w:rsid w:val="008460E2"/>
    <w:rsid w:val="008461DE"/>
    <w:rsid w:val="008465F2"/>
    <w:rsid w:val="00847252"/>
    <w:rsid w:val="0084748A"/>
    <w:rsid w:val="008477C1"/>
    <w:rsid w:val="00850917"/>
    <w:rsid w:val="00851A10"/>
    <w:rsid w:val="00851CD1"/>
    <w:rsid w:val="00852C9B"/>
    <w:rsid w:val="00853911"/>
    <w:rsid w:val="0085553C"/>
    <w:rsid w:val="00855840"/>
    <w:rsid w:val="00855997"/>
    <w:rsid w:val="00856F9B"/>
    <w:rsid w:val="008570D1"/>
    <w:rsid w:val="008571BF"/>
    <w:rsid w:val="008577E6"/>
    <w:rsid w:val="00860226"/>
    <w:rsid w:val="00860720"/>
    <w:rsid w:val="00860CDC"/>
    <w:rsid w:val="00861578"/>
    <w:rsid w:val="00861F2E"/>
    <w:rsid w:val="00862CF6"/>
    <w:rsid w:val="008633E2"/>
    <w:rsid w:val="00863DB5"/>
    <w:rsid w:val="00863E60"/>
    <w:rsid w:val="00864135"/>
    <w:rsid w:val="00864546"/>
    <w:rsid w:val="00864650"/>
    <w:rsid w:val="00866837"/>
    <w:rsid w:val="00866D6B"/>
    <w:rsid w:val="00867200"/>
    <w:rsid w:val="00867547"/>
    <w:rsid w:val="00870134"/>
    <w:rsid w:val="00870332"/>
    <w:rsid w:val="008707F1"/>
    <w:rsid w:val="00870812"/>
    <w:rsid w:val="00871FA9"/>
    <w:rsid w:val="008728AD"/>
    <w:rsid w:val="00872F26"/>
    <w:rsid w:val="008735CF"/>
    <w:rsid w:val="00873C35"/>
    <w:rsid w:val="0087436F"/>
    <w:rsid w:val="00875146"/>
    <w:rsid w:val="008761F4"/>
    <w:rsid w:val="008765EA"/>
    <w:rsid w:val="0087679A"/>
    <w:rsid w:val="00876850"/>
    <w:rsid w:val="00876A9D"/>
    <w:rsid w:val="00877F56"/>
    <w:rsid w:val="008800D6"/>
    <w:rsid w:val="00881057"/>
    <w:rsid w:val="00881417"/>
    <w:rsid w:val="008818B4"/>
    <w:rsid w:val="00881F82"/>
    <w:rsid w:val="0088325C"/>
    <w:rsid w:val="008843DE"/>
    <w:rsid w:val="00885CDA"/>
    <w:rsid w:val="008866AD"/>
    <w:rsid w:val="00886D70"/>
    <w:rsid w:val="0088703B"/>
    <w:rsid w:val="00887189"/>
    <w:rsid w:val="0088730B"/>
    <w:rsid w:val="008877BB"/>
    <w:rsid w:val="00890A88"/>
    <w:rsid w:val="008911D7"/>
    <w:rsid w:val="00892930"/>
    <w:rsid w:val="00893102"/>
    <w:rsid w:val="0089364D"/>
    <w:rsid w:val="0089437A"/>
    <w:rsid w:val="008945D1"/>
    <w:rsid w:val="008955CB"/>
    <w:rsid w:val="008957F4"/>
    <w:rsid w:val="008958C7"/>
    <w:rsid w:val="0089718E"/>
    <w:rsid w:val="00897C53"/>
    <w:rsid w:val="008A1572"/>
    <w:rsid w:val="008A1873"/>
    <w:rsid w:val="008A1DB9"/>
    <w:rsid w:val="008A2B1D"/>
    <w:rsid w:val="008A34DF"/>
    <w:rsid w:val="008A38D8"/>
    <w:rsid w:val="008A3DEB"/>
    <w:rsid w:val="008A6F93"/>
    <w:rsid w:val="008A799D"/>
    <w:rsid w:val="008A7A16"/>
    <w:rsid w:val="008B1087"/>
    <w:rsid w:val="008B1970"/>
    <w:rsid w:val="008B1E7B"/>
    <w:rsid w:val="008B304F"/>
    <w:rsid w:val="008B42D0"/>
    <w:rsid w:val="008B4C6F"/>
    <w:rsid w:val="008B5480"/>
    <w:rsid w:val="008B5B5F"/>
    <w:rsid w:val="008B619B"/>
    <w:rsid w:val="008B620B"/>
    <w:rsid w:val="008B6EF8"/>
    <w:rsid w:val="008B70EE"/>
    <w:rsid w:val="008C0651"/>
    <w:rsid w:val="008C073E"/>
    <w:rsid w:val="008C1998"/>
    <w:rsid w:val="008C1B57"/>
    <w:rsid w:val="008C1FA9"/>
    <w:rsid w:val="008C20D4"/>
    <w:rsid w:val="008C21BB"/>
    <w:rsid w:val="008C275A"/>
    <w:rsid w:val="008C2D6D"/>
    <w:rsid w:val="008C30F6"/>
    <w:rsid w:val="008C4709"/>
    <w:rsid w:val="008C4988"/>
    <w:rsid w:val="008C5BEC"/>
    <w:rsid w:val="008C5C63"/>
    <w:rsid w:val="008C5E61"/>
    <w:rsid w:val="008C6B4C"/>
    <w:rsid w:val="008D02B1"/>
    <w:rsid w:val="008D08AF"/>
    <w:rsid w:val="008D0CEB"/>
    <w:rsid w:val="008D2089"/>
    <w:rsid w:val="008D366C"/>
    <w:rsid w:val="008D3BC3"/>
    <w:rsid w:val="008D3BC5"/>
    <w:rsid w:val="008D42C4"/>
    <w:rsid w:val="008D4F09"/>
    <w:rsid w:val="008D4FB5"/>
    <w:rsid w:val="008D5C60"/>
    <w:rsid w:val="008D711E"/>
    <w:rsid w:val="008D74E5"/>
    <w:rsid w:val="008D7924"/>
    <w:rsid w:val="008D7BEC"/>
    <w:rsid w:val="008E005E"/>
    <w:rsid w:val="008E08C5"/>
    <w:rsid w:val="008E0CD1"/>
    <w:rsid w:val="008E10BB"/>
    <w:rsid w:val="008E22BF"/>
    <w:rsid w:val="008E3F89"/>
    <w:rsid w:val="008E4177"/>
    <w:rsid w:val="008E42CE"/>
    <w:rsid w:val="008E4E27"/>
    <w:rsid w:val="008E4EF8"/>
    <w:rsid w:val="008E51DC"/>
    <w:rsid w:val="008E53F7"/>
    <w:rsid w:val="008E545E"/>
    <w:rsid w:val="008E548C"/>
    <w:rsid w:val="008E700D"/>
    <w:rsid w:val="008E73C4"/>
    <w:rsid w:val="008E790B"/>
    <w:rsid w:val="008F053B"/>
    <w:rsid w:val="008F0AD8"/>
    <w:rsid w:val="008F2203"/>
    <w:rsid w:val="008F2F58"/>
    <w:rsid w:val="008F375C"/>
    <w:rsid w:val="008F3850"/>
    <w:rsid w:val="008F3B70"/>
    <w:rsid w:val="008F45E9"/>
    <w:rsid w:val="008F5BEC"/>
    <w:rsid w:val="008F73E2"/>
    <w:rsid w:val="00900598"/>
    <w:rsid w:val="0090083D"/>
    <w:rsid w:val="00900866"/>
    <w:rsid w:val="0090101B"/>
    <w:rsid w:val="00901A14"/>
    <w:rsid w:val="00902D55"/>
    <w:rsid w:val="0090337C"/>
    <w:rsid w:val="00903AA8"/>
    <w:rsid w:val="009044B8"/>
    <w:rsid w:val="00904B61"/>
    <w:rsid w:val="00904D11"/>
    <w:rsid w:val="00904DCE"/>
    <w:rsid w:val="009053D0"/>
    <w:rsid w:val="0090597F"/>
    <w:rsid w:val="00905D07"/>
    <w:rsid w:val="00906278"/>
    <w:rsid w:val="009062EE"/>
    <w:rsid w:val="00906957"/>
    <w:rsid w:val="00907159"/>
    <w:rsid w:val="009072AE"/>
    <w:rsid w:val="00907EE6"/>
    <w:rsid w:val="00907F6D"/>
    <w:rsid w:val="00907F8D"/>
    <w:rsid w:val="009105FA"/>
    <w:rsid w:val="00910FF9"/>
    <w:rsid w:val="0091197B"/>
    <w:rsid w:val="00911BC8"/>
    <w:rsid w:val="00911DB3"/>
    <w:rsid w:val="00912276"/>
    <w:rsid w:val="009124A3"/>
    <w:rsid w:val="009129C5"/>
    <w:rsid w:val="00913CCE"/>
    <w:rsid w:val="00913E73"/>
    <w:rsid w:val="00913EA5"/>
    <w:rsid w:val="00914DAD"/>
    <w:rsid w:val="00914DCB"/>
    <w:rsid w:val="00914E14"/>
    <w:rsid w:val="00914F5D"/>
    <w:rsid w:val="009157A8"/>
    <w:rsid w:val="00916809"/>
    <w:rsid w:val="00916D7F"/>
    <w:rsid w:val="00917054"/>
    <w:rsid w:val="00917A78"/>
    <w:rsid w:val="00920013"/>
    <w:rsid w:val="0092025E"/>
    <w:rsid w:val="00920399"/>
    <w:rsid w:val="00920844"/>
    <w:rsid w:val="00920B91"/>
    <w:rsid w:val="00920E37"/>
    <w:rsid w:val="00921CF7"/>
    <w:rsid w:val="00921D0E"/>
    <w:rsid w:val="00922383"/>
    <w:rsid w:val="009232AB"/>
    <w:rsid w:val="00923D6B"/>
    <w:rsid w:val="00925149"/>
    <w:rsid w:val="00925CCB"/>
    <w:rsid w:val="009268A1"/>
    <w:rsid w:val="009271EB"/>
    <w:rsid w:val="009273A6"/>
    <w:rsid w:val="00927CFD"/>
    <w:rsid w:val="00930342"/>
    <w:rsid w:val="009304E3"/>
    <w:rsid w:val="009315F4"/>
    <w:rsid w:val="009320A7"/>
    <w:rsid w:val="00933427"/>
    <w:rsid w:val="009335FE"/>
    <w:rsid w:val="00934139"/>
    <w:rsid w:val="00934D3F"/>
    <w:rsid w:val="00934D58"/>
    <w:rsid w:val="009355A2"/>
    <w:rsid w:val="009361DB"/>
    <w:rsid w:val="009371E1"/>
    <w:rsid w:val="009376B1"/>
    <w:rsid w:val="00940A01"/>
    <w:rsid w:val="00940E05"/>
    <w:rsid w:val="009411ED"/>
    <w:rsid w:val="00941424"/>
    <w:rsid w:val="00941671"/>
    <w:rsid w:val="00941FC6"/>
    <w:rsid w:val="0094347B"/>
    <w:rsid w:val="00943816"/>
    <w:rsid w:val="00944560"/>
    <w:rsid w:val="0094481F"/>
    <w:rsid w:val="00945213"/>
    <w:rsid w:val="009453BE"/>
    <w:rsid w:val="009465BE"/>
    <w:rsid w:val="00947B28"/>
    <w:rsid w:val="00947EC6"/>
    <w:rsid w:val="00950FA8"/>
    <w:rsid w:val="00951288"/>
    <w:rsid w:val="00951662"/>
    <w:rsid w:val="00951C36"/>
    <w:rsid w:val="00952146"/>
    <w:rsid w:val="00952A39"/>
    <w:rsid w:val="00954ABB"/>
    <w:rsid w:val="00956022"/>
    <w:rsid w:val="009564F3"/>
    <w:rsid w:val="00956687"/>
    <w:rsid w:val="00956D73"/>
    <w:rsid w:val="00957C67"/>
    <w:rsid w:val="0096117C"/>
    <w:rsid w:val="009618BD"/>
    <w:rsid w:val="00961F81"/>
    <w:rsid w:val="00963231"/>
    <w:rsid w:val="00963308"/>
    <w:rsid w:val="00963B43"/>
    <w:rsid w:val="00964E31"/>
    <w:rsid w:val="009663E6"/>
    <w:rsid w:val="00966EAF"/>
    <w:rsid w:val="0096775E"/>
    <w:rsid w:val="00967B57"/>
    <w:rsid w:val="009712EC"/>
    <w:rsid w:val="00972191"/>
    <w:rsid w:val="00972DA6"/>
    <w:rsid w:val="00973627"/>
    <w:rsid w:val="00974221"/>
    <w:rsid w:val="00975165"/>
    <w:rsid w:val="00975596"/>
    <w:rsid w:val="0097568B"/>
    <w:rsid w:val="00976078"/>
    <w:rsid w:val="00976199"/>
    <w:rsid w:val="009778B9"/>
    <w:rsid w:val="00977943"/>
    <w:rsid w:val="00977FA9"/>
    <w:rsid w:val="00980323"/>
    <w:rsid w:val="0098086D"/>
    <w:rsid w:val="009810A4"/>
    <w:rsid w:val="00981114"/>
    <w:rsid w:val="009817AD"/>
    <w:rsid w:val="00981984"/>
    <w:rsid w:val="00981B94"/>
    <w:rsid w:val="00981C99"/>
    <w:rsid w:val="009820FC"/>
    <w:rsid w:val="009836AF"/>
    <w:rsid w:val="009841D0"/>
    <w:rsid w:val="0098468A"/>
    <w:rsid w:val="00984DB6"/>
    <w:rsid w:val="00985A76"/>
    <w:rsid w:val="0098622D"/>
    <w:rsid w:val="0098658F"/>
    <w:rsid w:val="00986A2E"/>
    <w:rsid w:val="00986C3F"/>
    <w:rsid w:val="00987E89"/>
    <w:rsid w:val="00991906"/>
    <w:rsid w:val="00991FD5"/>
    <w:rsid w:val="00992DB9"/>
    <w:rsid w:val="00993030"/>
    <w:rsid w:val="00993DB2"/>
    <w:rsid w:val="00993E1C"/>
    <w:rsid w:val="009949D5"/>
    <w:rsid w:val="00995486"/>
    <w:rsid w:val="0099571C"/>
    <w:rsid w:val="0099645E"/>
    <w:rsid w:val="00996A0A"/>
    <w:rsid w:val="009975C7"/>
    <w:rsid w:val="009A0207"/>
    <w:rsid w:val="009A0C03"/>
    <w:rsid w:val="009A0C93"/>
    <w:rsid w:val="009A2353"/>
    <w:rsid w:val="009A3182"/>
    <w:rsid w:val="009A379D"/>
    <w:rsid w:val="009A4F6C"/>
    <w:rsid w:val="009A524D"/>
    <w:rsid w:val="009A6C0B"/>
    <w:rsid w:val="009A6DF8"/>
    <w:rsid w:val="009A7B7A"/>
    <w:rsid w:val="009B20C4"/>
    <w:rsid w:val="009B27BA"/>
    <w:rsid w:val="009B28C2"/>
    <w:rsid w:val="009B2D1A"/>
    <w:rsid w:val="009B312B"/>
    <w:rsid w:val="009B3E54"/>
    <w:rsid w:val="009B4A84"/>
    <w:rsid w:val="009B52A3"/>
    <w:rsid w:val="009B61EC"/>
    <w:rsid w:val="009B69FA"/>
    <w:rsid w:val="009B703A"/>
    <w:rsid w:val="009B74E5"/>
    <w:rsid w:val="009B7980"/>
    <w:rsid w:val="009C0378"/>
    <w:rsid w:val="009C05E6"/>
    <w:rsid w:val="009C0C27"/>
    <w:rsid w:val="009C12F2"/>
    <w:rsid w:val="009C1BA6"/>
    <w:rsid w:val="009C28C7"/>
    <w:rsid w:val="009C2E44"/>
    <w:rsid w:val="009C2F2E"/>
    <w:rsid w:val="009C3BBA"/>
    <w:rsid w:val="009C3C8F"/>
    <w:rsid w:val="009C471B"/>
    <w:rsid w:val="009C48A2"/>
    <w:rsid w:val="009C4DBF"/>
    <w:rsid w:val="009C4E31"/>
    <w:rsid w:val="009C5137"/>
    <w:rsid w:val="009C54DC"/>
    <w:rsid w:val="009C5B94"/>
    <w:rsid w:val="009C6471"/>
    <w:rsid w:val="009C70C0"/>
    <w:rsid w:val="009C79A4"/>
    <w:rsid w:val="009D033C"/>
    <w:rsid w:val="009D04D9"/>
    <w:rsid w:val="009D0785"/>
    <w:rsid w:val="009D13E0"/>
    <w:rsid w:val="009D24A3"/>
    <w:rsid w:val="009D2579"/>
    <w:rsid w:val="009D2630"/>
    <w:rsid w:val="009D2763"/>
    <w:rsid w:val="009D30E1"/>
    <w:rsid w:val="009D4070"/>
    <w:rsid w:val="009D4878"/>
    <w:rsid w:val="009D4CD8"/>
    <w:rsid w:val="009D56B2"/>
    <w:rsid w:val="009D5994"/>
    <w:rsid w:val="009D5A3F"/>
    <w:rsid w:val="009D5EE0"/>
    <w:rsid w:val="009D6549"/>
    <w:rsid w:val="009D6A3F"/>
    <w:rsid w:val="009D70B5"/>
    <w:rsid w:val="009D710C"/>
    <w:rsid w:val="009D7990"/>
    <w:rsid w:val="009E1184"/>
    <w:rsid w:val="009E2989"/>
    <w:rsid w:val="009E2E63"/>
    <w:rsid w:val="009E3199"/>
    <w:rsid w:val="009E4079"/>
    <w:rsid w:val="009E4570"/>
    <w:rsid w:val="009E4B88"/>
    <w:rsid w:val="009E4D78"/>
    <w:rsid w:val="009E536B"/>
    <w:rsid w:val="009E548F"/>
    <w:rsid w:val="009E5D3E"/>
    <w:rsid w:val="009E6235"/>
    <w:rsid w:val="009E6F20"/>
    <w:rsid w:val="009E7AD6"/>
    <w:rsid w:val="009E7C0F"/>
    <w:rsid w:val="009E7D63"/>
    <w:rsid w:val="009F12FB"/>
    <w:rsid w:val="009F1556"/>
    <w:rsid w:val="009F2260"/>
    <w:rsid w:val="009F2492"/>
    <w:rsid w:val="009F3186"/>
    <w:rsid w:val="009F359F"/>
    <w:rsid w:val="009F4019"/>
    <w:rsid w:val="009F50A6"/>
    <w:rsid w:val="009F57E1"/>
    <w:rsid w:val="009F57F1"/>
    <w:rsid w:val="009F5ACC"/>
    <w:rsid w:val="009F5ED0"/>
    <w:rsid w:val="009F63BB"/>
    <w:rsid w:val="009F7830"/>
    <w:rsid w:val="009F7F64"/>
    <w:rsid w:val="00A003C7"/>
    <w:rsid w:val="00A00E2B"/>
    <w:rsid w:val="00A01CB6"/>
    <w:rsid w:val="00A01CBA"/>
    <w:rsid w:val="00A01D42"/>
    <w:rsid w:val="00A020DD"/>
    <w:rsid w:val="00A0224D"/>
    <w:rsid w:val="00A02B83"/>
    <w:rsid w:val="00A02C63"/>
    <w:rsid w:val="00A02F30"/>
    <w:rsid w:val="00A0316A"/>
    <w:rsid w:val="00A036F7"/>
    <w:rsid w:val="00A04F3A"/>
    <w:rsid w:val="00A05301"/>
    <w:rsid w:val="00A0563A"/>
    <w:rsid w:val="00A05653"/>
    <w:rsid w:val="00A0632F"/>
    <w:rsid w:val="00A066EB"/>
    <w:rsid w:val="00A077A9"/>
    <w:rsid w:val="00A10641"/>
    <w:rsid w:val="00A109F2"/>
    <w:rsid w:val="00A11EFC"/>
    <w:rsid w:val="00A1231D"/>
    <w:rsid w:val="00A12340"/>
    <w:rsid w:val="00A133C4"/>
    <w:rsid w:val="00A14145"/>
    <w:rsid w:val="00A1422A"/>
    <w:rsid w:val="00A14DDF"/>
    <w:rsid w:val="00A1513B"/>
    <w:rsid w:val="00A158B4"/>
    <w:rsid w:val="00A174B9"/>
    <w:rsid w:val="00A17C4B"/>
    <w:rsid w:val="00A209A2"/>
    <w:rsid w:val="00A21AD5"/>
    <w:rsid w:val="00A21D0D"/>
    <w:rsid w:val="00A225B1"/>
    <w:rsid w:val="00A228DE"/>
    <w:rsid w:val="00A22A24"/>
    <w:rsid w:val="00A23902"/>
    <w:rsid w:val="00A23B13"/>
    <w:rsid w:val="00A244EA"/>
    <w:rsid w:val="00A24F26"/>
    <w:rsid w:val="00A2730F"/>
    <w:rsid w:val="00A276B7"/>
    <w:rsid w:val="00A30ADA"/>
    <w:rsid w:val="00A335A6"/>
    <w:rsid w:val="00A34164"/>
    <w:rsid w:val="00A345A7"/>
    <w:rsid w:val="00A34AB8"/>
    <w:rsid w:val="00A34CF4"/>
    <w:rsid w:val="00A34F59"/>
    <w:rsid w:val="00A360ED"/>
    <w:rsid w:val="00A360FC"/>
    <w:rsid w:val="00A372D0"/>
    <w:rsid w:val="00A37390"/>
    <w:rsid w:val="00A3778C"/>
    <w:rsid w:val="00A37BA1"/>
    <w:rsid w:val="00A41DEE"/>
    <w:rsid w:val="00A420AB"/>
    <w:rsid w:val="00A43164"/>
    <w:rsid w:val="00A43F4B"/>
    <w:rsid w:val="00A4415D"/>
    <w:rsid w:val="00A443E9"/>
    <w:rsid w:val="00A447EE"/>
    <w:rsid w:val="00A45704"/>
    <w:rsid w:val="00A45DA8"/>
    <w:rsid w:val="00A46B1B"/>
    <w:rsid w:val="00A46BB7"/>
    <w:rsid w:val="00A46CF1"/>
    <w:rsid w:val="00A46DEA"/>
    <w:rsid w:val="00A47DA4"/>
    <w:rsid w:val="00A5009E"/>
    <w:rsid w:val="00A50273"/>
    <w:rsid w:val="00A5322D"/>
    <w:rsid w:val="00A540FA"/>
    <w:rsid w:val="00A542E3"/>
    <w:rsid w:val="00A5439F"/>
    <w:rsid w:val="00A549E4"/>
    <w:rsid w:val="00A54E1E"/>
    <w:rsid w:val="00A54EBF"/>
    <w:rsid w:val="00A5560F"/>
    <w:rsid w:val="00A558CC"/>
    <w:rsid w:val="00A55A82"/>
    <w:rsid w:val="00A55E6F"/>
    <w:rsid w:val="00A5666B"/>
    <w:rsid w:val="00A56989"/>
    <w:rsid w:val="00A56F96"/>
    <w:rsid w:val="00A577E8"/>
    <w:rsid w:val="00A57BBF"/>
    <w:rsid w:val="00A57D2A"/>
    <w:rsid w:val="00A60A38"/>
    <w:rsid w:val="00A60EB1"/>
    <w:rsid w:val="00A61564"/>
    <w:rsid w:val="00A6162E"/>
    <w:rsid w:val="00A61C6A"/>
    <w:rsid w:val="00A61F02"/>
    <w:rsid w:val="00A62184"/>
    <w:rsid w:val="00A62187"/>
    <w:rsid w:val="00A637C9"/>
    <w:rsid w:val="00A63999"/>
    <w:rsid w:val="00A650E8"/>
    <w:rsid w:val="00A65146"/>
    <w:rsid w:val="00A66154"/>
    <w:rsid w:val="00A666FA"/>
    <w:rsid w:val="00A67825"/>
    <w:rsid w:val="00A6795A"/>
    <w:rsid w:val="00A67DB4"/>
    <w:rsid w:val="00A700B8"/>
    <w:rsid w:val="00A70EB4"/>
    <w:rsid w:val="00A72902"/>
    <w:rsid w:val="00A72DD8"/>
    <w:rsid w:val="00A72EC0"/>
    <w:rsid w:val="00A74EAA"/>
    <w:rsid w:val="00A753A1"/>
    <w:rsid w:val="00A75792"/>
    <w:rsid w:val="00A7580A"/>
    <w:rsid w:val="00A75D3E"/>
    <w:rsid w:val="00A81BF5"/>
    <w:rsid w:val="00A827CE"/>
    <w:rsid w:val="00A8427C"/>
    <w:rsid w:val="00A84D60"/>
    <w:rsid w:val="00A850AE"/>
    <w:rsid w:val="00A8535B"/>
    <w:rsid w:val="00A858BD"/>
    <w:rsid w:val="00A85CAC"/>
    <w:rsid w:val="00A860C2"/>
    <w:rsid w:val="00A8662B"/>
    <w:rsid w:val="00A86C39"/>
    <w:rsid w:val="00A86D48"/>
    <w:rsid w:val="00A8709A"/>
    <w:rsid w:val="00A87111"/>
    <w:rsid w:val="00A91912"/>
    <w:rsid w:val="00A91A1D"/>
    <w:rsid w:val="00A91AA6"/>
    <w:rsid w:val="00A91C31"/>
    <w:rsid w:val="00A91FAD"/>
    <w:rsid w:val="00A923C3"/>
    <w:rsid w:val="00A93112"/>
    <w:rsid w:val="00A9414A"/>
    <w:rsid w:val="00A945E9"/>
    <w:rsid w:val="00A94AFE"/>
    <w:rsid w:val="00A94F4A"/>
    <w:rsid w:val="00A954E8"/>
    <w:rsid w:val="00AA11B7"/>
    <w:rsid w:val="00AA17BD"/>
    <w:rsid w:val="00AA1AC4"/>
    <w:rsid w:val="00AA2FD0"/>
    <w:rsid w:val="00AA3030"/>
    <w:rsid w:val="00AA3884"/>
    <w:rsid w:val="00AA3D9B"/>
    <w:rsid w:val="00AA4232"/>
    <w:rsid w:val="00AA4700"/>
    <w:rsid w:val="00AA4F4D"/>
    <w:rsid w:val="00AA6B61"/>
    <w:rsid w:val="00AA71FC"/>
    <w:rsid w:val="00AA7520"/>
    <w:rsid w:val="00AB038D"/>
    <w:rsid w:val="00AB0B34"/>
    <w:rsid w:val="00AB0D75"/>
    <w:rsid w:val="00AB0D7E"/>
    <w:rsid w:val="00AB0F46"/>
    <w:rsid w:val="00AB1EC1"/>
    <w:rsid w:val="00AB23A1"/>
    <w:rsid w:val="00AB28D3"/>
    <w:rsid w:val="00AB2AB8"/>
    <w:rsid w:val="00AB2C02"/>
    <w:rsid w:val="00AB2CEC"/>
    <w:rsid w:val="00AB30C7"/>
    <w:rsid w:val="00AB3D66"/>
    <w:rsid w:val="00AB3E81"/>
    <w:rsid w:val="00AB4773"/>
    <w:rsid w:val="00AB605E"/>
    <w:rsid w:val="00AB6353"/>
    <w:rsid w:val="00AB63BA"/>
    <w:rsid w:val="00AB6604"/>
    <w:rsid w:val="00AB6739"/>
    <w:rsid w:val="00AB7684"/>
    <w:rsid w:val="00AB7876"/>
    <w:rsid w:val="00AC0288"/>
    <w:rsid w:val="00AC04A1"/>
    <w:rsid w:val="00AC08A4"/>
    <w:rsid w:val="00AC0E15"/>
    <w:rsid w:val="00AC1A34"/>
    <w:rsid w:val="00AC1B12"/>
    <w:rsid w:val="00AC1F1F"/>
    <w:rsid w:val="00AC239E"/>
    <w:rsid w:val="00AC306C"/>
    <w:rsid w:val="00AC3ABF"/>
    <w:rsid w:val="00AC62D5"/>
    <w:rsid w:val="00AC7CF0"/>
    <w:rsid w:val="00AD1E64"/>
    <w:rsid w:val="00AD27AD"/>
    <w:rsid w:val="00AD29F8"/>
    <w:rsid w:val="00AD2BE7"/>
    <w:rsid w:val="00AD2F44"/>
    <w:rsid w:val="00AD3EFA"/>
    <w:rsid w:val="00AD5AAF"/>
    <w:rsid w:val="00AD5B62"/>
    <w:rsid w:val="00AD5FBD"/>
    <w:rsid w:val="00AD7707"/>
    <w:rsid w:val="00AE00F7"/>
    <w:rsid w:val="00AE0CC4"/>
    <w:rsid w:val="00AE1205"/>
    <w:rsid w:val="00AE1D3D"/>
    <w:rsid w:val="00AE20F0"/>
    <w:rsid w:val="00AE22E5"/>
    <w:rsid w:val="00AE3E99"/>
    <w:rsid w:val="00AE4F9F"/>
    <w:rsid w:val="00AE52FD"/>
    <w:rsid w:val="00AE5FE8"/>
    <w:rsid w:val="00AF12C6"/>
    <w:rsid w:val="00AF163C"/>
    <w:rsid w:val="00AF1D0A"/>
    <w:rsid w:val="00AF2140"/>
    <w:rsid w:val="00AF22E1"/>
    <w:rsid w:val="00AF244D"/>
    <w:rsid w:val="00AF2DC2"/>
    <w:rsid w:val="00AF3282"/>
    <w:rsid w:val="00AF4719"/>
    <w:rsid w:val="00AF4B3F"/>
    <w:rsid w:val="00AF72A4"/>
    <w:rsid w:val="00B0049A"/>
    <w:rsid w:val="00B007C5"/>
    <w:rsid w:val="00B01325"/>
    <w:rsid w:val="00B022E5"/>
    <w:rsid w:val="00B02535"/>
    <w:rsid w:val="00B02EFA"/>
    <w:rsid w:val="00B033A4"/>
    <w:rsid w:val="00B03B15"/>
    <w:rsid w:val="00B0533B"/>
    <w:rsid w:val="00B05C7B"/>
    <w:rsid w:val="00B06173"/>
    <w:rsid w:val="00B06567"/>
    <w:rsid w:val="00B07B88"/>
    <w:rsid w:val="00B10452"/>
    <w:rsid w:val="00B1076C"/>
    <w:rsid w:val="00B10D34"/>
    <w:rsid w:val="00B10DDC"/>
    <w:rsid w:val="00B11023"/>
    <w:rsid w:val="00B11062"/>
    <w:rsid w:val="00B11B45"/>
    <w:rsid w:val="00B13743"/>
    <w:rsid w:val="00B145AD"/>
    <w:rsid w:val="00B1487C"/>
    <w:rsid w:val="00B15085"/>
    <w:rsid w:val="00B15365"/>
    <w:rsid w:val="00B155BC"/>
    <w:rsid w:val="00B1599B"/>
    <w:rsid w:val="00B16E3F"/>
    <w:rsid w:val="00B20ADA"/>
    <w:rsid w:val="00B20C73"/>
    <w:rsid w:val="00B2136C"/>
    <w:rsid w:val="00B21D02"/>
    <w:rsid w:val="00B227B0"/>
    <w:rsid w:val="00B23523"/>
    <w:rsid w:val="00B2354E"/>
    <w:rsid w:val="00B23A4A"/>
    <w:rsid w:val="00B23E31"/>
    <w:rsid w:val="00B24B2F"/>
    <w:rsid w:val="00B24E5D"/>
    <w:rsid w:val="00B24E5E"/>
    <w:rsid w:val="00B2534D"/>
    <w:rsid w:val="00B253EC"/>
    <w:rsid w:val="00B254C9"/>
    <w:rsid w:val="00B263B7"/>
    <w:rsid w:val="00B26FEA"/>
    <w:rsid w:val="00B27FE1"/>
    <w:rsid w:val="00B30AAA"/>
    <w:rsid w:val="00B30E15"/>
    <w:rsid w:val="00B31400"/>
    <w:rsid w:val="00B31906"/>
    <w:rsid w:val="00B32031"/>
    <w:rsid w:val="00B329D0"/>
    <w:rsid w:val="00B332AE"/>
    <w:rsid w:val="00B335AD"/>
    <w:rsid w:val="00B33A36"/>
    <w:rsid w:val="00B33A54"/>
    <w:rsid w:val="00B33A64"/>
    <w:rsid w:val="00B33EC6"/>
    <w:rsid w:val="00B340CB"/>
    <w:rsid w:val="00B34E7E"/>
    <w:rsid w:val="00B35A77"/>
    <w:rsid w:val="00B35E2F"/>
    <w:rsid w:val="00B36203"/>
    <w:rsid w:val="00B362EF"/>
    <w:rsid w:val="00B36FDE"/>
    <w:rsid w:val="00B40215"/>
    <w:rsid w:val="00B405E8"/>
    <w:rsid w:val="00B40919"/>
    <w:rsid w:val="00B409DC"/>
    <w:rsid w:val="00B41FA8"/>
    <w:rsid w:val="00B42D5A"/>
    <w:rsid w:val="00B43AED"/>
    <w:rsid w:val="00B44005"/>
    <w:rsid w:val="00B44E77"/>
    <w:rsid w:val="00B4517C"/>
    <w:rsid w:val="00B46106"/>
    <w:rsid w:val="00B46436"/>
    <w:rsid w:val="00B469A9"/>
    <w:rsid w:val="00B477C7"/>
    <w:rsid w:val="00B47DC2"/>
    <w:rsid w:val="00B50F2C"/>
    <w:rsid w:val="00B513FB"/>
    <w:rsid w:val="00B523B2"/>
    <w:rsid w:val="00B527E3"/>
    <w:rsid w:val="00B52D31"/>
    <w:rsid w:val="00B55041"/>
    <w:rsid w:val="00B55D70"/>
    <w:rsid w:val="00B5754B"/>
    <w:rsid w:val="00B577CF"/>
    <w:rsid w:val="00B603A8"/>
    <w:rsid w:val="00B605E8"/>
    <w:rsid w:val="00B61045"/>
    <w:rsid w:val="00B61754"/>
    <w:rsid w:val="00B61761"/>
    <w:rsid w:val="00B62C73"/>
    <w:rsid w:val="00B6333C"/>
    <w:rsid w:val="00B63697"/>
    <w:rsid w:val="00B639B3"/>
    <w:rsid w:val="00B64474"/>
    <w:rsid w:val="00B644D8"/>
    <w:rsid w:val="00B652AA"/>
    <w:rsid w:val="00B65F7F"/>
    <w:rsid w:val="00B664FD"/>
    <w:rsid w:val="00B66C8A"/>
    <w:rsid w:val="00B67276"/>
    <w:rsid w:val="00B67D0D"/>
    <w:rsid w:val="00B67EFA"/>
    <w:rsid w:val="00B70028"/>
    <w:rsid w:val="00B7040B"/>
    <w:rsid w:val="00B71382"/>
    <w:rsid w:val="00B72F9B"/>
    <w:rsid w:val="00B743F5"/>
    <w:rsid w:val="00B744D0"/>
    <w:rsid w:val="00B76028"/>
    <w:rsid w:val="00B77038"/>
    <w:rsid w:val="00B778C4"/>
    <w:rsid w:val="00B81253"/>
    <w:rsid w:val="00B81328"/>
    <w:rsid w:val="00B818EC"/>
    <w:rsid w:val="00B82610"/>
    <w:rsid w:val="00B826A3"/>
    <w:rsid w:val="00B82FC9"/>
    <w:rsid w:val="00B8344A"/>
    <w:rsid w:val="00B840E2"/>
    <w:rsid w:val="00B84634"/>
    <w:rsid w:val="00B84BB3"/>
    <w:rsid w:val="00B861A6"/>
    <w:rsid w:val="00B869F2"/>
    <w:rsid w:val="00B87569"/>
    <w:rsid w:val="00B9034E"/>
    <w:rsid w:val="00B903BD"/>
    <w:rsid w:val="00B91E15"/>
    <w:rsid w:val="00B92690"/>
    <w:rsid w:val="00B92AF1"/>
    <w:rsid w:val="00B92BA4"/>
    <w:rsid w:val="00B938DD"/>
    <w:rsid w:val="00B93AF6"/>
    <w:rsid w:val="00B94E3E"/>
    <w:rsid w:val="00B94F76"/>
    <w:rsid w:val="00B9557F"/>
    <w:rsid w:val="00B9570D"/>
    <w:rsid w:val="00B96ABD"/>
    <w:rsid w:val="00B977F0"/>
    <w:rsid w:val="00BA00B0"/>
    <w:rsid w:val="00BA01CC"/>
    <w:rsid w:val="00BA2B61"/>
    <w:rsid w:val="00BA37E6"/>
    <w:rsid w:val="00BA3FF9"/>
    <w:rsid w:val="00BA44AE"/>
    <w:rsid w:val="00BA5892"/>
    <w:rsid w:val="00BA5FBE"/>
    <w:rsid w:val="00BA6071"/>
    <w:rsid w:val="00BA696A"/>
    <w:rsid w:val="00BA7387"/>
    <w:rsid w:val="00BA7F3B"/>
    <w:rsid w:val="00BB054D"/>
    <w:rsid w:val="00BB06F6"/>
    <w:rsid w:val="00BB140F"/>
    <w:rsid w:val="00BB1744"/>
    <w:rsid w:val="00BB2E8E"/>
    <w:rsid w:val="00BB3033"/>
    <w:rsid w:val="00BB33CA"/>
    <w:rsid w:val="00BB442D"/>
    <w:rsid w:val="00BB480D"/>
    <w:rsid w:val="00BB48E5"/>
    <w:rsid w:val="00BB4AAF"/>
    <w:rsid w:val="00BB54BC"/>
    <w:rsid w:val="00BB571A"/>
    <w:rsid w:val="00BB5F43"/>
    <w:rsid w:val="00BB679C"/>
    <w:rsid w:val="00BB6DF2"/>
    <w:rsid w:val="00BB73B1"/>
    <w:rsid w:val="00BB7BB8"/>
    <w:rsid w:val="00BB7CBB"/>
    <w:rsid w:val="00BC0C0D"/>
    <w:rsid w:val="00BC13CF"/>
    <w:rsid w:val="00BC24E6"/>
    <w:rsid w:val="00BC3FCD"/>
    <w:rsid w:val="00BC5657"/>
    <w:rsid w:val="00BC6528"/>
    <w:rsid w:val="00BC658A"/>
    <w:rsid w:val="00BD0221"/>
    <w:rsid w:val="00BD07D0"/>
    <w:rsid w:val="00BD0F52"/>
    <w:rsid w:val="00BD1A56"/>
    <w:rsid w:val="00BD40E6"/>
    <w:rsid w:val="00BD50B1"/>
    <w:rsid w:val="00BD535D"/>
    <w:rsid w:val="00BD5C40"/>
    <w:rsid w:val="00BD67AD"/>
    <w:rsid w:val="00BD6B26"/>
    <w:rsid w:val="00BD6FC7"/>
    <w:rsid w:val="00BD792F"/>
    <w:rsid w:val="00BD7C86"/>
    <w:rsid w:val="00BE010A"/>
    <w:rsid w:val="00BE029F"/>
    <w:rsid w:val="00BE0679"/>
    <w:rsid w:val="00BE095C"/>
    <w:rsid w:val="00BE0D77"/>
    <w:rsid w:val="00BE100B"/>
    <w:rsid w:val="00BE26C0"/>
    <w:rsid w:val="00BE4D50"/>
    <w:rsid w:val="00BE4F2D"/>
    <w:rsid w:val="00BE57B1"/>
    <w:rsid w:val="00BE6758"/>
    <w:rsid w:val="00BE7B83"/>
    <w:rsid w:val="00BE7CE6"/>
    <w:rsid w:val="00BE7E3A"/>
    <w:rsid w:val="00BF0757"/>
    <w:rsid w:val="00BF1054"/>
    <w:rsid w:val="00BF1EE7"/>
    <w:rsid w:val="00BF292D"/>
    <w:rsid w:val="00BF40E6"/>
    <w:rsid w:val="00BF4606"/>
    <w:rsid w:val="00BF460E"/>
    <w:rsid w:val="00BF599C"/>
    <w:rsid w:val="00BF5F50"/>
    <w:rsid w:val="00BF66D6"/>
    <w:rsid w:val="00BF7028"/>
    <w:rsid w:val="00BF719B"/>
    <w:rsid w:val="00C00443"/>
    <w:rsid w:val="00C00922"/>
    <w:rsid w:val="00C00FC0"/>
    <w:rsid w:val="00C0391E"/>
    <w:rsid w:val="00C0428D"/>
    <w:rsid w:val="00C0439D"/>
    <w:rsid w:val="00C0526C"/>
    <w:rsid w:val="00C058ED"/>
    <w:rsid w:val="00C05D36"/>
    <w:rsid w:val="00C05FAC"/>
    <w:rsid w:val="00C0686B"/>
    <w:rsid w:val="00C06AC8"/>
    <w:rsid w:val="00C06ACA"/>
    <w:rsid w:val="00C06DCA"/>
    <w:rsid w:val="00C10841"/>
    <w:rsid w:val="00C109CD"/>
    <w:rsid w:val="00C10A63"/>
    <w:rsid w:val="00C11519"/>
    <w:rsid w:val="00C1178E"/>
    <w:rsid w:val="00C1218E"/>
    <w:rsid w:val="00C1230A"/>
    <w:rsid w:val="00C1245D"/>
    <w:rsid w:val="00C130ED"/>
    <w:rsid w:val="00C131D3"/>
    <w:rsid w:val="00C134C1"/>
    <w:rsid w:val="00C135AA"/>
    <w:rsid w:val="00C13D44"/>
    <w:rsid w:val="00C13F65"/>
    <w:rsid w:val="00C14A04"/>
    <w:rsid w:val="00C14C08"/>
    <w:rsid w:val="00C15DDE"/>
    <w:rsid w:val="00C15EF7"/>
    <w:rsid w:val="00C16254"/>
    <w:rsid w:val="00C16612"/>
    <w:rsid w:val="00C17598"/>
    <w:rsid w:val="00C17AE1"/>
    <w:rsid w:val="00C20C48"/>
    <w:rsid w:val="00C226DB"/>
    <w:rsid w:val="00C231D7"/>
    <w:rsid w:val="00C23AB8"/>
    <w:rsid w:val="00C23E74"/>
    <w:rsid w:val="00C24642"/>
    <w:rsid w:val="00C25B2E"/>
    <w:rsid w:val="00C2657D"/>
    <w:rsid w:val="00C272E1"/>
    <w:rsid w:val="00C2771E"/>
    <w:rsid w:val="00C31575"/>
    <w:rsid w:val="00C31A3A"/>
    <w:rsid w:val="00C322A8"/>
    <w:rsid w:val="00C32510"/>
    <w:rsid w:val="00C329D9"/>
    <w:rsid w:val="00C32A62"/>
    <w:rsid w:val="00C32F07"/>
    <w:rsid w:val="00C3400D"/>
    <w:rsid w:val="00C346DB"/>
    <w:rsid w:val="00C349E2"/>
    <w:rsid w:val="00C34AD1"/>
    <w:rsid w:val="00C34E04"/>
    <w:rsid w:val="00C34F68"/>
    <w:rsid w:val="00C35B3E"/>
    <w:rsid w:val="00C35DF6"/>
    <w:rsid w:val="00C364F8"/>
    <w:rsid w:val="00C36BB1"/>
    <w:rsid w:val="00C377E7"/>
    <w:rsid w:val="00C40A22"/>
    <w:rsid w:val="00C40F30"/>
    <w:rsid w:val="00C41493"/>
    <w:rsid w:val="00C4183C"/>
    <w:rsid w:val="00C41F31"/>
    <w:rsid w:val="00C43B70"/>
    <w:rsid w:val="00C43E76"/>
    <w:rsid w:val="00C4469A"/>
    <w:rsid w:val="00C44C32"/>
    <w:rsid w:val="00C451A4"/>
    <w:rsid w:val="00C454DB"/>
    <w:rsid w:val="00C457EB"/>
    <w:rsid w:val="00C45D40"/>
    <w:rsid w:val="00C468BD"/>
    <w:rsid w:val="00C47884"/>
    <w:rsid w:val="00C47984"/>
    <w:rsid w:val="00C50027"/>
    <w:rsid w:val="00C50080"/>
    <w:rsid w:val="00C5046F"/>
    <w:rsid w:val="00C50527"/>
    <w:rsid w:val="00C50746"/>
    <w:rsid w:val="00C50756"/>
    <w:rsid w:val="00C50C2F"/>
    <w:rsid w:val="00C520D8"/>
    <w:rsid w:val="00C52E89"/>
    <w:rsid w:val="00C53183"/>
    <w:rsid w:val="00C54A84"/>
    <w:rsid w:val="00C555F2"/>
    <w:rsid w:val="00C57331"/>
    <w:rsid w:val="00C575D9"/>
    <w:rsid w:val="00C57CE5"/>
    <w:rsid w:val="00C600F7"/>
    <w:rsid w:val="00C60CEA"/>
    <w:rsid w:val="00C61214"/>
    <w:rsid w:val="00C612FD"/>
    <w:rsid w:val="00C61800"/>
    <w:rsid w:val="00C6222A"/>
    <w:rsid w:val="00C62FDC"/>
    <w:rsid w:val="00C62FED"/>
    <w:rsid w:val="00C63537"/>
    <w:rsid w:val="00C63645"/>
    <w:rsid w:val="00C63D8E"/>
    <w:rsid w:val="00C63DD9"/>
    <w:rsid w:val="00C6492D"/>
    <w:rsid w:val="00C64C5B"/>
    <w:rsid w:val="00C65202"/>
    <w:rsid w:val="00C65662"/>
    <w:rsid w:val="00C65A08"/>
    <w:rsid w:val="00C66243"/>
    <w:rsid w:val="00C66710"/>
    <w:rsid w:val="00C66F88"/>
    <w:rsid w:val="00C672FC"/>
    <w:rsid w:val="00C67E6A"/>
    <w:rsid w:val="00C7067E"/>
    <w:rsid w:val="00C719F8"/>
    <w:rsid w:val="00C721FD"/>
    <w:rsid w:val="00C726E5"/>
    <w:rsid w:val="00C728FD"/>
    <w:rsid w:val="00C73499"/>
    <w:rsid w:val="00C737FF"/>
    <w:rsid w:val="00C74123"/>
    <w:rsid w:val="00C74221"/>
    <w:rsid w:val="00C74379"/>
    <w:rsid w:val="00C74677"/>
    <w:rsid w:val="00C74B9E"/>
    <w:rsid w:val="00C750EE"/>
    <w:rsid w:val="00C75318"/>
    <w:rsid w:val="00C75718"/>
    <w:rsid w:val="00C75D22"/>
    <w:rsid w:val="00C7615E"/>
    <w:rsid w:val="00C76B68"/>
    <w:rsid w:val="00C775C6"/>
    <w:rsid w:val="00C77735"/>
    <w:rsid w:val="00C80812"/>
    <w:rsid w:val="00C80E50"/>
    <w:rsid w:val="00C81190"/>
    <w:rsid w:val="00C83DFC"/>
    <w:rsid w:val="00C83E1B"/>
    <w:rsid w:val="00C84641"/>
    <w:rsid w:val="00C849FA"/>
    <w:rsid w:val="00C8514D"/>
    <w:rsid w:val="00C854FB"/>
    <w:rsid w:val="00C85614"/>
    <w:rsid w:val="00C858CA"/>
    <w:rsid w:val="00C8620C"/>
    <w:rsid w:val="00C901D7"/>
    <w:rsid w:val="00C90A12"/>
    <w:rsid w:val="00C90AD1"/>
    <w:rsid w:val="00C92636"/>
    <w:rsid w:val="00C92900"/>
    <w:rsid w:val="00C92931"/>
    <w:rsid w:val="00C929D7"/>
    <w:rsid w:val="00C92C6E"/>
    <w:rsid w:val="00C93FAF"/>
    <w:rsid w:val="00C93FF0"/>
    <w:rsid w:val="00C948BA"/>
    <w:rsid w:val="00C94EAD"/>
    <w:rsid w:val="00C950C4"/>
    <w:rsid w:val="00C9574C"/>
    <w:rsid w:val="00C95F37"/>
    <w:rsid w:val="00C961F3"/>
    <w:rsid w:val="00C9635D"/>
    <w:rsid w:val="00C96B95"/>
    <w:rsid w:val="00C97450"/>
    <w:rsid w:val="00C978F6"/>
    <w:rsid w:val="00C97C3C"/>
    <w:rsid w:val="00CA0BFF"/>
    <w:rsid w:val="00CA0CA3"/>
    <w:rsid w:val="00CA1B09"/>
    <w:rsid w:val="00CA37FA"/>
    <w:rsid w:val="00CA39CA"/>
    <w:rsid w:val="00CA3DBE"/>
    <w:rsid w:val="00CA4600"/>
    <w:rsid w:val="00CA485D"/>
    <w:rsid w:val="00CA4FF8"/>
    <w:rsid w:val="00CA635F"/>
    <w:rsid w:val="00CA686F"/>
    <w:rsid w:val="00CA6EDC"/>
    <w:rsid w:val="00CA715E"/>
    <w:rsid w:val="00CA77D1"/>
    <w:rsid w:val="00CB0217"/>
    <w:rsid w:val="00CB06DA"/>
    <w:rsid w:val="00CB0913"/>
    <w:rsid w:val="00CB1949"/>
    <w:rsid w:val="00CB1963"/>
    <w:rsid w:val="00CB1C95"/>
    <w:rsid w:val="00CB2540"/>
    <w:rsid w:val="00CB347B"/>
    <w:rsid w:val="00CB3B79"/>
    <w:rsid w:val="00CB3EB0"/>
    <w:rsid w:val="00CB3F36"/>
    <w:rsid w:val="00CB49B2"/>
    <w:rsid w:val="00CB58D4"/>
    <w:rsid w:val="00CB5AE4"/>
    <w:rsid w:val="00CB5EF8"/>
    <w:rsid w:val="00CB6D6C"/>
    <w:rsid w:val="00CB6E68"/>
    <w:rsid w:val="00CB7D7F"/>
    <w:rsid w:val="00CC0618"/>
    <w:rsid w:val="00CC0FF3"/>
    <w:rsid w:val="00CC12EB"/>
    <w:rsid w:val="00CC1662"/>
    <w:rsid w:val="00CC17EB"/>
    <w:rsid w:val="00CC273B"/>
    <w:rsid w:val="00CC374C"/>
    <w:rsid w:val="00CC5837"/>
    <w:rsid w:val="00CC6D0D"/>
    <w:rsid w:val="00CC6D6C"/>
    <w:rsid w:val="00CC7CE4"/>
    <w:rsid w:val="00CC7D10"/>
    <w:rsid w:val="00CC7DB2"/>
    <w:rsid w:val="00CD01D9"/>
    <w:rsid w:val="00CD0ABB"/>
    <w:rsid w:val="00CD0AE7"/>
    <w:rsid w:val="00CD17B9"/>
    <w:rsid w:val="00CD1800"/>
    <w:rsid w:val="00CD27C4"/>
    <w:rsid w:val="00CD2954"/>
    <w:rsid w:val="00CD3D8D"/>
    <w:rsid w:val="00CD43F1"/>
    <w:rsid w:val="00CD4629"/>
    <w:rsid w:val="00CD5CBE"/>
    <w:rsid w:val="00CD65A1"/>
    <w:rsid w:val="00CD65D4"/>
    <w:rsid w:val="00CD6605"/>
    <w:rsid w:val="00CD68EF"/>
    <w:rsid w:val="00CD7C09"/>
    <w:rsid w:val="00CE028C"/>
    <w:rsid w:val="00CE068A"/>
    <w:rsid w:val="00CE0B63"/>
    <w:rsid w:val="00CE27B8"/>
    <w:rsid w:val="00CE2C11"/>
    <w:rsid w:val="00CE34A6"/>
    <w:rsid w:val="00CE35C9"/>
    <w:rsid w:val="00CE40EF"/>
    <w:rsid w:val="00CE433A"/>
    <w:rsid w:val="00CE6405"/>
    <w:rsid w:val="00CE6BE7"/>
    <w:rsid w:val="00CE7A9A"/>
    <w:rsid w:val="00CF0152"/>
    <w:rsid w:val="00CF0190"/>
    <w:rsid w:val="00CF06B9"/>
    <w:rsid w:val="00CF247B"/>
    <w:rsid w:val="00CF2D67"/>
    <w:rsid w:val="00CF3043"/>
    <w:rsid w:val="00CF30F0"/>
    <w:rsid w:val="00CF4475"/>
    <w:rsid w:val="00CF7350"/>
    <w:rsid w:val="00CF7920"/>
    <w:rsid w:val="00D0063C"/>
    <w:rsid w:val="00D01528"/>
    <w:rsid w:val="00D01F46"/>
    <w:rsid w:val="00D020C2"/>
    <w:rsid w:val="00D0230B"/>
    <w:rsid w:val="00D024E7"/>
    <w:rsid w:val="00D02641"/>
    <w:rsid w:val="00D027A9"/>
    <w:rsid w:val="00D029CC"/>
    <w:rsid w:val="00D03197"/>
    <w:rsid w:val="00D0320E"/>
    <w:rsid w:val="00D032E0"/>
    <w:rsid w:val="00D032E5"/>
    <w:rsid w:val="00D0433B"/>
    <w:rsid w:val="00D065B6"/>
    <w:rsid w:val="00D06AA4"/>
    <w:rsid w:val="00D06C02"/>
    <w:rsid w:val="00D07812"/>
    <w:rsid w:val="00D07910"/>
    <w:rsid w:val="00D07972"/>
    <w:rsid w:val="00D07E88"/>
    <w:rsid w:val="00D07F66"/>
    <w:rsid w:val="00D11FD2"/>
    <w:rsid w:val="00D1296D"/>
    <w:rsid w:val="00D12CB7"/>
    <w:rsid w:val="00D13360"/>
    <w:rsid w:val="00D14075"/>
    <w:rsid w:val="00D14336"/>
    <w:rsid w:val="00D143EC"/>
    <w:rsid w:val="00D14776"/>
    <w:rsid w:val="00D15035"/>
    <w:rsid w:val="00D15D09"/>
    <w:rsid w:val="00D16274"/>
    <w:rsid w:val="00D16D93"/>
    <w:rsid w:val="00D2043E"/>
    <w:rsid w:val="00D20E86"/>
    <w:rsid w:val="00D21592"/>
    <w:rsid w:val="00D22C56"/>
    <w:rsid w:val="00D24F14"/>
    <w:rsid w:val="00D25DDD"/>
    <w:rsid w:val="00D265CE"/>
    <w:rsid w:val="00D26982"/>
    <w:rsid w:val="00D26D76"/>
    <w:rsid w:val="00D27DDE"/>
    <w:rsid w:val="00D30666"/>
    <w:rsid w:val="00D30689"/>
    <w:rsid w:val="00D30DC1"/>
    <w:rsid w:val="00D30F70"/>
    <w:rsid w:val="00D315FB"/>
    <w:rsid w:val="00D31B45"/>
    <w:rsid w:val="00D320A3"/>
    <w:rsid w:val="00D328E2"/>
    <w:rsid w:val="00D33311"/>
    <w:rsid w:val="00D34780"/>
    <w:rsid w:val="00D34E60"/>
    <w:rsid w:val="00D355DB"/>
    <w:rsid w:val="00D36215"/>
    <w:rsid w:val="00D36B1B"/>
    <w:rsid w:val="00D37487"/>
    <w:rsid w:val="00D3748F"/>
    <w:rsid w:val="00D40BB4"/>
    <w:rsid w:val="00D40FF9"/>
    <w:rsid w:val="00D4144A"/>
    <w:rsid w:val="00D41C7D"/>
    <w:rsid w:val="00D42B1E"/>
    <w:rsid w:val="00D43079"/>
    <w:rsid w:val="00D431BF"/>
    <w:rsid w:val="00D434AE"/>
    <w:rsid w:val="00D43587"/>
    <w:rsid w:val="00D439BD"/>
    <w:rsid w:val="00D43C96"/>
    <w:rsid w:val="00D43FE9"/>
    <w:rsid w:val="00D44B7C"/>
    <w:rsid w:val="00D45DCD"/>
    <w:rsid w:val="00D46670"/>
    <w:rsid w:val="00D469C0"/>
    <w:rsid w:val="00D47795"/>
    <w:rsid w:val="00D50491"/>
    <w:rsid w:val="00D50745"/>
    <w:rsid w:val="00D50751"/>
    <w:rsid w:val="00D50FF8"/>
    <w:rsid w:val="00D5191E"/>
    <w:rsid w:val="00D5242B"/>
    <w:rsid w:val="00D526A3"/>
    <w:rsid w:val="00D5271B"/>
    <w:rsid w:val="00D53E93"/>
    <w:rsid w:val="00D5414A"/>
    <w:rsid w:val="00D54205"/>
    <w:rsid w:val="00D54209"/>
    <w:rsid w:val="00D55317"/>
    <w:rsid w:val="00D55B64"/>
    <w:rsid w:val="00D55B82"/>
    <w:rsid w:val="00D5688A"/>
    <w:rsid w:val="00D56CD0"/>
    <w:rsid w:val="00D570B2"/>
    <w:rsid w:val="00D57207"/>
    <w:rsid w:val="00D57B66"/>
    <w:rsid w:val="00D57C72"/>
    <w:rsid w:val="00D6029E"/>
    <w:rsid w:val="00D60682"/>
    <w:rsid w:val="00D60B57"/>
    <w:rsid w:val="00D61817"/>
    <w:rsid w:val="00D61F8B"/>
    <w:rsid w:val="00D62010"/>
    <w:rsid w:val="00D621FD"/>
    <w:rsid w:val="00D62F54"/>
    <w:rsid w:val="00D62FD3"/>
    <w:rsid w:val="00D64B5D"/>
    <w:rsid w:val="00D66171"/>
    <w:rsid w:val="00D664D6"/>
    <w:rsid w:val="00D66731"/>
    <w:rsid w:val="00D668A1"/>
    <w:rsid w:val="00D67F05"/>
    <w:rsid w:val="00D7031D"/>
    <w:rsid w:val="00D716D4"/>
    <w:rsid w:val="00D7173F"/>
    <w:rsid w:val="00D72111"/>
    <w:rsid w:val="00D728E1"/>
    <w:rsid w:val="00D72A59"/>
    <w:rsid w:val="00D72B0B"/>
    <w:rsid w:val="00D72B96"/>
    <w:rsid w:val="00D74917"/>
    <w:rsid w:val="00D75DCD"/>
    <w:rsid w:val="00D75F11"/>
    <w:rsid w:val="00D76B27"/>
    <w:rsid w:val="00D80046"/>
    <w:rsid w:val="00D80656"/>
    <w:rsid w:val="00D80A5C"/>
    <w:rsid w:val="00D81186"/>
    <w:rsid w:val="00D81339"/>
    <w:rsid w:val="00D81453"/>
    <w:rsid w:val="00D81B5D"/>
    <w:rsid w:val="00D82097"/>
    <w:rsid w:val="00D82C1D"/>
    <w:rsid w:val="00D835DC"/>
    <w:rsid w:val="00D841C0"/>
    <w:rsid w:val="00D84285"/>
    <w:rsid w:val="00D847B6"/>
    <w:rsid w:val="00D84C39"/>
    <w:rsid w:val="00D85305"/>
    <w:rsid w:val="00D8550C"/>
    <w:rsid w:val="00D859D5"/>
    <w:rsid w:val="00D861BF"/>
    <w:rsid w:val="00D87EB8"/>
    <w:rsid w:val="00D9023E"/>
    <w:rsid w:val="00D90639"/>
    <w:rsid w:val="00D907F5"/>
    <w:rsid w:val="00D914C2"/>
    <w:rsid w:val="00D919DC"/>
    <w:rsid w:val="00D91C26"/>
    <w:rsid w:val="00D920EE"/>
    <w:rsid w:val="00D92388"/>
    <w:rsid w:val="00D923C3"/>
    <w:rsid w:val="00D92A73"/>
    <w:rsid w:val="00D92D98"/>
    <w:rsid w:val="00D933A1"/>
    <w:rsid w:val="00D9349F"/>
    <w:rsid w:val="00D93E4E"/>
    <w:rsid w:val="00D9469B"/>
    <w:rsid w:val="00D94777"/>
    <w:rsid w:val="00D954A1"/>
    <w:rsid w:val="00D95909"/>
    <w:rsid w:val="00D966A7"/>
    <w:rsid w:val="00DA0797"/>
    <w:rsid w:val="00DA16F5"/>
    <w:rsid w:val="00DA27F7"/>
    <w:rsid w:val="00DA29EB"/>
    <w:rsid w:val="00DA3A31"/>
    <w:rsid w:val="00DA4D73"/>
    <w:rsid w:val="00DA5446"/>
    <w:rsid w:val="00DA5742"/>
    <w:rsid w:val="00DA6586"/>
    <w:rsid w:val="00DA6FC6"/>
    <w:rsid w:val="00DA7381"/>
    <w:rsid w:val="00DA7910"/>
    <w:rsid w:val="00DB0011"/>
    <w:rsid w:val="00DB001D"/>
    <w:rsid w:val="00DB040E"/>
    <w:rsid w:val="00DB0DF9"/>
    <w:rsid w:val="00DB12CC"/>
    <w:rsid w:val="00DB1790"/>
    <w:rsid w:val="00DB2348"/>
    <w:rsid w:val="00DB2445"/>
    <w:rsid w:val="00DB2A83"/>
    <w:rsid w:val="00DB2F91"/>
    <w:rsid w:val="00DB3431"/>
    <w:rsid w:val="00DB5094"/>
    <w:rsid w:val="00DB61FC"/>
    <w:rsid w:val="00DB6C70"/>
    <w:rsid w:val="00DB7271"/>
    <w:rsid w:val="00DB7495"/>
    <w:rsid w:val="00DB7C2C"/>
    <w:rsid w:val="00DB7C82"/>
    <w:rsid w:val="00DC094C"/>
    <w:rsid w:val="00DC0983"/>
    <w:rsid w:val="00DC0D69"/>
    <w:rsid w:val="00DC1BEF"/>
    <w:rsid w:val="00DC1C64"/>
    <w:rsid w:val="00DC2A7D"/>
    <w:rsid w:val="00DC2CE3"/>
    <w:rsid w:val="00DC39EA"/>
    <w:rsid w:val="00DC3D75"/>
    <w:rsid w:val="00DC3E1A"/>
    <w:rsid w:val="00DC4FC5"/>
    <w:rsid w:val="00DC50D4"/>
    <w:rsid w:val="00DC607D"/>
    <w:rsid w:val="00DC6517"/>
    <w:rsid w:val="00DC70B3"/>
    <w:rsid w:val="00DC7FD9"/>
    <w:rsid w:val="00DD0870"/>
    <w:rsid w:val="00DD0934"/>
    <w:rsid w:val="00DD23BE"/>
    <w:rsid w:val="00DD31A1"/>
    <w:rsid w:val="00DD5A14"/>
    <w:rsid w:val="00DD5A36"/>
    <w:rsid w:val="00DD635E"/>
    <w:rsid w:val="00DD6474"/>
    <w:rsid w:val="00DD6CC0"/>
    <w:rsid w:val="00DD6DD9"/>
    <w:rsid w:val="00DD708D"/>
    <w:rsid w:val="00DD72FA"/>
    <w:rsid w:val="00DD73EB"/>
    <w:rsid w:val="00DD7701"/>
    <w:rsid w:val="00DD7CE0"/>
    <w:rsid w:val="00DD7FEB"/>
    <w:rsid w:val="00DE02F0"/>
    <w:rsid w:val="00DE0BE8"/>
    <w:rsid w:val="00DE1891"/>
    <w:rsid w:val="00DE1D7D"/>
    <w:rsid w:val="00DE3716"/>
    <w:rsid w:val="00DE4681"/>
    <w:rsid w:val="00DE4B4B"/>
    <w:rsid w:val="00DE54B6"/>
    <w:rsid w:val="00DE5572"/>
    <w:rsid w:val="00DE5975"/>
    <w:rsid w:val="00DE6823"/>
    <w:rsid w:val="00DE6C06"/>
    <w:rsid w:val="00DE6C23"/>
    <w:rsid w:val="00DE7005"/>
    <w:rsid w:val="00DE7A6E"/>
    <w:rsid w:val="00DE7AA2"/>
    <w:rsid w:val="00DF0035"/>
    <w:rsid w:val="00DF049F"/>
    <w:rsid w:val="00DF04C0"/>
    <w:rsid w:val="00DF12CD"/>
    <w:rsid w:val="00DF2144"/>
    <w:rsid w:val="00DF345A"/>
    <w:rsid w:val="00DF4298"/>
    <w:rsid w:val="00DF455B"/>
    <w:rsid w:val="00DF4BAD"/>
    <w:rsid w:val="00DF4BCE"/>
    <w:rsid w:val="00DF599B"/>
    <w:rsid w:val="00DF5CB5"/>
    <w:rsid w:val="00DF62AB"/>
    <w:rsid w:val="00DF6633"/>
    <w:rsid w:val="00DF753A"/>
    <w:rsid w:val="00DF77B8"/>
    <w:rsid w:val="00DF7828"/>
    <w:rsid w:val="00E005FC"/>
    <w:rsid w:val="00E00A23"/>
    <w:rsid w:val="00E02841"/>
    <w:rsid w:val="00E04241"/>
    <w:rsid w:val="00E051D9"/>
    <w:rsid w:val="00E05BF0"/>
    <w:rsid w:val="00E05D9B"/>
    <w:rsid w:val="00E061AE"/>
    <w:rsid w:val="00E07F23"/>
    <w:rsid w:val="00E10CF7"/>
    <w:rsid w:val="00E10FFD"/>
    <w:rsid w:val="00E11AC4"/>
    <w:rsid w:val="00E11DD0"/>
    <w:rsid w:val="00E12855"/>
    <w:rsid w:val="00E13A8E"/>
    <w:rsid w:val="00E1418B"/>
    <w:rsid w:val="00E149B9"/>
    <w:rsid w:val="00E14FDD"/>
    <w:rsid w:val="00E15A62"/>
    <w:rsid w:val="00E15DEA"/>
    <w:rsid w:val="00E17036"/>
    <w:rsid w:val="00E1726B"/>
    <w:rsid w:val="00E1735F"/>
    <w:rsid w:val="00E173CC"/>
    <w:rsid w:val="00E17713"/>
    <w:rsid w:val="00E17F77"/>
    <w:rsid w:val="00E20907"/>
    <w:rsid w:val="00E20CFF"/>
    <w:rsid w:val="00E21094"/>
    <w:rsid w:val="00E216B2"/>
    <w:rsid w:val="00E21AD8"/>
    <w:rsid w:val="00E24B61"/>
    <w:rsid w:val="00E25183"/>
    <w:rsid w:val="00E25EB6"/>
    <w:rsid w:val="00E27338"/>
    <w:rsid w:val="00E276E6"/>
    <w:rsid w:val="00E279D9"/>
    <w:rsid w:val="00E27F82"/>
    <w:rsid w:val="00E3072C"/>
    <w:rsid w:val="00E31888"/>
    <w:rsid w:val="00E321CE"/>
    <w:rsid w:val="00E34CFA"/>
    <w:rsid w:val="00E3546A"/>
    <w:rsid w:val="00E355DB"/>
    <w:rsid w:val="00E40E73"/>
    <w:rsid w:val="00E426EF"/>
    <w:rsid w:val="00E42E4D"/>
    <w:rsid w:val="00E4310E"/>
    <w:rsid w:val="00E43B9D"/>
    <w:rsid w:val="00E4437A"/>
    <w:rsid w:val="00E444BA"/>
    <w:rsid w:val="00E44515"/>
    <w:rsid w:val="00E4478C"/>
    <w:rsid w:val="00E448A3"/>
    <w:rsid w:val="00E44D2F"/>
    <w:rsid w:val="00E44F30"/>
    <w:rsid w:val="00E45669"/>
    <w:rsid w:val="00E45BDF"/>
    <w:rsid w:val="00E461EF"/>
    <w:rsid w:val="00E46756"/>
    <w:rsid w:val="00E46A68"/>
    <w:rsid w:val="00E4718F"/>
    <w:rsid w:val="00E47948"/>
    <w:rsid w:val="00E5094E"/>
    <w:rsid w:val="00E50C78"/>
    <w:rsid w:val="00E5136E"/>
    <w:rsid w:val="00E51AE1"/>
    <w:rsid w:val="00E53C01"/>
    <w:rsid w:val="00E55139"/>
    <w:rsid w:val="00E55808"/>
    <w:rsid w:val="00E55C46"/>
    <w:rsid w:val="00E56065"/>
    <w:rsid w:val="00E56908"/>
    <w:rsid w:val="00E569B0"/>
    <w:rsid w:val="00E6078A"/>
    <w:rsid w:val="00E60C7B"/>
    <w:rsid w:val="00E60C8A"/>
    <w:rsid w:val="00E61EEA"/>
    <w:rsid w:val="00E62C0F"/>
    <w:rsid w:val="00E62D2D"/>
    <w:rsid w:val="00E63AEE"/>
    <w:rsid w:val="00E64330"/>
    <w:rsid w:val="00E64781"/>
    <w:rsid w:val="00E64800"/>
    <w:rsid w:val="00E649A3"/>
    <w:rsid w:val="00E64DE1"/>
    <w:rsid w:val="00E6512F"/>
    <w:rsid w:val="00E65AAC"/>
    <w:rsid w:val="00E65C06"/>
    <w:rsid w:val="00E66B48"/>
    <w:rsid w:val="00E66F9F"/>
    <w:rsid w:val="00E70218"/>
    <w:rsid w:val="00E708CA"/>
    <w:rsid w:val="00E70D73"/>
    <w:rsid w:val="00E71E17"/>
    <w:rsid w:val="00E71FCD"/>
    <w:rsid w:val="00E7208B"/>
    <w:rsid w:val="00E7275C"/>
    <w:rsid w:val="00E72B75"/>
    <w:rsid w:val="00E74EB4"/>
    <w:rsid w:val="00E752C0"/>
    <w:rsid w:val="00E75392"/>
    <w:rsid w:val="00E75467"/>
    <w:rsid w:val="00E762B9"/>
    <w:rsid w:val="00E76381"/>
    <w:rsid w:val="00E76A84"/>
    <w:rsid w:val="00E76C5B"/>
    <w:rsid w:val="00E76DF9"/>
    <w:rsid w:val="00E7748D"/>
    <w:rsid w:val="00E77580"/>
    <w:rsid w:val="00E810F9"/>
    <w:rsid w:val="00E81490"/>
    <w:rsid w:val="00E815B3"/>
    <w:rsid w:val="00E818ED"/>
    <w:rsid w:val="00E823C3"/>
    <w:rsid w:val="00E82955"/>
    <w:rsid w:val="00E834B9"/>
    <w:rsid w:val="00E83A5D"/>
    <w:rsid w:val="00E8473B"/>
    <w:rsid w:val="00E84B0D"/>
    <w:rsid w:val="00E86077"/>
    <w:rsid w:val="00E86691"/>
    <w:rsid w:val="00E86741"/>
    <w:rsid w:val="00E87177"/>
    <w:rsid w:val="00E87300"/>
    <w:rsid w:val="00E877AC"/>
    <w:rsid w:val="00E877B2"/>
    <w:rsid w:val="00E9014C"/>
    <w:rsid w:val="00E90E8A"/>
    <w:rsid w:val="00E91396"/>
    <w:rsid w:val="00E92AD2"/>
    <w:rsid w:val="00E92D7B"/>
    <w:rsid w:val="00E93F68"/>
    <w:rsid w:val="00E94CC5"/>
    <w:rsid w:val="00E9509A"/>
    <w:rsid w:val="00E95206"/>
    <w:rsid w:val="00E952EA"/>
    <w:rsid w:val="00E95456"/>
    <w:rsid w:val="00E96A00"/>
    <w:rsid w:val="00E96D8E"/>
    <w:rsid w:val="00E973DE"/>
    <w:rsid w:val="00E97F76"/>
    <w:rsid w:val="00EA05FD"/>
    <w:rsid w:val="00EA18ED"/>
    <w:rsid w:val="00EA349C"/>
    <w:rsid w:val="00EA3D56"/>
    <w:rsid w:val="00EA4118"/>
    <w:rsid w:val="00EA434A"/>
    <w:rsid w:val="00EA457D"/>
    <w:rsid w:val="00EA50DC"/>
    <w:rsid w:val="00EA5362"/>
    <w:rsid w:val="00EA5452"/>
    <w:rsid w:val="00EA5569"/>
    <w:rsid w:val="00EA7280"/>
    <w:rsid w:val="00EB0178"/>
    <w:rsid w:val="00EB0525"/>
    <w:rsid w:val="00EB0794"/>
    <w:rsid w:val="00EB2B6B"/>
    <w:rsid w:val="00EB2BEA"/>
    <w:rsid w:val="00EB2C22"/>
    <w:rsid w:val="00EB3529"/>
    <w:rsid w:val="00EB4A5D"/>
    <w:rsid w:val="00EB5ACB"/>
    <w:rsid w:val="00EB63F3"/>
    <w:rsid w:val="00EB7B73"/>
    <w:rsid w:val="00EB7C55"/>
    <w:rsid w:val="00EC0159"/>
    <w:rsid w:val="00EC037E"/>
    <w:rsid w:val="00EC060B"/>
    <w:rsid w:val="00EC0760"/>
    <w:rsid w:val="00EC07AB"/>
    <w:rsid w:val="00EC143D"/>
    <w:rsid w:val="00EC1697"/>
    <w:rsid w:val="00EC23B6"/>
    <w:rsid w:val="00EC2B3A"/>
    <w:rsid w:val="00EC3775"/>
    <w:rsid w:val="00EC4B7A"/>
    <w:rsid w:val="00EC68D6"/>
    <w:rsid w:val="00EC7330"/>
    <w:rsid w:val="00EC7342"/>
    <w:rsid w:val="00EC7616"/>
    <w:rsid w:val="00EC7954"/>
    <w:rsid w:val="00EC799E"/>
    <w:rsid w:val="00EC7E76"/>
    <w:rsid w:val="00EC7EE0"/>
    <w:rsid w:val="00ED0905"/>
    <w:rsid w:val="00ED1EC9"/>
    <w:rsid w:val="00ED382A"/>
    <w:rsid w:val="00ED3FF4"/>
    <w:rsid w:val="00ED40AA"/>
    <w:rsid w:val="00ED4633"/>
    <w:rsid w:val="00ED4DB4"/>
    <w:rsid w:val="00ED4E32"/>
    <w:rsid w:val="00ED4EBE"/>
    <w:rsid w:val="00ED5044"/>
    <w:rsid w:val="00ED504B"/>
    <w:rsid w:val="00ED5AFD"/>
    <w:rsid w:val="00ED6DE9"/>
    <w:rsid w:val="00ED6ED1"/>
    <w:rsid w:val="00ED6FEE"/>
    <w:rsid w:val="00EE057F"/>
    <w:rsid w:val="00EE062B"/>
    <w:rsid w:val="00EE0A09"/>
    <w:rsid w:val="00EE1060"/>
    <w:rsid w:val="00EE107B"/>
    <w:rsid w:val="00EE1811"/>
    <w:rsid w:val="00EE2544"/>
    <w:rsid w:val="00EE309B"/>
    <w:rsid w:val="00EE3337"/>
    <w:rsid w:val="00EE3EA4"/>
    <w:rsid w:val="00EE40AF"/>
    <w:rsid w:val="00EE45DE"/>
    <w:rsid w:val="00EE48E7"/>
    <w:rsid w:val="00EE5154"/>
    <w:rsid w:val="00EE5933"/>
    <w:rsid w:val="00EE635B"/>
    <w:rsid w:val="00EE7613"/>
    <w:rsid w:val="00EE7975"/>
    <w:rsid w:val="00EE7A67"/>
    <w:rsid w:val="00EF0648"/>
    <w:rsid w:val="00EF0990"/>
    <w:rsid w:val="00EF09C6"/>
    <w:rsid w:val="00EF0B1E"/>
    <w:rsid w:val="00EF14DE"/>
    <w:rsid w:val="00EF1E6C"/>
    <w:rsid w:val="00EF40DD"/>
    <w:rsid w:val="00EF689C"/>
    <w:rsid w:val="00EF7712"/>
    <w:rsid w:val="00F00A0E"/>
    <w:rsid w:val="00F026A3"/>
    <w:rsid w:val="00F026F7"/>
    <w:rsid w:val="00F02795"/>
    <w:rsid w:val="00F0300D"/>
    <w:rsid w:val="00F03323"/>
    <w:rsid w:val="00F042CD"/>
    <w:rsid w:val="00F0513C"/>
    <w:rsid w:val="00F059C9"/>
    <w:rsid w:val="00F0696B"/>
    <w:rsid w:val="00F1006A"/>
    <w:rsid w:val="00F1081F"/>
    <w:rsid w:val="00F11BEC"/>
    <w:rsid w:val="00F122F8"/>
    <w:rsid w:val="00F12308"/>
    <w:rsid w:val="00F126CF"/>
    <w:rsid w:val="00F1274B"/>
    <w:rsid w:val="00F1297C"/>
    <w:rsid w:val="00F16529"/>
    <w:rsid w:val="00F16894"/>
    <w:rsid w:val="00F16BF5"/>
    <w:rsid w:val="00F16C86"/>
    <w:rsid w:val="00F17394"/>
    <w:rsid w:val="00F179BD"/>
    <w:rsid w:val="00F17B51"/>
    <w:rsid w:val="00F17E55"/>
    <w:rsid w:val="00F2014B"/>
    <w:rsid w:val="00F20734"/>
    <w:rsid w:val="00F2116C"/>
    <w:rsid w:val="00F213D1"/>
    <w:rsid w:val="00F221BA"/>
    <w:rsid w:val="00F222E9"/>
    <w:rsid w:val="00F22684"/>
    <w:rsid w:val="00F22B15"/>
    <w:rsid w:val="00F22EE5"/>
    <w:rsid w:val="00F22FE1"/>
    <w:rsid w:val="00F2354F"/>
    <w:rsid w:val="00F24D4B"/>
    <w:rsid w:val="00F25AA4"/>
    <w:rsid w:val="00F25AC1"/>
    <w:rsid w:val="00F25B47"/>
    <w:rsid w:val="00F25F15"/>
    <w:rsid w:val="00F26437"/>
    <w:rsid w:val="00F27555"/>
    <w:rsid w:val="00F27761"/>
    <w:rsid w:val="00F27E8E"/>
    <w:rsid w:val="00F3026C"/>
    <w:rsid w:val="00F30860"/>
    <w:rsid w:val="00F3144B"/>
    <w:rsid w:val="00F31E9C"/>
    <w:rsid w:val="00F32066"/>
    <w:rsid w:val="00F33619"/>
    <w:rsid w:val="00F33AE0"/>
    <w:rsid w:val="00F375D1"/>
    <w:rsid w:val="00F376FA"/>
    <w:rsid w:val="00F37706"/>
    <w:rsid w:val="00F40873"/>
    <w:rsid w:val="00F40BD5"/>
    <w:rsid w:val="00F416C8"/>
    <w:rsid w:val="00F421AF"/>
    <w:rsid w:val="00F423E8"/>
    <w:rsid w:val="00F43907"/>
    <w:rsid w:val="00F44CCD"/>
    <w:rsid w:val="00F44CE7"/>
    <w:rsid w:val="00F44E1E"/>
    <w:rsid w:val="00F46295"/>
    <w:rsid w:val="00F46A5C"/>
    <w:rsid w:val="00F46A9C"/>
    <w:rsid w:val="00F46D72"/>
    <w:rsid w:val="00F47504"/>
    <w:rsid w:val="00F47553"/>
    <w:rsid w:val="00F47A1F"/>
    <w:rsid w:val="00F47BCB"/>
    <w:rsid w:val="00F512D0"/>
    <w:rsid w:val="00F5204C"/>
    <w:rsid w:val="00F53F37"/>
    <w:rsid w:val="00F5412A"/>
    <w:rsid w:val="00F54616"/>
    <w:rsid w:val="00F55333"/>
    <w:rsid w:val="00F55CD7"/>
    <w:rsid w:val="00F56A1E"/>
    <w:rsid w:val="00F56C65"/>
    <w:rsid w:val="00F57020"/>
    <w:rsid w:val="00F577CD"/>
    <w:rsid w:val="00F577F1"/>
    <w:rsid w:val="00F57BB4"/>
    <w:rsid w:val="00F609EC"/>
    <w:rsid w:val="00F60B43"/>
    <w:rsid w:val="00F620DC"/>
    <w:rsid w:val="00F629F2"/>
    <w:rsid w:val="00F6334E"/>
    <w:rsid w:val="00F640DC"/>
    <w:rsid w:val="00F649DC"/>
    <w:rsid w:val="00F65B7C"/>
    <w:rsid w:val="00F66E94"/>
    <w:rsid w:val="00F675E5"/>
    <w:rsid w:val="00F707AF"/>
    <w:rsid w:val="00F71552"/>
    <w:rsid w:val="00F72A58"/>
    <w:rsid w:val="00F72ED3"/>
    <w:rsid w:val="00F7454D"/>
    <w:rsid w:val="00F74F89"/>
    <w:rsid w:val="00F750E6"/>
    <w:rsid w:val="00F75A8D"/>
    <w:rsid w:val="00F765E4"/>
    <w:rsid w:val="00F77314"/>
    <w:rsid w:val="00F778AB"/>
    <w:rsid w:val="00F77953"/>
    <w:rsid w:val="00F77BA3"/>
    <w:rsid w:val="00F80AD7"/>
    <w:rsid w:val="00F82438"/>
    <w:rsid w:val="00F82C01"/>
    <w:rsid w:val="00F83916"/>
    <w:rsid w:val="00F83A58"/>
    <w:rsid w:val="00F83BBD"/>
    <w:rsid w:val="00F843CC"/>
    <w:rsid w:val="00F84D4E"/>
    <w:rsid w:val="00F854AC"/>
    <w:rsid w:val="00F87282"/>
    <w:rsid w:val="00F87EA5"/>
    <w:rsid w:val="00F90C42"/>
    <w:rsid w:val="00F91834"/>
    <w:rsid w:val="00F9187F"/>
    <w:rsid w:val="00F920C7"/>
    <w:rsid w:val="00F921A9"/>
    <w:rsid w:val="00F92625"/>
    <w:rsid w:val="00F92F74"/>
    <w:rsid w:val="00F93A65"/>
    <w:rsid w:val="00F93B7C"/>
    <w:rsid w:val="00F94DFA"/>
    <w:rsid w:val="00F94F72"/>
    <w:rsid w:val="00F94FA7"/>
    <w:rsid w:val="00F9549B"/>
    <w:rsid w:val="00F95A43"/>
    <w:rsid w:val="00F96B48"/>
    <w:rsid w:val="00F96BC1"/>
    <w:rsid w:val="00FA0A1A"/>
    <w:rsid w:val="00FA0A74"/>
    <w:rsid w:val="00FA2666"/>
    <w:rsid w:val="00FA2A7B"/>
    <w:rsid w:val="00FA2CD5"/>
    <w:rsid w:val="00FA33DB"/>
    <w:rsid w:val="00FA376E"/>
    <w:rsid w:val="00FA5E2B"/>
    <w:rsid w:val="00FA5F8F"/>
    <w:rsid w:val="00FA6905"/>
    <w:rsid w:val="00FA7606"/>
    <w:rsid w:val="00FA77E6"/>
    <w:rsid w:val="00FB0773"/>
    <w:rsid w:val="00FB1B5D"/>
    <w:rsid w:val="00FB279B"/>
    <w:rsid w:val="00FB3C02"/>
    <w:rsid w:val="00FB4AE8"/>
    <w:rsid w:val="00FB5CEA"/>
    <w:rsid w:val="00FB5EFE"/>
    <w:rsid w:val="00FB5F60"/>
    <w:rsid w:val="00FB5FE5"/>
    <w:rsid w:val="00FB6BB2"/>
    <w:rsid w:val="00FB714C"/>
    <w:rsid w:val="00FC0402"/>
    <w:rsid w:val="00FC081A"/>
    <w:rsid w:val="00FC0933"/>
    <w:rsid w:val="00FC1927"/>
    <w:rsid w:val="00FC19E5"/>
    <w:rsid w:val="00FC3B20"/>
    <w:rsid w:val="00FC4DCE"/>
    <w:rsid w:val="00FC569F"/>
    <w:rsid w:val="00FC56D8"/>
    <w:rsid w:val="00FC61DE"/>
    <w:rsid w:val="00FC65E4"/>
    <w:rsid w:val="00FC6CA7"/>
    <w:rsid w:val="00FC7137"/>
    <w:rsid w:val="00FC7921"/>
    <w:rsid w:val="00FC7ABD"/>
    <w:rsid w:val="00FC7EBB"/>
    <w:rsid w:val="00FD1458"/>
    <w:rsid w:val="00FD1646"/>
    <w:rsid w:val="00FD252F"/>
    <w:rsid w:val="00FD254C"/>
    <w:rsid w:val="00FD2937"/>
    <w:rsid w:val="00FD2FF8"/>
    <w:rsid w:val="00FD39A0"/>
    <w:rsid w:val="00FD3D07"/>
    <w:rsid w:val="00FD3E3F"/>
    <w:rsid w:val="00FD3F46"/>
    <w:rsid w:val="00FD42B5"/>
    <w:rsid w:val="00FD4373"/>
    <w:rsid w:val="00FD451D"/>
    <w:rsid w:val="00FD4643"/>
    <w:rsid w:val="00FD4E61"/>
    <w:rsid w:val="00FD520D"/>
    <w:rsid w:val="00FD5994"/>
    <w:rsid w:val="00FD59C5"/>
    <w:rsid w:val="00FE192E"/>
    <w:rsid w:val="00FE23AF"/>
    <w:rsid w:val="00FE4730"/>
    <w:rsid w:val="00FE4DED"/>
    <w:rsid w:val="00FE502A"/>
    <w:rsid w:val="00FE5347"/>
    <w:rsid w:val="00FE6043"/>
    <w:rsid w:val="00FE6A33"/>
    <w:rsid w:val="00FE6AE4"/>
    <w:rsid w:val="00FE6C80"/>
    <w:rsid w:val="00FE702C"/>
    <w:rsid w:val="00FE70B8"/>
    <w:rsid w:val="00FE761D"/>
    <w:rsid w:val="00FF092B"/>
    <w:rsid w:val="00FF106F"/>
    <w:rsid w:val="00FF140F"/>
    <w:rsid w:val="00FF158E"/>
    <w:rsid w:val="00FF15DD"/>
    <w:rsid w:val="00FF18D6"/>
    <w:rsid w:val="00FF1977"/>
    <w:rsid w:val="00FF211E"/>
    <w:rsid w:val="00FF2BEC"/>
    <w:rsid w:val="00FF3915"/>
    <w:rsid w:val="00FF3ADC"/>
    <w:rsid w:val="00FF3E3E"/>
    <w:rsid w:val="00FF4B33"/>
    <w:rsid w:val="00FF5229"/>
    <w:rsid w:val="00FF6642"/>
    <w:rsid w:val="00FF69A7"/>
    <w:rsid w:val="00FF6B3E"/>
    <w:rsid w:val="00FF7616"/>
    <w:rsid w:val="00FF7BB8"/>
    <w:rsid w:val="00FF7BD5"/>
    <w:rsid w:val="00FF7F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60801"/>
    <o:shapelayout v:ext="edit">
      <o:idmap v:ext="edit" data="1"/>
    </o:shapelayout>
  </w:shapeDefaults>
  <w:doNotEmbedSmartTags/>
  <w:decimalSymbol w:val="."/>
  <w:listSeparator w:val=","/>
  <w14:docId w14:val="4C770402"/>
  <w15:docId w15:val="{64960737-6AE7-4E22-9831-01037CC29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6DFF"/>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4C6557"/>
    <w:pPr>
      <w:framePr w:w="7920" w:h="1980" w:hRule="exact" w:hSpace="180" w:wrap="auto" w:hAnchor="page" w:xAlign="center" w:yAlign="bottom"/>
      <w:ind w:left="2880"/>
    </w:pPr>
  </w:style>
  <w:style w:type="paragraph" w:styleId="Header">
    <w:name w:val="header"/>
    <w:basedOn w:val="Normal"/>
    <w:link w:val="HeaderChar"/>
    <w:uiPriority w:val="99"/>
    <w:rsid w:val="00B92BA4"/>
    <w:pPr>
      <w:tabs>
        <w:tab w:val="center" w:pos="4320"/>
        <w:tab w:val="right" w:pos="8640"/>
      </w:tabs>
    </w:pPr>
  </w:style>
  <w:style w:type="paragraph" w:styleId="Footer">
    <w:name w:val="footer"/>
    <w:basedOn w:val="Normal"/>
    <w:link w:val="FooterChar"/>
    <w:uiPriority w:val="99"/>
    <w:rsid w:val="00B92BA4"/>
    <w:pPr>
      <w:tabs>
        <w:tab w:val="center" w:pos="4320"/>
        <w:tab w:val="right" w:pos="8640"/>
      </w:tabs>
    </w:pPr>
  </w:style>
  <w:style w:type="paragraph" w:styleId="BalloonText">
    <w:name w:val="Balloon Text"/>
    <w:basedOn w:val="Normal"/>
    <w:semiHidden/>
    <w:rsid w:val="005B17BF"/>
    <w:rPr>
      <w:rFonts w:ascii="Tahoma" w:hAnsi="Tahoma" w:cs="Tahoma"/>
      <w:sz w:val="16"/>
      <w:szCs w:val="16"/>
    </w:rPr>
  </w:style>
  <w:style w:type="character" w:styleId="PageNumber">
    <w:name w:val="page number"/>
    <w:basedOn w:val="DefaultParagraphFont"/>
    <w:rsid w:val="00D664D6"/>
  </w:style>
  <w:style w:type="paragraph" w:styleId="DocumentMap">
    <w:name w:val="Document Map"/>
    <w:basedOn w:val="Normal"/>
    <w:semiHidden/>
    <w:rsid w:val="00C728FD"/>
    <w:pPr>
      <w:shd w:val="clear" w:color="auto" w:fill="000080"/>
    </w:pPr>
    <w:rPr>
      <w:rFonts w:ascii="Tahoma" w:hAnsi="Tahoma" w:cs="Tahoma"/>
    </w:rPr>
  </w:style>
  <w:style w:type="character" w:styleId="Hyperlink">
    <w:name w:val="Hyperlink"/>
    <w:rsid w:val="005F0A4F"/>
    <w:rPr>
      <w:color w:val="0000FF"/>
      <w:u w:val="single"/>
    </w:rPr>
  </w:style>
  <w:style w:type="character" w:styleId="FollowedHyperlink">
    <w:name w:val="FollowedHyperlink"/>
    <w:rsid w:val="005F0A4F"/>
    <w:rPr>
      <w:color w:val="800080"/>
      <w:u w:val="single"/>
    </w:rPr>
  </w:style>
  <w:style w:type="character" w:styleId="CommentReference">
    <w:name w:val="annotation reference"/>
    <w:semiHidden/>
    <w:rsid w:val="002F12F0"/>
    <w:rPr>
      <w:sz w:val="16"/>
      <w:szCs w:val="16"/>
    </w:rPr>
  </w:style>
  <w:style w:type="paragraph" w:styleId="CommentText">
    <w:name w:val="annotation text"/>
    <w:basedOn w:val="Normal"/>
    <w:semiHidden/>
    <w:rsid w:val="002F12F0"/>
    <w:rPr>
      <w:sz w:val="20"/>
      <w:szCs w:val="20"/>
    </w:rPr>
  </w:style>
  <w:style w:type="paragraph" w:styleId="CommentSubject">
    <w:name w:val="annotation subject"/>
    <w:basedOn w:val="CommentText"/>
    <w:next w:val="CommentText"/>
    <w:semiHidden/>
    <w:rsid w:val="002F12F0"/>
    <w:rPr>
      <w:b/>
      <w:bCs/>
    </w:rPr>
  </w:style>
  <w:style w:type="paragraph" w:styleId="Title">
    <w:name w:val="Title"/>
    <w:basedOn w:val="Normal"/>
    <w:qFormat/>
    <w:rsid w:val="00162D29"/>
    <w:pPr>
      <w:jc w:val="center"/>
    </w:pPr>
    <w:rPr>
      <w:rFonts w:ascii="Helvetica" w:hAnsi="Helvetica" w:cs="Times New Roman"/>
      <w:b/>
      <w:sz w:val="36"/>
      <w:szCs w:val="36"/>
    </w:rPr>
  </w:style>
  <w:style w:type="paragraph" w:customStyle="1" w:styleId="Level1">
    <w:name w:val="Level 1"/>
    <w:basedOn w:val="Normal"/>
    <w:rsid w:val="00FD252F"/>
    <w:pPr>
      <w:widowControl w:val="0"/>
      <w:numPr>
        <w:numId w:val="1"/>
      </w:numPr>
      <w:autoSpaceDE w:val="0"/>
      <w:autoSpaceDN w:val="0"/>
      <w:adjustRightInd w:val="0"/>
      <w:ind w:left="450" w:hanging="450"/>
      <w:outlineLvl w:val="0"/>
    </w:pPr>
    <w:rPr>
      <w:rFonts w:ascii="Courier" w:hAnsi="Courier" w:cs="Times New Roman"/>
      <w:sz w:val="24"/>
      <w:szCs w:val="24"/>
    </w:rPr>
  </w:style>
  <w:style w:type="paragraph" w:styleId="ListParagraph">
    <w:name w:val="List Paragraph"/>
    <w:basedOn w:val="Normal"/>
    <w:uiPriority w:val="34"/>
    <w:qFormat/>
    <w:rsid w:val="00FF158E"/>
    <w:pPr>
      <w:ind w:left="720"/>
    </w:pPr>
  </w:style>
  <w:style w:type="character" w:customStyle="1" w:styleId="HeaderChar">
    <w:name w:val="Header Char"/>
    <w:link w:val="Header"/>
    <w:uiPriority w:val="99"/>
    <w:rsid w:val="0049561E"/>
    <w:rPr>
      <w:rFonts w:ascii="Arial" w:hAnsi="Arial" w:cs="Arial"/>
      <w:sz w:val="22"/>
      <w:szCs w:val="22"/>
    </w:rPr>
  </w:style>
  <w:style w:type="paragraph" w:customStyle="1" w:styleId="QuickI">
    <w:name w:val="Quick I."/>
    <w:basedOn w:val="Normal"/>
    <w:rsid w:val="00042A03"/>
    <w:pPr>
      <w:widowControl w:val="0"/>
      <w:autoSpaceDE w:val="0"/>
      <w:autoSpaceDN w:val="0"/>
      <w:adjustRightInd w:val="0"/>
    </w:pPr>
    <w:rPr>
      <w:rFonts w:ascii="Times New Roman" w:hAnsi="Times New Roman" w:cs="Times New Roman"/>
      <w:sz w:val="24"/>
      <w:szCs w:val="24"/>
    </w:rPr>
  </w:style>
  <w:style w:type="character" w:styleId="Emphasis">
    <w:name w:val="Emphasis"/>
    <w:uiPriority w:val="20"/>
    <w:qFormat/>
    <w:rsid w:val="004A5BDF"/>
    <w:rPr>
      <w:b/>
      <w:bCs/>
      <w:i w:val="0"/>
      <w:iCs w:val="0"/>
    </w:rPr>
  </w:style>
  <w:style w:type="character" w:customStyle="1" w:styleId="st">
    <w:name w:val="st"/>
    <w:rsid w:val="004A5BDF"/>
  </w:style>
  <w:style w:type="character" w:customStyle="1" w:styleId="FooterChar">
    <w:name w:val="Footer Char"/>
    <w:link w:val="Footer"/>
    <w:uiPriority w:val="99"/>
    <w:rsid w:val="00A70EB4"/>
    <w:rPr>
      <w:rFonts w:ascii="Arial" w:hAnsi="Arial" w:cs="Arial"/>
      <w:sz w:val="22"/>
      <w:szCs w:val="22"/>
    </w:rPr>
  </w:style>
  <w:style w:type="paragraph" w:styleId="NoSpacing">
    <w:name w:val="No Spacing"/>
    <w:uiPriority w:val="1"/>
    <w:qFormat/>
    <w:rsid w:val="00FD4373"/>
    <w:rPr>
      <w:rFonts w:ascii="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20338">
      <w:bodyDiv w:val="1"/>
      <w:marLeft w:val="52"/>
      <w:marRight w:val="52"/>
      <w:marTop w:val="52"/>
      <w:marBottom w:val="13"/>
      <w:divBdr>
        <w:top w:val="none" w:sz="0" w:space="0" w:color="auto"/>
        <w:left w:val="none" w:sz="0" w:space="0" w:color="auto"/>
        <w:bottom w:val="none" w:sz="0" w:space="0" w:color="auto"/>
        <w:right w:val="none" w:sz="0" w:space="0" w:color="auto"/>
      </w:divBdr>
      <w:divsChild>
        <w:div w:id="1463693476">
          <w:marLeft w:val="0"/>
          <w:marRight w:val="0"/>
          <w:marTop w:val="0"/>
          <w:marBottom w:val="0"/>
          <w:divBdr>
            <w:top w:val="none" w:sz="0" w:space="0" w:color="auto"/>
            <w:left w:val="none" w:sz="0" w:space="0" w:color="auto"/>
            <w:bottom w:val="none" w:sz="0" w:space="0" w:color="auto"/>
            <w:right w:val="none" w:sz="0" w:space="0" w:color="auto"/>
          </w:divBdr>
        </w:div>
      </w:divsChild>
    </w:div>
    <w:div w:id="1746566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AEF80-BAF9-4440-A2D2-CCF7D7F45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2</Pages>
  <Words>619</Words>
  <Characters>335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Wausau Metropolitan Planning Organization</vt:lpstr>
    </vt:vector>
  </TitlesOfParts>
  <Company>Data Center</Company>
  <LinksUpToDate>false</LinksUpToDate>
  <CharactersWithSpaces>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usau Metropolitan Planning Organization</dc:title>
  <dc:subject/>
  <dc:creator>Brenda Iczkowski</dc:creator>
  <cp:keywords/>
  <dc:description/>
  <cp:lastModifiedBy>Brenda Iczkowski</cp:lastModifiedBy>
  <cp:revision>26</cp:revision>
  <cp:lastPrinted>2021-10-06T13:47:00Z</cp:lastPrinted>
  <dcterms:created xsi:type="dcterms:W3CDTF">2022-03-08T17:44:00Z</dcterms:created>
  <dcterms:modified xsi:type="dcterms:W3CDTF">2022-03-10T16:53:00Z</dcterms:modified>
</cp:coreProperties>
</file>